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0710E3">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0710E3">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0710E3">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0710E3">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0710E3">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0710E3">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0710E3">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0710E3">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0710E3">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0710E3">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0710E3">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0710E3">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0710E3">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0710E3">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0710E3">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0710E3">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0710E3">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0710E3">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0710E3">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0710E3">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0710E3">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0710E3">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0710E3">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0710E3">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0710E3">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0710E3">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0710E3">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0710E3">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0710E3">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0710E3">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0710E3">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0710E3">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9B2690" w:rsidRDefault="005640C6" w:rsidP="005640C6">
      <w:pPr>
        <w:pStyle w:val="RFCFigure"/>
        <w:rPr>
          <w:rPrChange w:id="5" w:author="Jean-Francois Bouquier" w:date="2021-06-08T17:43:00Z">
            <w:rPr>
              <w:lang w:val="es-ES"/>
            </w:rPr>
          </w:rPrChange>
        </w:rPr>
      </w:pPr>
      <w:r w:rsidRPr="00E5780C">
        <w:t xml:space="preserve">          </w:t>
      </w:r>
      <w:r w:rsidRPr="009B2690">
        <w:rPr>
          <w:rPrChange w:id="6" w:author="Jean-Francois Bouquier" w:date="2021-06-08T17:43:00Z">
            <w:rPr>
              <w:lang w:val="es-ES"/>
            </w:rPr>
          </w:rPrChange>
        </w:rPr>
        <w:t>+----+----+ +----+----+  +----+----+ +----+----+</w:t>
      </w:r>
    </w:p>
    <w:p w14:paraId="3AA1B7E5" w14:textId="77777777" w:rsidR="005640C6" w:rsidRPr="009B2690" w:rsidRDefault="005640C6" w:rsidP="005640C6">
      <w:pPr>
        <w:pStyle w:val="RFCFigure"/>
        <w:rPr>
          <w:rPrChange w:id="7" w:author="Jean-Francois Bouquier" w:date="2021-06-08T17:43:00Z">
            <w:rPr>
              <w:lang w:val="es-ES"/>
            </w:rPr>
          </w:rPrChange>
        </w:rPr>
      </w:pPr>
      <w:r w:rsidRPr="009B2690">
        <w:rPr>
          <w:rPrChange w:id="8" w:author="Jean-Francois Bouquier" w:date="2021-06-08T17:43:00Z">
            <w:rPr>
              <w:lang w:val="es-ES"/>
            </w:rPr>
          </w:rPrChange>
        </w:rPr>
        <w:t xml:space="preserve">               |           |            |           |</w:t>
      </w:r>
    </w:p>
    <w:p w14:paraId="6918928C" w14:textId="77777777" w:rsidR="005640C6" w:rsidRPr="009B2690" w:rsidRDefault="005640C6" w:rsidP="005640C6">
      <w:pPr>
        <w:pStyle w:val="RFCFigure"/>
        <w:rPr>
          <w:rPrChange w:id="9" w:author="Jean-Francois Bouquier" w:date="2021-06-08T17:43:00Z">
            <w:rPr>
              <w:lang w:val="es-ES"/>
            </w:rPr>
          </w:rPrChange>
        </w:rPr>
      </w:pPr>
      <w:r w:rsidRPr="009B2690">
        <w:rPr>
          <w:rPrChange w:id="10" w:author="Jean-Francois Bouquier" w:date="2021-06-08T17:43:00Z">
            <w:rPr>
              <w:lang w:val="es-ES"/>
            </w:rPr>
          </w:rPrChange>
        </w:rPr>
        <w:t xml:space="preserve">               |           \            /           |</w:t>
      </w:r>
    </w:p>
    <w:p w14:paraId="6EBAF433" w14:textId="77777777" w:rsidR="005640C6" w:rsidRPr="009B2690" w:rsidRDefault="005640C6" w:rsidP="005640C6">
      <w:pPr>
        <w:pStyle w:val="RFCFigure"/>
        <w:rPr>
          <w:rPrChange w:id="11" w:author="Jean-Francois Bouquier" w:date="2021-06-08T17:43:00Z">
            <w:rPr>
              <w:lang w:val="es-ES"/>
            </w:rPr>
          </w:rPrChange>
        </w:rPr>
      </w:pPr>
      <w:r w:rsidRPr="009B2690">
        <w:rPr>
          <w:rPrChange w:id="12" w:author="Jean-Francois Bouquier" w:date="2021-06-08T17:43:00Z">
            <w:rPr>
              <w:lang w:val="es-ES"/>
            </w:rPr>
          </w:rPrChange>
        </w:rPr>
        <w:t xml:space="preserve">     +-------------------+  \          /  +-------------------+</w:t>
      </w:r>
    </w:p>
    <w:p w14:paraId="15374596" w14:textId="3859B034" w:rsidR="005640C6" w:rsidRPr="009B2690" w:rsidRDefault="005640C6" w:rsidP="005640C6">
      <w:pPr>
        <w:pStyle w:val="RFCFigure"/>
        <w:rPr>
          <w:rPrChange w:id="13" w:author="Jean-Francois Bouquier" w:date="2021-06-08T17:43:00Z">
            <w:rPr>
              <w:lang w:val="es-ES"/>
            </w:rPr>
          </w:rPrChange>
        </w:rPr>
      </w:pPr>
      <w:r w:rsidRPr="009B2690">
        <w:rPr>
          <w:rPrChange w:id="14" w:author="Jean-Francois Bouquier" w:date="2021-06-08T17:43:00Z">
            <w:rPr>
              <w:lang w:val="es-ES"/>
            </w:rPr>
          </w:rPrChange>
        </w:rPr>
        <w:t>CE</w:t>
      </w:r>
      <w:r w:rsidR="00E71C81" w:rsidRPr="009B2690">
        <w:rPr>
          <w:rPrChange w:id="15" w:author="Jean-Francois Bouquier" w:date="2021-06-08T17:43:00Z">
            <w:rPr>
              <w:lang w:val="es-ES"/>
            </w:rPr>
          </w:rPrChange>
        </w:rPr>
        <w:t>1</w:t>
      </w:r>
      <w:r w:rsidRPr="009B2690">
        <w:rPr>
          <w:rPrChange w:id="16" w:author="Jean-Francois Bouquier" w:date="2021-06-08T17:43:00Z">
            <w:rPr>
              <w:lang w:val="es-ES"/>
            </w:rPr>
          </w:rPrChange>
        </w:rPr>
        <w:t xml:space="preserve"> / PE</w:t>
      </w:r>
      <w:r w:rsidR="00E71C81" w:rsidRPr="009B2690">
        <w:rPr>
          <w:rPrChange w:id="17" w:author="Jean-Francois Bouquier" w:date="2021-06-08T17:43:00Z">
            <w:rPr>
              <w:lang w:val="es-ES"/>
            </w:rPr>
          </w:rPrChange>
        </w:rPr>
        <w:t>1</w:t>
      </w:r>
      <w:r w:rsidRPr="009B2690">
        <w:rPr>
          <w:rPrChange w:id="18" w:author="Jean-Francois Bouquier" w:date="2021-06-08T17:43:00Z">
            <w:rPr>
              <w:lang w:val="es-ES"/>
            </w:rPr>
          </w:rPrChange>
        </w:rPr>
        <w:t xml:space="preserve">            </w:t>
      </w:r>
      <w:r w:rsidR="002B08F9" w:rsidRPr="009B2690">
        <w:rPr>
          <w:rPrChange w:id="19" w:author="Jean-Francois Bouquier" w:date="2021-06-08T17:43:00Z">
            <w:rPr>
              <w:lang w:val="es-ES"/>
            </w:rPr>
          </w:rPrChange>
        </w:rPr>
        <w:t xml:space="preserve"> BR</w:t>
      </w:r>
      <w:r w:rsidR="00E71C81" w:rsidRPr="009B2690">
        <w:rPr>
          <w:rPrChange w:id="20" w:author="Jean-Francois Bouquier" w:date="2021-06-08T17:43:00Z">
            <w:rPr>
              <w:lang w:val="es-ES"/>
            </w:rPr>
          </w:rPrChange>
        </w:rPr>
        <w:t>1</w:t>
      </w:r>
      <w:r w:rsidR="002B08F9" w:rsidRPr="009B2690">
        <w:rPr>
          <w:rPrChange w:id="21" w:author="Jean-Francois Bouquier" w:date="2021-06-08T17:43:00Z">
            <w:rPr>
              <w:lang w:val="es-ES"/>
            </w:rPr>
          </w:rPrChange>
        </w:rPr>
        <w:t xml:space="preserve"> </w:t>
      </w:r>
      <w:r w:rsidRPr="009B2690">
        <w:rPr>
          <w:rPrChange w:id="22" w:author="Jean-Francois Bouquier" w:date="2021-06-08T17:43:00Z">
            <w:rPr>
              <w:lang w:val="es-ES"/>
            </w:rPr>
          </w:rPrChange>
        </w:rPr>
        <w:t xml:space="preserve">\  |        /  / </w:t>
      </w:r>
      <w:r w:rsidR="002B08F9" w:rsidRPr="009B2690">
        <w:rPr>
          <w:rPrChange w:id="23" w:author="Jean-Francois Bouquier" w:date="2021-06-08T17:43:00Z">
            <w:rPr>
              <w:lang w:val="es-ES"/>
            </w:rPr>
          </w:rPrChange>
        </w:rPr>
        <w:t>BR</w:t>
      </w:r>
      <w:r w:rsidR="00E71C81" w:rsidRPr="009B2690">
        <w:rPr>
          <w:rPrChange w:id="24" w:author="Jean-Francois Bouquier" w:date="2021-06-08T17:43:00Z">
            <w:rPr>
              <w:lang w:val="es-ES"/>
            </w:rPr>
          </w:rPrChange>
        </w:rPr>
        <w:t>2</w:t>
      </w:r>
      <w:r w:rsidR="002B08F9" w:rsidRPr="009B2690">
        <w:rPr>
          <w:rPrChange w:id="25" w:author="Jean-Francois Bouquier" w:date="2021-06-08T17:43:00Z">
            <w:rPr>
              <w:lang w:val="es-ES"/>
            </w:rPr>
          </w:rPrChange>
        </w:rPr>
        <w:t xml:space="preserve">             </w:t>
      </w:r>
      <w:r w:rsidRPr="009B2690">
        <w:rPr>
          <w:rPrChange w:id="26" w:author="Jean-Francois Bouquier" w:date="2021-06-08T17:43:00Z">
            <w:rPr>
              <w:lang w:val="es-ES"/>
            </w:rPr>
          </w:rPrChange>
        </w:rPr>
        <w:t>PE</w:t>
      </w:r>
      <w:r w:rsidR="00E71C81" w:rsidRPr="009B2690">
        <w:rPr>
          <w:rPrChange w:id="27" w:author="Jean-Francois Bouquier" w:date="2021-06-08T17:43:00Z">
            <w:rPr>
              <w:lang w:val="es-ES"/>
            </w:rPr>
          </w:rPrChange>
        </w:rPr>
        <w:t>2</w:t>
      </w:r>
      <w:r w:rsidRPr="009B2690">
        <w:rPr>
          <w:rPrChange w:id="28" w:author="Jean-Francois Bouquier" w:date="2021-06-08T17:43:00Z">
            <w:rPr>
              <w:lang w:val="es-ES"/>
            </w:rPr>
          </w:rPrChange>
        </w:rPr>
        <w:t xml:space="preserve"> \ CE</w:t>
      </w:r>
      <w:r w:rsidR="00E71C81" w:rsidRPr="009B2690">
        <w:rPr>
          <w:rPrChange w:id="29" w:author="Jean-Francois Bouquier" w:date="2021-06-08T17:43:00Z">
            <w:rPr>
              <w:lang w:val="es-ES"/>
            </w:rPr>
          </w:rPrChange>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742588" w:rsidRDefault="005640C6" w:rsidP="005640C6">
      <w:pPr>
        <w:pStyle w:val="RFCFigure"/>
        <w:rPr>
          <w:lang w:val="it-IT"/>
          <w:rPrChange w:id="30" w:author="Paolo Volpato" w:date="2021-06-08T08:21:00Z">
            <w:rPr>
              <w:lang w:val="en-GB"/>
            </w:rPr>
          </w:rPrChange>
        </w:rPr>
      </w:pPr>
      <w:r w:rsidRPr="00A43492">
        <w:rPr>
          <w:lang w:val="it-IT"/>
        </w:rPr>
        <w:t xml:space="preserve">   </w:t>
      </w:r>
      <w:r w:rsidRPr="00742588">
        <w:rPr>
          <w:lang w:val="it-IT"/>
          <w:rPrChange w:id="31" w:author="Paolo Volpato" w:date="2021-06-08T08:21:00Z">
            <w:rPr>
              <w:lang w:val="en-GB"/>
            </w:rPr>
          </w:rPrChange>
        </w:rPr>
        <w:t>\   :               :   / |       |  \   :               :   /</w:t>
      </w:r>
    </w:p>
    <w:p w14:paraId="0AF600A1" w14:textId="77777777" w:rsidR="005640C6" w:rsidRPr="00742588" w:rsidRDefault="005640C6" w:rsidP="005640C6">
      <w:pPr>
        <w:pStyle w:val="RFCFigure"/>
        <w:rPr>
          <w:lang w:val="it-IT"/>
          <w:rPrChange w:id="32" w:author="Paolo Volpato" w:date="2021-06-08T08:21:00Z">
            <w:rPr>
              <w:lang w:val="en-GB"/>
            </w:rPr>
          </w:rPrChange>
        </w:rPr>
      </w:pPr>
      <w:r w:rsidRPr="00742588">
        <w:rPr>
          <w:lang w:val="it-IT"/>
          <w:rPrChange w:id="33" w:author="Paolo Volpato" w:date="2021-06-08T08:21:00Z">
            <w:rPr>
              <w:lang w:val="en-GB"/>
            </w:rPr>
          </w:rPrChange>
        </w:rPr>
        <w:t xml:space="preserve">    \  : </w:t>
      </w:r>
      <w:r w:rsidR="002B08F9" w:rsidRPr="00742588">
        <w:rPr>
          <w:lang w:val="it-IT"/>
          <w:rPrChange w:id="34" w:author="Paolo Volpato" w:date="2021-06-08T08:21:00Z">
            <w:rPr>
              <w:lang w:val="en-GB"/>
            </w:rPr>
          </w:rPrChange>
        </w:rPr>
        <w:t>PKT</w:t>
      </w:r>
      <w:r w:rsidRPr="00742588">
        <w:rPr>
          <w:lang w:val="it-IT"/>
          <w:rPrChange w:id="35" w:author="Paolo Volpato" w:date="2021-06-08T08:21:00Z">
            <w:rPr>
              <w:lang w:val="en-GB"/>
            </w:rPr>
          </w:rPrChange>
        </w:rPr>
        <w:t xml:space="preserve"> Domain 1  :  /  |       |   \  : </w:t>
      </w:r>
      <w:r w:rsidR="002B08F9" w:rsidRPr="00742588">
        <w:rPr>
          <w:lang w:val="it-IT"/>
          <w:rPrChange w:id="36" w:author="Paolo Volpato" w:date="2021-06-08T08:21:00Z">
            <w:rPr>
              <w:lang w:val="en-GB"/>
            </w:rPr>
          </w:rPrChange>
        </w:rPr>
        <w:t>PKT</w:t>
      </w:r>
      <w:r w:rsidRPr="00742588">
        <w:rPr>
          <w:lang w:val="it-IT"/>
          <w:rPrChange w:id="37" w:author="Paolo Volpato" w:date="2021-06-08T08:21:00Z">
            <w:rPr>
              <w:lang w:val="en-GB"/>
            </w:rPr>
          </w:rPrChange>
        </w:rPr>
        <w:t xml:space="preserve"> Domain 2  :  /</w:t>
      </w:r>
    </w:p>
    <w:p w14:paraId="1A82E713" w14:textId="77777777" w:rsidR="005640C6" w:rsidRPr="001A0AB4" w:rsidRDefault="005640C6" w:rsidP="005640C6">
      <w:pPr>
        <w:pStyle w:val="RFCFigure"/>
      </w:pPr>
      <w:r w:rsidRPr="00742588">
        <w:rPr>
          <w:lang w:val="it-IT"/>
          <w:rPrChange w:id="38" w:author="Paolo Volpato" w:date="2021-06-08T08:21:00Z">
            <w:rPr>
              <w:lang w:val="en-GB"/>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9" w:name="_Ref5722602"/>
      <w:r w:rsidRPr="00995068">
        <w:t>– Reference Scenario</w:t>
      </w:r>
      <w:bookmarkEnd w:id="39"/>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40"/>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40"/>
      <w:r w:rsidR="00C8689C">
        <w:rPr>
          <w:rStyle w:val="CommentReference"/>
        </w:rPr>
        <w:commentReference w:id="40"/>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1"/>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41"/>
      <w:r w:rsidR="00FD61A2">
        <w:rPr>
          <w:rStyle w:val="CommentReference"/>
        </w:rPr>
        <w:commentReference w:id="41"/>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42" w:name="_Toc53130235"/>
      <w:bookmarkStart w:id="43" w:name="_Toc68604091"/>
      <w:r>
        <w:t>L2/L3VPN</w:t>
      </w:r>
      <w:r w:rsidR="002C6A4A">
        <w:t xml:space="preserve"> </w:t>
      </w:r>
      <w:r w:rsidR="00E33E77" w:rsidRPr="00E62FD5">
        <w:t xml:space="preserve">Service Request </w:t>
      </w:r>
      <w:r w:rsidR="003B0B6A" w:rsidRPr="00E62FD5">
        <w:t>in North Bound of MDSC</w:t>
      </w:r>
      <w:bookmarkEnd w:id="42"/>
      <w:bookmarkEnd w:id="43"/>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44" w:name="_Ref47973570"/>
      <w:r w:rsidRPr="002C6A4A">
        <w:t>Service Request Process</w:t>
      </w:r>
      <w:bookmarkEnd w:id="44"/>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5"/>
      <w:commentRangeStart w:id="46"/>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5"/>
      <w:r w:rsidR="006A1DC3">
        <w:rPr>
          <w:rStyle w:val="CommentReference"/>
        </w:rPr>
        <w:commentReference w:id="45"/>
      </w:r>
      <w:commentRangeEnd w:id="46"/>
      <w:r w:rsidR="00840E9D">
        <w:rPr>
          <w:rStyle w:val="CommentReference"/>
        </w:rPr>
        <w:commentReference w:id="46"/>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7"/>
      <w:commentRangeStart w:id="48"/>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7"/>
      <w:r w:rsidR="006A1DC3">
        <w:rPr>
          <w:rStyle w:val="CommentReference"/>
        </w:rPr>
        <w:commentReference w:id="47"/>
      </w:r>
      <w:commentRangeEnd w:id="48"/>
      <w:r w:rsidR="00840E9D">
        <w:rPr>
          <w:rStyle w:val="CommentReference"/>
        </w:rPr>
        <w:commentReference w:id="48"/>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49"/>
      <w:commentRangeStart w:id="50"/>
      <w:r w:rsidRPr="00723F72">
        <w:rPr>
          <w:highlight w:val="yellow"/>
        </w:rPr>
        <w:t>instance</w:t>
      </w:r>
      <w:r w:rsidR="006A1DC3" w:rsidRPr="00723F72">
        <w:rPr>
          <w:highlight w:val="yellow"/>
        </w:rPr>
        <w:t>s</w:t>
      </w:r>
      <w:commentRangeEnd w:id="49"/>
      <w:r w:rsidR="00807C8A">
        <w:rPr>
          <w:rStyle w:val="CommentReference"/>
        </w:rPr>
        <w:commentReference w:id="49"/>
      </w:r>
      <w:commentRangeEnd w:id="50"/>
      <w:r w:rsidR="00840E9D">
        <w:rPr>
          <w:rStyle w:val="CommentReference"/>
        </w:rPr>
        <w:commentReference w:id="50"/>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1" w:name="_Ref40961280"/>
      <w:bookmarkStart w:id="52" w:name="_Toc53130236"/>
      <w:bookmarkStart w:id="53" w:name="_Toc68604092"/>
      <w:r w:rsidRPr="00E33E77">
        <w:t>Service and Network Orchestration</w:t>
      </w:r>
      <w:bookmarkEnd w:id="51"/>
      <w:bookmarkEnd w:id="52"/>
      <w:bookmarkEnd w:id="53"/>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4"/>
      <w:commentRangeStart w:id="55"/>
      <w:r>
        <w:t>TE binding requirement types [TSM] are:</w:t>
      </w:r>
      <w:commentRangeEnd w:id="54"/>
      <w:r>
        <w:rPr>
          <w:rStyle w:val="CommentReference"/>
        </w:rPr>
        <w:commentReference w:id="54"/>
      </w:r>
      <w:commentRangeEnd w:id="55"/>
      <w:r w:rsidR="00840E9D">
        <w:rPr>
          <w:rStyle w:val="CommentReference"/>
        </w:rPr>
        <w:commentReference w:id="55"/>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56" w:name="_Toc53130237"/>
      <w:bookmarkStart w:id="57" w:name="_Toc68604093"/>
      <w:commentRangeStart w:id="58"/>
      <w:r>
        <w:t>Hard Isolation</w:t>
      </w:r>
      <w:commentRangeEnd w:id="58"/>
      <w:r w:rsidR="00BF728F">
        <w:rPr>
          <w:rStyle w:val="CommentReference"/>
          <w:rFonts w:cs="Courier New"/>
          <w:bCs w:val="0"/>
        </w:rPr>
        <w:commentReference w:id="58"/>
      </w:r>
      <w:bookmarkEnd w:id="56"/>
      <w:bookmarkEnd w:id="57"/>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59" w:name="_Toc53130238"/>
      <w:bookmarkStart w:id="60" w:name="_Toc68604094"/>
      <w:r>
        <w:t>Sha</w:t>
      </w:r>
      <w:r w:rsidR="002E59DC">
        <w:t>red Tunnel Selection</w:t>
      </w:r>
      <w:bookmarkEnd w:id="59"/>
      <w:bookmarkEnd w:id="60"/>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61" w:name="_Toc53130239"/>
      <w:bookmarkStart w:id="62" w:name="_Toc68604095"/>
      <w:r>
        <w:t xml:space="preserve">IP/MPLS </w:t>
      </w:r>
      <w:r w:rsidR="00E33E77" w:rsidRPr="00E33E77">
        <w:t>Domain Controller and NE Functions</w:t>
      </w:r>
      <w:bookmarkEnd w:id="61"/>
      <w:bookmarkEnd w:id="62"/>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742588" w:rsidRDefault="00822D43" w:rsidP="00822D43">
      <w:pPr>
        <w:pStyle w:val="RFCFigure"/>
        <w:rPr>
          <w:lang w:val="it-IT"/>
          <w:rPrChange w:id="63" w:author="Paolo Volpato" w:date="2021-06-08T08:21:00Z">
            <w:rPr/>
          </w:rPrChange>
        </w:rPr>
      </w:pPr>
      <w:r w:rsidRPr="00F8768F">
        <w:t xml:space="preserve">          </w:t>
      </w:r>
      <w:r w:rsidRPr="00742588">
        <w:rPr>
          <w:lang w:val="it-IT"/>
          <w:rPrChange w:id="64" w:author="Paolo Volpato" w:date="2021-06-08T08:21:00Z">
            <w:rPr/>
          </w:rPrChange>
        </w:rPr>
        <w:t xml:space="preserve">| </w:t>
      </w:r>
      <w:r w:rsidR="00797A0C" w:rsidRPr="00742588">
        <w:rPr>
          <w:lang w:val="it-IT"/>
          <w:rPrChange w:id="65" w:author="Paolo Volpato" w:date="2021-06-08T08:21:00Z">
            <w:rPr/>
          </w:rPrChange>
        </w:rPr>
        <w:t>Config</w:t>
      </w:r>
      <w:r w:rsidRPr="00742588">
        <w:rPr>
          <w:lang w:val="it-IT"/>
          <w:rPrChange w:id="66" w:author="Paolo Volpato" w:date="2021-06-08T08:21:00Z">
            <w:rPr/>
          </w:rPrChange>
        </w:rPr>
        <w:t xml:space="preserve">    | Provisioning      | </w:t>
      </w:r>
      <w:r w:rsidR="00797A0C" w:rsidRPr="00742588">
        <w:rPr>
          <w:lang w:val="it-IT"/>
          <w:rPrChange w:id="67" w:author="Paolo Volpato" w:date="2021-06-08T08:21:00Z">
            <w:rPr/>
          </w:rPrChange>
        </w:rPr>
        <w:t>Config</w:t>
      </w:r>
      <w:r w:rsidRPr="00742588">
        <w:rPr>
          <w:lang w:val="it-IT"/>
          <w:rPrChange w:id="68" w:author="Paolo Volpato" w:date="2021-06-08T08:21:00Z">
            <w:rPr/>
          </w:rPrChange>
        </w:rPr>
        <w:t xml:space="preserve">    | Provisioning</w:t>
      </w:r>
    </w:p>
    <w:p w14:paraId="5648FD71" w14:textId="77777777" w:rsidR="00822D43" w:rsidRPr="00742588" w:rsidRDefault="00822D43" w:rsidP="00822D43">
      <w:pPr>
        <w:pStyle w:val="RFCFigure"/>
        <w:rPr>
          <w:lang w:val="it-IT"/>
          <w:rPrChange w:id="69" w:author="Paolo Volpato" w:date="2021-06-08T08:21:00Z">
            <w:rPr/>
          </w:rPrChange>
        </w:rPr>
      </w:pPr>
      <w:r w:rsidRPr="00742588">
        <w:rPr>
          <w:lang w:val="it-IT"/>
          <w:rPrChange w:id="70" w:author="Paolo Volpato" w:date="2021-06-08T08:21:00Z">
            <w:rPr/>
          </w:rPrChange>
        </w:rPr>
        <w:t xml:space="preserve">          V           V                   V           V</w:t>
      </w:r>
    </w:p>
    <w:p w14:paraId="492FB543" w14:textId="77777777" w:rsidR="00822D43" w:rsidRPr="00723F72" w:rsidRDefault="00822D43" w:rsidP="00822D43">
      <w:pPr>
        <w:pStyle w:val="RFCFigure"/>
        <w:rPr>
          <w:lang w:val="it-IT"/>
        </w:rPr>
      </w:pPr>
      <w:r w:rsidRPr="00742588">
        <w:rPr>
          <w:lang w:val="it-IT"/>
          <w:rPrChange w:id="71" w:author="Paolo Volpato" w:date="2021-06-08T08:21:00Z">
            <w:rPr/>
          </w:rPrChange>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742588" w:rsidRDefault="00822D43" w:rsidP="00822D43">
      <w:pPr>
        <w:pStyle w:val="RFCFigure"/>
        <w:rPr>
          <w:lang w:val="it-IT"/>
          <w:rPrChange w:id="72" w:author="Paolo Volpato" w:date="2021-06-08T08:21:00Z">
            <w:rPr/>
          </w:rPrChange>
        </w:rPr>
      </w:pPr>
      <w:r w:rsidRPr="00723F72">
        <w:rPr>
          <w:lang w:val="it-IT"/>
        </w:rPr>
        <w:t xml:space="preserve">   </w:t>
      </w:r>
      <w:r w:rsidRPr="00742588">
        <w:rPr>
          <w:lang w:val="it-IT"/>
          <w:rPrChange w:id="73" w:author="Paolo Volpato" w:date="2021-06-08T08:21:00Z">
            <w:rPr/>
          </w:rPrChange>
        </w:rPr>
        <w:t>o--/---o..................o--\-----/--o..................o---\--o</w:t>
      </w:r>
    </w:p>
    <w:p w14:paraId="6A6BEE2D" w14:textId="77777777" w:rsidR="00822D43" w:rsidRPr="00742588" w:rsidRDefault="00822D43" w:rsidP="00822D43">
      <w:pPr>
        <w:pStyle w:val="RFCFigure"/>
        <w:rPr>
          <w:lang w:val="it-IT"/>
          <w:rPrChange w:id="74" w:author="Paolo Volpato" w:date="2021-06-08T08:21:00Z">
            <w:rPr/>
          </w:rPrChange>
        </w:rPr>
      </w:pPr>
      <w:r w:rsidRPr="00742588">
        <w:rPr>
          <w:lang w:val="it-IT"/>
          <w:rPrChange w:id="75" w:author="Paolo Volpato" w:date="2021-06-08T08:21:00Z">
            <w:rPr/>
          </w:rPrChange>
        </w:rPr>
        <w:t xml:space="preserve">      \                         /     \                         /</w:t>
      </w:r>
    </w:p>
    <w:p w14:paraId="499D2171" w14:textId="41529A98" w:rsidR="00822D43" w:rsidRPr="00742588" w:rsidRDefault="00822D43" w:rsidP="00822D43">
      <w:pPr>
        <w:pStyle w:val="RFCFigure"/>
        <w:rPr>
          <w:lang w:val="it-IT"/>
          <w:rPrChange w:id="76" w:author="Paolo Volpato" w:date="2021-06-08T08:21:00Z">
            <w:rPr/>
          </w:rPrChange>
        </w:rPr>
      </w:pPr>
      <w:r w:rsidRPr="00742588">
        <w:rPr>
          <w:lang w:val="it-IT"/>
          <w:rPrChange w:id="77" w:author="Paolo Volpato" w:date="2021-06-08T08:21:00Z">
            <w:rPr/>
          </w:rPrChange>
        </w:rPr>
        <w:t xml:space="preserve">       \        Domain 1       /       \       Domain 2        /</w:t>
      </w:r>
    </w:p>
    <w:p w14:paraId="2C18D7E0" w14:textId="77777777" w:rsidR="00822D43" w:rsidRPr="00F8768F" w:rsidRDefault="00822D43" w:rsidP="00822D43">
      <w:pPr>
        <w:pStyle w:val="RFCFigure"/>
      </w:pPr>
      <w:r w:rsidRPr="00742588">
        <w:rPr>
          <w:lang w:val="it-IT"/>
          <w:rPrChange w:id="78" w:author="Paolo Volpato" w:date="2021-06-08T08:21:00Z">
            <w:rPr/>
          </w:rPrChange>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9" w:name="_Ref48309454"/>
      <w:r>
        <w:t>IP/MPLS Domain Controller &amp; NE Functions</w:t>
      </w:r>
      <w:bookmarkEnd w:id="79"/>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0" w:name="_Toc53130240"/>
      <w:bookmarkStart w:id="81" w:name="_Toc68604096"/>
      <w:r w:rsidRPr="00E33E77">
        <w:t>Optical Domain Controller and NE Functions</w:t>
      </w:r>
      <w:bookmarkEnd w:id="80"/>
      <w:bookmarkEnd w:id="81"/>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2" w:name="_Toc53130241"/>
      <w:bookmarkStart w:id="83" w:name="_Toc68604097"/>
      <w:r w:rsidRPr="00954E1B">
        <w:t>Interface protocols and YANG data models for the MPIs</w:t>
      </w:r>
      <w:bookmarkEnd w:id="82"/>
      <w:bookmarkEnd w:id="83"/>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4" w:name="_Toc53130242"/>
      <w:bookmarkStart w:id="85" w:name="_Toc68604098"/>
      <w:r w:rsidRPr="00BB3648">
        <w:t>RESTCONF</w:t>
      </w:r>
      <w:r w:rsidR="00BB3648" w:rsidRPr="00954E1B">
        <w:t xml:space="preserve"> protocol</w:t>
      </w:r>
      <w:r w:rsidR="00BB3648">
        <w:t xml:space="preserve"> at the MPIs</w:t>
      </w:r>
      <w:bookmarkEnd w:id="84"/>
      <w:bookmarkEnd w:id="85"/>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86" w:name="_Toc53130243"/>
      <w:bookmarkStart w:id="87" w:name="_Toc68604099"/>
      <w:r w:rsidRPr="00954E1B">
        <w:t>YANG data models at the MPIs</w:t>
      </w:r>
      <w:bookmarkEnd w:id="86"/>
      <w:bookmarkEnd w:id="8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88" w:name="_Toc53130244"/>
      <w:bookmarkStart w:id="89" w:name="_Ref54089505"/>
      <w:bookmarkStart w:id="90" w:name="_Toc68604100"/>
      <w:r>
        <w:t xml:space="preserve">Common YANG </w:t>
      </w:r>
      <w:r w:rsidR="00BB3648">
        <w:t xml:space="preserve">data </w:t>
      </w:r>
      <w:r>
        <w:t xml:space="preserve">models at </w:t>
      </w:r>
      <w:r w:rsidR="00BB3648">
        <w:t xml:space="preserve">the </w:t>
      </w:r>
      <w:r>
        <w:t>MPIs</w:t>
      </w:r>
      <w:bookmarkEnd w:id="88"/>
      <w:bookmarkEnd w:id="89"/>
      <w:bookmarkEnd w:id="9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1" w:name="_Toc53130245"/>
      <w:bookmarkStart w:id="92" w:name="_Toc68604101"/>
      <w:r>
        <w:t xml:space="preserve">YANG models at the </w:t>
      </w:r>
      <w:r w:rsidR="00BB3648">
        <w:t>O</w:t>
      </w:r>
      <w:r>
        <w:t>ptical MPIs</w:t>
      </w:r>
      <w:bookmarkEnd w:id="91"/>
      <w:bookmarkEnd w:id="92"/>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3"/>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93"/>
      <w:r w:rsidR="008B7B43">
        <w:rPr>
          <w:rStyle w:val="CommentReference"/>
        </w:rPr>
        <w:commentReference w:id="93"/>
      </w:r>
    </w:p>
    <w:p w14:paraId="620EAF96" w14:textId="77777777" w:rsidR="00183DAE" w:rsidRDefault="00183DAE" w:rsidP="00183DAE">
      <w:pPr>
        <w:pStyle w:val="RFCListBullet"/>
      </w:pPr>
      <w:commentRangeStart w:id="94"/>
      <w:commentRangeStart w:id="95"/>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4"/>
      <w:r>
        <w:rPr>
          <w:rStyle w:val="CommentReference"/>
        </w:rPr>
        <w:commentReference w:id="94"/>
      </w:r>
      <w:commentRangeEnd w:id="95"/>
      <w:r w:rsidR="00840E9D">
        <w:rPr>
          <w:rStyle w:val="CommentReference"/>
        </w:rPr>
        <w:commentReference w:id="95"/>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96" w:name="_Toc53130246"/>
      <w:bookmarkStart w:id="97" w:name="_Toc68604102"/>
      <w:r>
        <w:t xml:space="preserve">YANG </w:t>
      </w:r>
      <w:r w:rsidR="00BB3648">
        <w:t xml:space="preserve">data </w:t>
      </w:r>
      <w:r>
        <w:t>models at the Packet MPIs</w:t>
      </w:r>
      <w:bookmarkEnd w:id="96"/>
      <w:bookmarkEnd w:id="97"/>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w:t>
      </w:r>
      <w:del w:id="98" w:author="Italo Busi" w:date="2021-06-24T11:02:00Z">
        <w:r w:rsidRPr="008B7B43" w:rsidDel="00A47B7B">
          <w:delText>s</w:delText>
        </w:r>
      </w:del>
      <w:r w:rsidRPr="008B7B43">
        <w:t xml:space="preserve"> of [RFC8346], which augments the Base Network Topology Model</w:t>
      </w:r>
    </w:p>
    <w:p w14:paraId="4411CD08" w14:textId="6927EE57" w:rsidR="00183DAE" w:rsidRDefault="00183DAE" w:rsidP="00ED789A">
      <w:pPr>
        <w:pStyle w:val="RFCListBullet"/>
        <w:rPr>
          <w:ins w:id="99" w:author="Italo Busi" w:date="2021-06-24T11:00:00Z"/>
        </w:rPr>
      </w:pPr>
      <w:r w:rsidRPr="008B7B43">
        <w:t xml:space="preserve">The L3 specific data model including extended TE attributes (e.g. performance derived metrics like latency), defined in “ietf-l3-te-topology” and in “ietf-te-topology-packet” </w:t>
      </w:r>
      <w:ins w:id="100" w:author="Italo Busi" w:date="2021-06-24T11:02:00Z">
        <w:r w:rsidR="00A47B7B">
          <w:t xml:space="preserve">YANG modules of </w:t>
        </w:r>
      </w:ins>
      <w:del w:id="101" w:author="Italo Busi" w:date="2021-06-24T11:02:00Z">
        <w:r w:rsidRPr="008B7B43" w:rsidDel="00A47B7B">
          <w:delText xml:space="preserve">in draft-ietf-teas-l3-te-topo </w:delText>
        </w:r>
      </w:del>
      <w:r w:rsidRPr="008B7B43">
        <w:t>[L3-TE-TOPO]</w:t>
      </w:r>
    </w:p>
    <w:p w14:paraId="76E12CB1" w14:textId="24C5A7AA" w:rsidR="00A47B7B" w:rsidRPr="008B7B43" w:rsidRDefault="00A47B7B" w:rsidP="00A47B7B">
      <w:pPr>
        <w:pStyle w:val="RFCListBullet"/>
      </w:pPr>
      <w:ins w:id="102" w:author="Italo Busi" w:date="2021-06-24T11:01:00Z">
        <w:r>
          <w:t>When SR</w:t>
        </w:r>
        <w:r>
          <w:noBreakHyphen/>
          <w:t xml:space="preserve">TE is used, the SR Topology Model, defined in the </w:t>
        </w:r>
      </w:ins>
      <w:ins w:id="103" w:author="Italo Busi" w:date="2021-06-24T11:02:00Z">
        <w:r>
          <w:t>“</w:t>
        </w:r>
        <w:r w:rsidRPr="00A47B7B">
          <w:t>ietf-sr-mpls-topology</w:t>
        </w:r>
        <w:r>
          <w:t>” YANG module of [SR</w:t>
        </w:r>
        <w:r>
          <w:noBreakHyphen/>
          <w:t>TE</w:t>
        </w:r>
        <w:r>
          <w:noBreakHyphen/>
          <w:t>TOPO]</w:t>
        </w:r>
      </w:ins>
      <w:ins w:id="104" w:author="Italo Busi" w:date="2021-06-24T11:04:00Z">
        <w:r>
          <w:t>: this YANG module is used together with other YANG modules to provide the SR</w:t>
        </w:r>
        <w:r>
          <w:noBreakHyphen/>
          <w:t xml:space="preserve">TE topology view as described in </w:t>
        </w:r>
      </w:ins>
      <w:ins w:id="105" w:author="Italo Busi" w:date="2021-06-24T11:05:00Z">
        <w:r w:rsidR="002D2D04">
          <w:t>figure 2</w:t>
        </w:r>
      </w:ins>
      <w:ins w:id="106" w:author="Italo Busi" w:date="2021-06-24T11:04:00Z">
        <w:r>
          <w:t xml:space="preserve"> of [SR</w:t>
        </w:r>
        <w:r>
          <w:noBreakHyphen/>
          <w:t>TE</w:t>
        </w:r>
        <w:r>
          <w:noBreakHyphen/>
          <w:t>TOPO]</w:t>
        </w:r>
      </w:ins>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107"/>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107"/>
      <w:r w:rsidR="00A523A5">
        <w:rPr>
          <w:rStyle w:val="CommentReference"/>
        </w:rPr>
        <w:commentReference w:id="107"/>
      </w:r>
    </w:p>
    <w:p w14:paraId="10787088" w14:textId="0BEAF16B" w:rsidR="00BB3648" w:rsidRPr="00CE0EAE" w:rsidRDefault="00BB3648" w:rsidP="00BB3648">
      <w:pPr>
        <w:pStyle w:val="RFCListBullet"/>
        <w:numPr>
          <w:ilvl w:val="0"/>
          <w:numId w:val="0"/>
        </w:numPr>
        <w:ind w:left="432"/>
        <w:rPr>
          <w:i/>
        </w:rPr>
      </w:pPr>
      <w:commentRangeStart w:id="108"/>
      <w:r w:rsidRPr="00CE0EAE">
        <w:rPr>
          <w:i/>
          <w:highlight w:val="yellow"/>
        </w:rPr>
        <w:t>[Editor’s note:] Add YANG models used for tunnel and service configuration.</w:t>
      </w:r>
      <w:commentRangeEnd w:id="108"/>
      <w:r w:rsidR="008B7B43">
        <w:rPr>
          <w:rStyle w:val="CommentReference"/>
        </w:rPr>
        <w:commentReference w:id="108"/>
      </w:r>
    </w:p>
    <w:p w14:paraId="6148BDC6" w14:textId="302B421D" w:rsidR="008162F9" w:rsidRDefault="008162F9" w:rsidP="008162F9">
      <w:pPr>
        <w:pStyle w:val="Heading2"/>
      </w:pPr>
      <w:bookmarkStart w:id="109" w:name="_Toc68604103"/>
      <w:bookmarkStart w:id="110" w:name="_Toc53130247"/>
      <w:r>
        <w:t>PCEP</w:t>
      </w:r>
      <w:bookmarkEnd w:id="109"/>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11" w:name="_Ref57295795"/>
      <w:bookmarkStart w:id="112" w:name="_Toc68604104"/>
      <w:r w:rsidRPr="00E33E77">
        <w:t>Multi-layer and multi-domain services scenarios</w:t>
      </w:r>
      <w:bookmarkEnd w:id="110"/>
      <w:bookmarkEnd w:id="111"/>
      <w:bookmarkEnd w:id="112"/>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113" w:name="_Toc53130248"/>
      <w:bookmarkStart w:id="114" w:name="_Toc68604105"/>
      <w:bookmarkStart w:id="115" w:name="_Ref73987188"/>
      <w:bookmarkStart w:id="116" w:name="_Ref75424649"/>
      <w:bookmarkStart w:id="117" w:name="_Ref75427484"/>
      <w:r w:rsidRPr="00E33E77">
        <w:t xml:space="preserve">Scenario 1: </w:t>
      </w:r>
      <w:r w:rsidR="00ED789A">
        <w:t xml:space="preserve">inventory, service and </w:t>
      </w:r>
      <w:r w:rsidRPr="00E33E77">
        <w:t>network topology discovery</w:t>
      </w:r>
      <w:bookmarkEnd w:id="113"/>
      <w:bookmarkEnd w:id="114"/>
      <w:bookmarkEnd w:id="115"/>
      <w:bookmarkEnd w:id="116"/>
      <w:bookmarkEnd w:id="117"/>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18" w:name="_Toc53130249"/>
      <w:bookmarkStart w:id="119" w:name="_Toc68604106"/>
      <w:r>
        <w:t>Inter-domain link discovery</w:t>
      </w:r>
      <w:bookmarkEnd w:id="118"/>
      <w:bookmarkEnd w:id="11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120"/>
      <w:r w:rsidR="003B0D3F" w:rsidRPr="00002975">
        <w:rPr>
          <w:highlight w:val="yellow"/>
        </w:rPr>
        <w:t xml:space="preserve">LLDP </w:t>
      </w:r>
      <w:r w:rsidRPr="00002975">
        <w:rPr>
          <w:highlight w:val="yellow"/>
        </w:rPr>
        <w:t>snooping</w:t>
      </w:r>
      <w:r>
        <w:t xml:space="preserve"> </w:t>
      </w:r>
      <w:commentRangeEnd w:id="120"/>
      <w:r w:rsidR="008B7B43">
        <w:rPr>
          <w:rStyle w:val="CommentReference"/>
        </w:rPr>
        <w:commentReference w:id="12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0C11CF66" w:rsidR="004E7F85" w:rsidRDefault="00844800" w:rsidP="004E7F85">
      <w:pPr>
        <w:pStyle w:val="Heading3"/>
        <w:rPr>
          <w:ins w:id="121" w:author="Italo Busi" w:date="2021-06-24T11:42:00Z"/>
        </w:rPr>
      </w:pPr>
      <w:bookmarkStart w:id="122" w:name="_Toc68604107"/>
      <w:bookmarkStart w:id="123" w:name="_Ref71280932"/>
      <w:ins w:id="124" w:author="Italo Busi" w:date="2021-06-24T12:43:00Z">
        <w:r>
          <w:t xml:space="preserve">Multi-layer </w:t>
        </w:r>
      </w:ins>
      <w:r w:rsidR="004E7F85" w:rsidRPr="005A50D7">
        <w:t xml:space="preserve">IP Link </w:t>
      </w:r>
      <w:del w:id="125" w:author="Italo Busi" w:date="2021-06-24T11:42:00Z">
        <w:r w:rsidR="004E7F85" w:rsidRPr="005A50D7" w:rsidDel="008B2B34">
          <w:delText>Setup Procedure</w:delText>
        </w:r>
      </w:del>
      <w:bookmarkEnd w:id="122"/>
      <w:bookmarkEnd w:id="123"/>
      <w:ins w:id="126" w:author="Italo Busi" w:date="2021-06-24T11:42:00Z">
        <w:r w:rsidR="008B2B34">
          <w:t>discovery</w:t>
        </w:r>
      </w:ins>
    </w:p>
    <w:p w14:paraId="0E8E1883" w14:textId="7C4F0379" w:rsidR="008B2B34" w:rsidRPr="008B2B34" w:rsidRDefault="008B2B34">
      <w:pPr>
        <w:pPrChange w:id="127" w:author="Italo Busi" w:date="2021-06-24T11:42:00Z">
          <w:pPr>
            <w:pStyle w:val="Heading3"/>
          </w:pPr>
        </w:pPrChange>
      </w:pPr>
      <w:ins w:id="128" w:author="Italo Busi" w:date="2021-06-24T11:42:00Z">
        <w:r w:rsidRPr="008B2B34">
          <w:rPr>
            <w:highlight w:val="yellow"/>
            <w:rPrChange w:id="129" w:author="Italo Busi" w:date="2021-06-24T11:42:00Z">
              <w:rPr>
                <w:bCs w:val="0"/>
              </w:rPr>
            </w:rPrChange>
          </w:rPr>
          <w:t>To be added</w:t>
        </w:r>
      </w:ins>
    </w:p>
    <w:p w14:paraId="2201DC92" w14:textId="26A9797B" w:rsidR="004E7F85" w:rsidDel="008B2B34" w:rsidRDefault="004E7F85" w:rsidP="004E7F85">
      <w:pPr>
        <w:rPr>
          <w:moveFrom w:id="130" w:author="Italo Busi" w:date="2021-06-24T11:42:00Z"/>
        </w:rPr>
      </w:pPr>
      <w:moveFromRangeStart w:id="131" w:author="Italo Busi" w:date="2021-06-24T11:42:00Z" w:name="move75427357"/>
      <w:moveFrom w:id="132" w:author="Italo Busi" w:date="2021-06-24T11:42:00Z">
        <w:r w:rsidDel="008B2B34">
          <w:t>The MDSC requires the O</w:t>
        </w:r>
        <w:r w:rsidR="00DE5C53" w:rsidDel="008B2B34">
          <w:noBreakHyphen/>
        </w:r>
        <w:r w:rsidDel="008B2B34">
          <w:t>PNC to setup a WDM Tunnel (either a WSON Tunnel or a Flexi grid Tunnel) within the DWDM network between the two Optical Transponders (OTs) associated with the two access links.</w:t>
        </w:r>
      </w:moveFrom>
    </w:p>
    <w:p w14:paraId="3C779C77" w14:textId="6F46D5C8" w:rsidR="004E7F85" w:rsidDel="008B2B34" w:rsidRDefault="004E7F85" w:rsidP="004E7F85">
      <w:pPr>
        <w:rPr>
          <w:moveFrom w:id="133" w:author="Italo Busi" w:date="2021-06-24T11:42:00Z"/>
        </w:rPr>
      </w:pPr>
      <w:moveFrom w:id="134" w:author="Italo Busi" w:date="2021-06-24T11:42:00Z">
        <w:r w:rsidDel="008B2B34">
          <w:t>The Optical Transponders are reported by the O</w:t>
        </w:r>
        <w:r w:rsidR="00DE5C53" w:rsidDel="008B2B34">
          <w:noBreakHyphen/>
        </w:r>
        <w:r w:rsidDel="008B2B34">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moveFrom>
    </w:p>
    <w:p w14:paraId="53BA4963" w14:textId="6D90B1D9" w:rsidR="004E7F85" w:rsidDel="008B2B34" w:rsidRDefault="004E7F85" w:rsidP="004E7F85">
      <w:pPr>
        <w:rPr>
          <w:moveFrom w:id="135" w:author="Italo Busi" w:date="2021-06-24T11:42:00Z"/>
        </w:rPr>
      </w:pPr>
      <w:moveFrom w:id="136" w:author="Italo Busi" w:date="2021-06-24T11:42:00Z">
        <w:r w:rsidDel="008B2B34">
          <w:t>The MDSC also requires the O</w:t>
        </w:r>
        <w:r w:rsidR="00DE5C53" w:rsidDel="008B2B34">
          <w:noBreakHyphen/>
        </w:r>
        <w:r w:rsidDel="008B2B34">
          <w:t>PNC to steer the Ethernet client traffic between the two access Ethernet Links over the WDM Tunnel.</w:t>
        </w:r>
      </w:moveFrom>
    </w:p>
    <w:p w14:paraId="2C9E31BC" w14:textId="22A521B9" w:rsidR="004E7F85" w:rsidDel="008B2B34" w:rsidRDefault="004E7F85" w:rsidP="004E7F85">
      <w:pPr>
        <w:rPr>
          <w:moveFrom w:id="137" w:author="Italo Busi" w:date="2021-06-24T11:42:00Z"/>
        </w:rPr>
      </w:pPr>
      <w:moveFrom w:id="138" w:author="Italo Busi" w:date="2021-06-24T11:42:00Z">
        <w:r w:rsidDel="008B2B34">
          <w:t>After the WDM Tunnel has been setup and the client traffic steering configured, the two IP routers can exchange Ethernet packets between themselves, including LLDP messages.</w:t>
        </w:r>
      </w:moveFrom>
    </w:p>
    <w:p w14:paraId="4BE6B9CF" w14:textId="2B09D880" w:rsidR="004E7F85" w:rsidDel="008B2B34" w:rsidRDefault="004E7F85" w:rsidP="004E7F85">
      <w:pPr>
        <w:rPr>
          <w:moveFrom w:id="139" w:author="Italo Busi" w:date="2021-06-24T11:42:00Z"/>
        </w:rPr>
      </w:pPr>
      <w:moveFrom w:id="140" w:author="Italo Busi" w:date="2021-06-24T11:42:00Z">
        <w:r w:rsidDel="008B2B34">
          <w:t>If LLDP [IEEE 802.1AB] is used between the two routers, the P PNC can automatically discover the IP Link being set up by the MDSC. The IP LTPs terminating this IP Link are supported by the ETH LTPs terminating the two access links.</w:t>
        </w:r>
      </w:moveFrom>
    </w:p>
    <w:p w14:paraId="6D732319" w14:textId="53D03E3A" w:rsidR="004E7F85" w:rsidDel="008B2B34" w:rsidRDefault="004E7F85" w:rsidP="004E7F85">
      <w:pPr>
        <w:rPr>
          <w:moveFrom w:id="141" w:author="Italo Busi" w:date="2021-06-24T11:42:00Z"/>
        </w:rPr>
      </w:pPr>
      <w:moveFrom w:id="142" w:author="Italo Busi" w:date="2021-06-24T11:42:00Z">
        <w:r w:rsidDel="008B2B34">
          <w:t>Otherwise, the MDSC needs to require the P PNC to configure an IP Link between the two routers: the MDSC also configures the two ETH LTPs which support the two IP LTPs terminating this IP Link.</w:t>
        </w:r>
      </w:moveFrom>
    </w:p>
    <w:p w14:paraId="123D2F1F" w14:textId="369421BD" w:rsidR="00CF1AB2" w:rsidRDefault="00CF1AB2" w:rsidP="008921E3">
      <w:pPr>
        <w:pStyle w:val="Heading3"/>
      </w:pPr>
      <w:bookmarkStart w:id="143" w:name="_Toc68604108"/>
      <w:moveFromRangeEnd w:id="131"/>
      <w:r>
        <w:t>Inventory discovery</w:t>
      </w:r>
      <w:bookmarkEnd w:id="143"/>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pPr>
        <w:rPr>
          <w:ins w:id="144" w:author="Italo Busi" w:date="2021-06-24T10:55:00Z"/>
        </w:rPr>
      </w:pPr>
      <w:bookmarkStart w:id="14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505F697B" w14:textId="5D03B430" w:rsidR="00A47B7B" w:rsidRDefault="00A47B7B">
      <w:pPr>
        <w:pStyle w:val="Heading3"/>
        <w:rPr>
          <w:ins w:id="146" w:author="Italo Busi" w:date="2021-06-24T10:55:00Z"/>
        </w:rPr>
        <w:pPrChange w:id="147" w:author="Italo Busi" w:date="2021-06-24T10:55:00Z">
          <w:pPr/>
        </w:pPrChange>
      </w:pPr>
      <w:bookmarkStart w:id="148" w:name="_Ref75427457"/>
      <w:ins w:id="149" w:author="Italo Busi" w:date="2021-06-24T10:55:00Z">
        <w:r>
          <w:t>SR-TE paths discovery</w:t>
        </w:r>
        <w:bookmarkEnd w:id="148"/>
      </w:ins>
    </w:p>
    <w:p w14:paraId="478D65BA" w14:textId="549F5BF0" w:rsidR="00FE13F0" w:rsidRDefault="00FE13F0" w:rsidP="00A47B7B">
      <w:pPr>
        <w:rPr>
          <w:ins w:id="150" w:author="Italo Busi" w:date="2021-06-24T17:29:00Z"/>
        </w:rPr>
      </w:pPr>
      <w:ins w:id="151" w:author="Italo Busi" w:date="2021-06-24T17:25:00Z">
        <w:r>
          <w:t>This version of the draft assumes that discovery of existing SR</w:t>
        </w:r>
        <w:r>
          <w:softHyphen/>
        </w:r>
        <w:r>
          <w:noBreakHyphen/>
          <w:t>TE paths</w:t>
        </w:r>
      </w:ins>
      <w:ins w:id="152" w:author="Italo Busi" w:date="2021-06-24T17:26:00Z">
        <w:r>
          <w:t>, including their bandwidth,</w:t>
        </w:r>
      </w:ins>
      <w:ins w:id="153" w:author="Italo Busi" w:date="2021-06-24T17:25:00Z">
        <w:r>
          <w:t xml:space="preserve"> at the MPI is done using the generic </w:t>
        </w:r>
        <w:r>
          <w:t>TE tunnel YANG data model, defined in [TE</w:t>
        </w:r>
        <w:r>
          <w:noBreakHyphen/>
          <w:t xml:space="preserve">TUNNEL], </w:t>
        </w:r>
        <w:r>
          <w:t>with SR</w:t>
        </w:r>
        <w:r>
          <w:noBreakHyphen/>
          <w:t xml:space="preserve">TE specific augmentations, </w:t>
        </w:r>
        <w:r>
          <w:t>as also outlined in section 1 of [TE</w:t>
        </w:r>
        <w:r>
          <w:noBreakHyphen/>
          <w:t>TUNNEL]</w:t>
        </w:r>
      </w:ins>
      <w:ins w:id="154" w:author="Italo Busi" w:date="2021-06-24T17:26:00Z">
        <w:r>
          <w:t>.</w:t>
        </w:r>
      </w:ins>
    </w:p>
    <w:p w14:paraId="17DA7C92" w14:textId="607D3E32" w:rsidR="00DB36AB" w:rsidRPr="00DB36AB" w:rsidRDefault="00DB36AB" w:rsidP="00A47B7B">
      <w:pPr>
        <w:rPr>
          <w:ins w:id="155" w:author="Italo Busi" w:date="2021-06-24T17:25:00Z"/>
          <w:i/>
          <w:rPrChange w:id="156" w:author="Italo Busi" w:date="2021-06-24T17:29:00Z">
            <w:rPr>
              <w:ins w:id="157" w:author="Italo Busi" w:date="2021-06-24T17:25:00Z"/>
            </w:rPr>
          </w:rPrChange>
        </w:rPr>
      </w:pPr>
      <w:ins w:id="158" w:author="Italo Busi" w:date="2021-06-24T17:29:00Z">
        <w:r w:rsidRPr="00DB36AB">
          <w:rPr>
            <w:b/>
            <w:i/>
            <w:highlight w:val="yellow"/>
            <w:rPrChange w:id="159" w:author="Italo Busi" w:date="2021-06-24T17:29:00Z">
              <w:rPr/>
            </w:rPrChange>
          </w:rPr>
          <w:t>[Editors’ note:]</w:t>
        </w:r>
        <w:r w:rsidRPr="00DB36AB">
          <w:rPr>
            <w:i/>
            <w:highlight w:val="yellow"/>
            <w:rPrChange w:id="160" w:author="Italo Busi" w:date="2021-06-24T17:29:00Z">
              <w:rPr/>
            </w:rPrChange>
          </w:rPr>
          <w:t xml:space="preserve"> Need to check if SR-TE specific augmentation is required for SR-TE path discovery</w:t>
        </w:r>
      </w:ins>
    </w:p>
    <w:p w14:paraId="77EBB003" w14:textId="6B1CD6A4" w:rsidR="00A47B7B" w:rsidRDefault="00EC0FB3" w:rsidP="00A47B7B">
      <w:pPr>
        <w:rPr>
          <w:ins w:id="161" w:author="Italo Busi" w:date="2021-06-24T11:25:00Z"/>
        </w:rPr>
      </w:pPr>
      <w:ins w:id="162" w:author="Italo Busi" w:date="2021-06-24T12:01:00Z">
        <w:r w:rsidRPr="00050AE8">
          <w:t xml:space="preserve">For example, </w:t>
        </w:r>
        <w:r>
          <w:t xml:space="preserve">considering the L3VPN in </w:t>
        </w:r>
        <w:r>
          <w:fldChar w:fldCharType="begin"/>
        </w:r>
        <w:r>
          <w:instrText xml:space="preserve"> REF _Ref73979994 \r \h </w:instrText>
        </w:r>
      </w:ins>
      <w:ins w:id="163" w:author="Italo Busi" w:date="2021-06-24T12:01:00Z">
        <w:r>
          <w:fldChar w:fldCharType="separate"/>
        </w:r>
        <w:r>
          <w:t>Figure 4</w:t>
        </w:r>
        <w:r>
          <w:fldChar w:fldCharType="end"/>
        </w:r>
      </w:ins>
      <w:ins w:id="164" w:author="Italo Busi" w:date="2021-06-24T10:57:00Z">
        <w:r w:rsidR="00A47B7B">
          <w:t>,</w:t>
        </w:r>
        <w:r w:rsidR="00A47B7B" w:rsidRPr="004C13F2">
          <w:t xml:space="preserve"> the </w:t>
        </w:r>
        <w:r w:rsidR="00A47B7B">
          <w:t xml:space="preserve">PE13-P16-PE14 </w:t>
        </w:r>
        <w:r w:rsidR="00A47B7B" w:rsidRPr="004C13F2">
          <w:t>SR-TE path, as well as the SR-TE path in the reverse direction (between PE14 and PE13)</w:t>
        </w:r>
        <w:r w:rsidR="00A47B7B">
          <w:t>,</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ins>
    </w:p>
    <w:p w14:paraId="2DDDBCCC" w14:textId="27CC6132" w:rsidR="00A47B7B" w:rsidRPr="00A47B7B" w:rsidDel="00A47B7B" w:rsidRDefault="00A47B7B">
      <w:pPr>
        <w:rPr>
          <w:del w:id="165" w:author="Italo Busi" w:date="2021-06-24T10:57:00Z"/>
        </w:rPr>
      </w:pPr>
    </w:p>
    <w:p w14:paraId="1C2164C1" w14:textId="2F985C65" w:rsidR="003B0D3F" w:rsidRPr="003D0755" w:rsidRDefault="00637F7C" w:rsidP="00A372E4">
      <w:pPr>
        <w:pStyle w:val="Heading2"/>
      </w:pPr>
      <w:bookmarkStart w:id="166" w:name="_Toc68604109"/>
      <w:ins w:id="167" w:author="Italo Busi" w:date="2021-05-24T16:23:00Z">
        <w:r w:rsidRPr="003D0755">
          <w:t xml:space="preserve">Establishment of </w:t>
        </w:r>
      </w:ins>
      <w:commentRangeStart w:id="168"/>
      <w:r w:rsidR="00A372E4" w:rsidRPr="003D0755">
        <w:t xml:space="preserve">L2VPN/L3VPN </w:t>
      </w:r>
      <w:ins w:id="169" w:author="Italo Busi" w:date="2021-05-24T16:22:00Z">
        <w:r w:rsidRPr="003D0755">
          <w:t xml:space="preserve">with TE </w:t>
        </w:r>
      </w:ins>
      <w:ins w:id="170" w:author="Italo Busi" w:date="2021-05-24T16:23:00Z">
        <w:r w:rsidR="00620842" w:rsidRPr="003D0755">
          <w:t>requirements</w:t>
        </w:r>
      </w:ins>
      <w:del w:id="171" w:author="Italo Busi" w:date="2021-05-24T16:23:00Z">
        <w:r w:rsidR="00A372E4" w:rsidRPr="003D0755" w:rsidDel="00620842">
          <w:delText>establishment</w:delText>
        </w:r>
        <w:bookmarkEnd w:id="145"/>
        <w:commentRangeEnd w:id="168"/>
        <w:r w:rsidR="008B7B43" w:rsidRPr="004222EA" w:rsidDel="00620842">
          <w:rPr>
            <w:rStyle w:val="CommentReference"/>
            <w:rFonts w:cs="Courier New"/>
            <w:bCs w:val="0"/>
            <w:iCs w:val="0"/>
          </w:rPr>
          <w:commentReference w:id="168"/>
        </w:r>
      </w:del>
      <w:bookmarkEnd w:id="16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62122AF" w14:textId="1B296433" w:rsidR="008921E3" w:rsidRPr="003D0755" w:rsidDel="000710E3" w:rsidRDefault="008921E3" w:rsidP="00E03626">
      <w:pPr>
        <w:rPr>
          <w:del w:id="172" w:author="Italo Busi" w:date="2021-06-24T17:07:00Z"/>
          <w:highlight w:val="yellow"/>
        </w:rPr>
      </w:pPr>
      <w:del w:id="173" w:author="Italo Busi" w:date="2021-06-24T17:07:00Z">
        <w:r w:rsidRPr="003D0755" w:rsidDel="000710E3">
          <w:rPr>
            <w:highlight w:val="yellow"/>
          </w:rPr>
          <w:delText>What are the models</w:delText>
        </w:r>
        <w:r w:rsidR="000E44C0" w:rsidRPr="003D0755" w:rsidDel="000710E3">
          <w:rPr>
            <w:highlight w:val="yellow"/>
          </w:rPr>
          <w:delText xml:space="preserve"> at P-PNC MPI</w:delText>
        </w:r>
        <w:r w:rsidRPr="003D0755" w:rsidDel="000710E3">
          <w:rPr>
            <w:highlight w:val="yellow"/>
          </w:rPr>
          <w:delText>:</w:delText>
        </w:r>
      </w:del>
    </w:p>
    <w:p w14:paraId="427AB3D7" w14:textId="22FDDE26" w:rsidR="008921E3" w:rsidRPr="003D0755" w:rsidDel="000710E3" w:rsidRDefault="008921E3" w:rsidP="003C7985">
      <w:pPr>
        <w:pStyle w:val="RFCListBullet"/>
        <w:rPr>
          <w:del w:id="174" w:author="Italo Busi" w:date="2021-06-24T17:07:00Z"/>
          <w:highlight w:val="yellow"/>
        </w:rPr>
      </w:pPr>
      <w:commentRangeStart w:id="175"/>
      <w:del w:id="176" w:author="Italo Busi" w:date="2021-06-24T17:07:00Z">
        <w:r w:rsidRPr="003D0755" w:rsidDel="000710E3">
          <w:rPr>
            <w:highlight w:val="yellow"/>
          </w:rPr>
          <w:delText>L3NM</w:delText>
        </w:r>
        <w:commentRangeEnd w:id="175"/>
        <w:r w:rsidR="00374C25" w:rsidRPr="003D0755" w:rsidDel="000710E3">
          <w:rPr>
            <w:rStyle w:val="CommentReference"/>
            <w:highlight w:val="yellow"/>
          </w:rPr>
          <w:commentReference w:id="175"/>
        </w:r>
      </w:del>
    </w:p>
    <w:p w14:paraId="1FC9090A" w14:textId="3719D701" w:rsidR="008921E3" w:rsidRPr="003D0755" w:rsidDel="000710E3" w:rsidRDefault="008921E3" w:rsidP="003C7985">
      <w:pPr>
        <w:pStyle w:val="RFCListBullet"/>
        <w:rPr>
          <w:del w:id="178" w:author="Italo Busi" w:date="2021-06-24T17:07:00Z"/>
          <w:highlight w:val="yellow"/>
        </w:rPr>
      </w:pPr>
      <w:del w:id="179" w:author="Italo Busi" w:date="2021-06-24T17:07:00Z">
        <w:r w:rsidRPr="003D0755" w:rsidDel="000710E3">
          <w:rPr>
            <w:highlight w:val="yellow"/>
          </w:rPr>
          <w:delText>TE Tunnel</w:delText>
        </w:r>
      </w:del>
    </w:p>
    <w:p w14:paraId="7E6C86CA" w14:textId="14586CF0" w:rsidR="008921E3" w:rsidRPr="003D0755" w:rsidDel="000710E3" w:rsidRDefault="008921E3" w:rsidP="003C7985">
      <w:pPr>
        <w:pStyle w:val="RFCListBullet"/>
        <w:rPr>
          <w:del w:id="180" w:author="Italo Busi" w:date="2021-06-24T17:07:00Z"/>
          <w:highlight w:val="yellow"/>
        </w:rPr>
      </w:pPr>
      <w:del w:id="181" w:author="Italo Busi" w:date="2021-06-24T17:07:00Z">
        <w:r w:rsidRPr="003D0755" w:rsidDel="000710E3">
          <w:rPr>
            <w:highlight w:val="yellow"/>
          </w:rPr>
          <w:delText>TE Service Mapping</w:delText>
        </w:r>
        <w:r w:rsidR="002F557C" w:rsidRPr="003D0755" w:rsidDel="000710E3">
          <w:rPr>
            <w:highlight w:val="yellow"/>
          </w:rPr>
          <w:delText xml:space="preserve"> (TSM)</w:delText>
        </w:r>
      </w:del>
    </w:p>
    <w:p w14:paraId="0C419BDA" w14:textId="49D56D13" w:rsidR="000D344F" w:rsidRDefault="000D344F" w:rsidP="002F557C">
      <w:pPr>
        <w:rPr>
          <w:ins w:id="182" w:author="Italo Busi" w:date="2021-06-24T09:54:00Z"/>
        </w:rPr>
      </w:pPr>
      <w:r>
        <w:fldChar w:fldCharType="begin"/>
      </w:r>
      <w:r>
        <w:instrText xml:space="preserve"> REF _Ref73979994 \r \h </w:instrText>
      </w:r>
      <w:r>
        <w:fldChar w:fldCharType="separate"/>
      </w:r>
      <w:r w:rsidR="0080054C">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pPr>
        <w:pStyle w:val="RFCFigure"/>
        <w:rPr>
          <w:ins w:id="183" w:author="Italo Busi" w:date="2021-06-24T10:04:00Z"/>
        </w:rPr>
        <w:pPrChange w:id="184" w:author="Italo Busi" w:date="2021-06-24T10:08:00Z">
          <w:pPr/>
        </w:pPrChange>
      </w:pPr>
      <w:ins w:id="185" w:author="Italo Busi" w:date="2021-06-24T10:04:00Z">
        <w:r>
          <w:t xml:space="preserve">     ------</w:t>
        </w:r>
      </w:ins>
    </w:p>
    <w:p w14:paraId="3CC57939" w14:textId="77777777" w:rsidR="003E358A" w:rsidRDefault="003E358A">
      <w:pPr>
        <w:pStyle w:val="RFCFigure"/>
        <w:rPr>
          <w:ins w:id="186" w:author="Italo Busi" w:date="2021-06-24T10:04:00Z"/>
        </w:rPr>
        <w:pPrChange w:id="187" w:author="Italo Busi" w:date="2021-06-24T10:08:00Z">
          <w:pPr/>
        </w:pPrChange>
      </w:pPr>
      <w:ins w:id="188" w:author="Italo Busi" w:date="2021-06-24T10:04:00Z">
        <w:r>
          <w:t xml:space="preserve">    | CE13 |___________________</w:t>
        </w:r>
      </w:ins>
    </w:p>
    <w:p w14:paraId="7EC85918" w14:textId="77777777" w:rsidR="003E358A" w:rsidRDefault="003E358A">
      <w:pPr>
        <w:pStyle w:val="RFCFigure"/>
        <w:rPr>
          <w:ins w:id="189" w:author="Italo Busi" w:date="2021-06-24T10:04:00Z"/>
        </w:rPr>
        <w:pPrChange w:id="190" w:author="Italo Busi" w:date="2021-06-24T10:08:00Z">
          <w:pPr/>
        </w:pPrChange>
      </w:pPr>
      <w:ins w:id="191" w:author="Italo Busi" w:date="2021-06-24T10:04:00Z">
        <w:r>
          <w:t xml:space="preserve">     ------                    )           __________________</w:t>
        </w:r>
      </w:ins>
    </w:p>
    <w:p w14:paraId="670EE24E" w14:textId="77777777" w:rsidR="003E358A" w:rsidRDefault="003E358A">
      <w:pPr>
        <w:pStyle w:val="RFCFigure"/>
        <w:rPr>
          <w:ins w:id="192" w:author="Italo Busi" w:date="2021-06-24T10:04:00Z"/>
        </w:rPr>
        <w:pPrChange w:id="193" w:author="Italo Busi" w:date="2021-06-24T10:08:00Z">
          <w:pPr/>
        </w:pPrChange>
      </w:pPr>
      <w:ins w:id="194" w:author="Italo Busi" w:date="2021-06-24T10:04:00Z">
        <w:r>
          <w:t xml:space="preserve">    ( |                         )         (                  )</w:t>
        </w:r>
      </w:ins>
    </w:p>
    <w:p w14:paraId="410CBC74" w14:textId="77777777" w:rsidR="003E358A" w:rsidRDefault="003E358A">
      <w:pPr>
        <w:pStyle w:val="RFCFigure"/>
        <w:rPr>
          <w:ins w:id="195" w:author="Italo Busi" w:date="2021-06-24T10:04:00Z"/>
        </w:rPr>
        <w:pPrChange w:id="196" w:author="Italo Busi" w:date="2021-06-24T10:08:00Z">
          <w:pPr/>
        </w:pPrChange>
      </w:pPr>
      <w:ins w:id="197" w:author="Italo Busi" w:date="2021-06-24T10:04:00Z">
        <w:r>
          <w:t xml:space="preserve">   (  | PE13     P15       BR11  )       (  BR21         P24  )</w:t>
        </w:r>
      </w:ins>
    </w:p>
    <w:p w14:paraId="20A67A1F" w14:textId="77777777" w:rsidR="003E358A" w:rsidRDefault="003E358A">
      <w:pPr>
        <w:pStyle w:val="RFCFigure"/>
        <w:rPr>
          <w:ins w:id="198" w:author="Italo Busi" w:date="2021-06-24T10:04:00Z"/>
        </w:rPr>
        <w:pPrChange w:id="199" w:author="Italo Busi" w:date="2021-06-24T10:08:00Z">
          <w:pPr/>
        </w:pPrChange>
      </w:pPr>
      <w:ins w:id="200" w:author="Italo Busi" w:date="2021-06-24T10:04:00Z">
        <w:r>
          <w:t xml:space="preserve">  ( ____         ___       ____   )     (   ____         ___   )</w:t>
        </w:r>
      </w:ins>
    </w:p>
    <w:p w14:paraId="2DA7B1C8" w14:textId="77777777" w:rsidR="003E358A" w:rsidRDefault="003E358A">
      <w:pPr>
        <w:pStyle w:val="RFCFigure"/>
        <w:rPr>
          <w:ins w:id="201" w:author="Italo Busi" w:date="2021-06-24T10:04:00Z"/>
        </w:rPr>
        <w:pPrChange w:id="202" w:author="Italo Busi" w:date="2021-06-24T10:08:00Z">
          <w:pPr/>
        </w:pPrChange>
      </w:pPr>
      <w:ins w:id="203" w:author="Italo Busi" w:date="2021-06-24T10:04:00Z">
        <w:r>
          <w:t xml:space="preserve"> ( / H  \ _ _ _ /   \ _ _ /    \ _)_ _ _(_ /    \ _ _ _ /   \  )</w:t>
        </w:r>
      </w:ins>
    </w:p>
    <w:p w14:paraId="155C1A2E" w14:textId="77777777" w:rsidR="003E358A" w:rsidRDefault="003E358A">
      <w:pPr>
        <w:pStyle w:val="RFCFigure"/>
        <w:rPr>
          <w:ins w:id="204" w:author="Italo Busi" w:date="2021-06-24T10:04:00Z"/>
        </w:rPr>
        <w:pPrChange w:id="205" w:author="Italo Busi" w:date="2021-06-24T10:08:00Z">
          <w:pPr/>
        </w:pPrChange>
      </w:pPr>
      <w:ins w:id="206" w:author="Italo Busi" w:date="2021-06-24T10:04:00Z">
        <w:r>
          <w:t>(  \____/...    \___/     \____/   )   (   \____/       \___/   )</w:t>
        </w:r>
      </w:ins>
    </w:p>
    <w:p w14:paraId="096505FF" w14:textId="77777777" w:rsidR="003E358A" w:rsidRDefault="003E358A">
      <w:pPr>
        <w:pStyle w:val="RFCFigure"/>
        <w:rPr>
          <w:ins w:id="207" w:author="Italo Busi" w:date="2021-06-24T10:04:00Z"/>
        </w:rPr>
        <w:pPrChange w:id="208" w:author="Italo Busi" w:date="2021-06-24T10:08:00Z">
          <w:pPr/>
        </w:pPrChange>
      </w:pPr>
      <w:ins w:id="209" w:author="Italo Busi" w:date="2021-06-24T10:04:00Z">
        <w:r>
          <w:t>(          :.....                   )  (                  |     )</w:t>
        </w:r>
      </w:ins>
    </w:p>
    <w:p w14:paraId="03A3AC5B" w14:textId="77777777" w:rsidR="003E358A" w:rsidRDefault="003E358A">
      <w:pPr>
        <w:pStyle w:val="RFCFigure"/>
        <w:rPr>
          <w:ins w:id="210" w:author="Italo Busi" w:date="2021-06-24T10:04:00Z"/>
        </w:rPr>
        <w:pPrChange w:id="211" w:author="Italo Busi" w:date="2021-06-24T10:08:00Z">
          <w:pPr/>
        </w:pPrChange>
      </w:pPr>
      <w:ins w:id="212" w:author="Italo Busi" w:date="2021-06-24T10:04:00Z">
        <w:r>
          <w:t>(    ____       :__       ____      )  (  ____           _|__   )</w:t>
        </w:r>
      </w:ins>
    </w:p>
    <w:p w14:paraId="3917D2AF" w14:textId="77777777" w:rsidR="003E358A" w:rsidRDefault="003E358A">
      <w:pPr>
        <w:pStyle w:val="RFCFigure"/>
        <w:rPr>
          <w:ins w:id="213" w:author="Italo Busi" w:date="2021-06-24T10:04:00Z"/>
        </w:rPr>
        <w:pPrChange w:id="214" w:author="Italo Busi" w:date="2021-06-24T10:08:00Z">
          <w:pPr/>
        </w:pPrChange>
      </w:pPr>
      <w:ins w:id="215" w:author="Italo Busi" w:date="2021-06-24T10:04:00Z">
        <w:r>
          <w:t xml:space="preserve"> (  / S  \...../   \._._./    \__________/    \._._._._./  S \  )</w:t>
        </w:r>
      </w:ins>
    </w:p>
    <w:p w14:paraId="61FA632E" w14:textId="77777777" w:rsidR="003E358A" w:rsidRDefault="003E358A">
      <w:pPr>
        <w:pStyle w:val="RFCFigure"/>
        <w:rPr>
          <w:ins w:id="216" w:author="Italo Busi" w:date="2021-06-24T10:04:00Z"/>
        </w:rPr>
        <w:pPrChange w:id="217" w:author="Italo Busi" w:date="2021-06-24T10:08:00Z">
          <w:pPr/>
        </w:pPrChange>
      </w:pPr>
      <w:ins w:id="218" w:author="Italo Busi" w:date="2021-06-24T10:04:00Z">
        <w:r>
          <w:t xml:space="preserve">  ( \____/     \___/     \____/     )  ( \____/         \____/  )</w:t>
        </w:r>
      </w:ins>
    </w:p>
    <w:p w14:paraId="5DBBD338" w14:textId="77777777" w:rsidR="003E358A" w:rsidRDefault="003E358A">
      <w:pPr>
        <w:pStyle w:val="RFCFigure"/>
        <w:rPr>
          <w:ins w:id="219" w:author="Italo Busi" w:date="2021-06-24T10:04:00Z"/>
        </w:rPr>
        <w:pPrChange w:id="220" w:author="Italo Busi" w:date="2021-06-24T10:08:00Z">
          <w:pPr/>
        </w:pPrChange>
      </w:pPr>
      <w:ins w:id="221" w:author="Italo Busi" w:date="2021-06-24T10:04:00Z">
        <w:r>
          <w:t xml:space="preserve">   (   |                           )    (                   |  )</w:t>
        </w:r>
      </w:ins>
    </w:p>
    <w:p w14:paraId="09A300AF" w14:textId="77777777" w:rsidR="003E358A" w:rsidRDefault="003E358A">
      <w:pPr>
        <w:pStyle w:val="RFCFigure"/>
        <w:rPr>
          <w:ins w:id="222" w:author="Italo Busi" w:date="2021-06-24T10:04:00Z"/>
        </w:rPr>
        <w:pPrChange w:id="223" w:author="Italo Busi" w:date="2021-06-24T10:08:00Z">
          <w:pPr/>
        </w:pPrChange>
      </w:pPr>
      <w:ins w:id="224" w:author="Italo Busi" w:date="2021-06-24T10:04:00Z">
        <w:r>
          <w:t xml:space="preserve">    (  | PE14   P16       BR12     )    ( BR22         PE23 |  )</w:t>
        </w:r>
      </w:ins>
    </w:p>
    <w:p w14:paraId="4D5DFE48" w14:textId="77777777" w:rsidR="003E358A" w:rsidRDefault="003E358A">
      <w:pPr>
        <w:pStyle w:val="RFCFigure"/>
        <w:rPr>
          <w:ins w:id="225" w:author="Italo Busi" w:date="2021-06-24T10:04:00Z"/>
        </w:rPr>
        <w:pPrChange w:id="226" w:author="Italo Busi" w:date="2021-06-24T10:08:00Z">
          <w:pPr/>
        </w:pPrChange>
      </w:pPr>
      <w:ins w:id="227" w:author="Italo Busi" w:date="2021-06-24T10:04:00Z">
        <w:r>
          <w:t xml:space="preserve">     ( |                          )      (                  | )</w:t>
        </w:r>
      </w:ins>
    </w:p>
    <w:p w14:paraId="29F0FFA7" w14:textId="77777777" w:rsidR="003E358A" w:rsidRDefault="003E358A">
      <w:pPr>
        <w:pStyle w:val="RFCFigure"/>
        <w:rPr>
          <w:ins w:id="228" w:author="Italo Busi" w:date="2021-06-24T10:04:00Z"/>
        </w:rPr>
        <w:pPrChange w:id="229" w:author="Italo Busi" w:date="2021-06-24T10:08:00Z">
          <w:pPr/>
        </w:pPrChange>
      </w:pPr>
      <w:ins w:id="230" w:author="Italo Busi" w:date="2021-06-24T10:04:00Z">
        <w:r>
          <w:t xml:space="preserve">     ------                      )        (               ------</w:t>
        </w:r>
      </w:ins>
    </w:p>
    <w:p w14:paraId="1D8C67F0" w14:textId="77777777" w:rsidR="003E358A" w:rsidRDefault="003E358A">
      <w:pPr>
        <w:pStyle w:val="RFCFigure"/>
        <w:rPr>
          <w:ins w:id="231" w:author="Italo Busi" w:date="2021-06-24T10:04:00Z"/>
        </w:rPr>
        <w:pPrChange w:id="232" w:author="Italo Busi" w:date="2021-06-24T10:08:00Z">
          <w:pPr/>
        </w:pPrChange>
      </w:pPr>
      <w:ins w:id="233" w:author="Italo Busi" w:date="2021-06-24T10:04:00Z">
        <w:r>
          <w:t xml:space="preserve">    | CE14 | ___________________)          (_____________| CE23 |</w:t>
        </w:r>
      </w:ins>
    </w:p>
    <w:p w14:paraId="2E7C137E" w14:textId="77777777" w:rsidR="003E358A" w:rsidRDefault="003E358A">
      <w:pPr>
        <w:pStyle w:val="RFCFigure"/>
        <w:rPr>
          <w:ins w:id="234" w:author="Italo Busi" w:date="2021-06-24T10:04:00Z"/>
        </w:rPr>
        <w:pPrChange w:id="235" w:author="Italo Busi" w:date="2021-06-24T10:08:00Z">
          <w:pPr/>
        </w:pPrChange>
      </w:pPr>
      <w:ins w:id="236" w:author="Italo Busi" w:date="2021-06-24T10:04:00Z">
        <w:r>
          <w:t xml:space="preserve">     ------                                               ------</w:t>
        </w:r>
      </w:ins>
    </w:p>
    <w:p w14:paraId="6904902E" w14:textId="77777777" w:rsidR="003E358A" w:rsidRDefault="003E358A">
      <w:pPr>
        <w:pStyle w:val="RFCFigure"/>
        <w:rPr>
          <w:ins w:id="237" w:author="Italo Busi" w:date="2021-06-24T10:04:00Z"/>
        </w:rPr>
        <w:pPrChange w:id="238" w:author="Italo Busi" w:date="2021-06-24T10:08:00Z">
          <w:pPr/>
        </w:pPrChange>
      </w:pPr>
    </w:p>
    <w:p w14:paraId="6F1C1285" w14:textId="77777777" w:rsidR="003E358A" w:rsidRDefault="003E358A">
      <w:pPr>
        <w:pStyle w:val="RFCFigure"/>
        <w:rPr>
          <w:ins w:id="239" w:author="Italo Busi" w:date="2021-06-24T10:04:00Z"/>
        </w:rPr>
        <w:pPrChange w:id="240" w:author="Italo Busi" w:date="2021-06-24T10:08:00Z">
          <w:pPr/>
        </w:pPrChange>
      </w:pPr>
      <w:ins w:id="241" w:author="Italo Busi" w:date="2021-06-24T10:04:00Z">
        <w:r>
          <w:t xml:space="preserve">    _____________________________         ___________________</w:t>
        </w:r>
      </w:ins>
    </w:p>
    <w:p w14:paraId="22FF620B" w14:textId="77777777" w:rsidR="003E358A" w:rsidRDefault="003E358A">
      <w:pPr>
        <w:pStyle w:val="RFCFigure"/>
        <w:rPr>
          <w:ins w:id="242" w:author="Italo Busi" w:date="2021-06-24T10:04:00Z"/>
        </w:rPr>
        <w:pPrChange w:id="243" w:author="Italo Busi" w:date="2021-06-24T10:08:00Z">
          <w:pPr/>
        </w:pPrChange>
      </w:pPr>
      <w:ins w:id="244" w:author="Italo Busi" w:date="2021-06-24T10:04:00Z">
        <w:r>
          <w:t xml:space="preserve">   (                             )       (                   )</w:t>
        </w:r>
      </w:ins>
    </w:p>
    <w:p w14:paraId="3A60FEDD" w14:textId="77777777" w:rsidR="003E358A" w:rsidRDefault="003E358A">
      <w:pPr>
        <w:pStyle w:val="RFCFigure"/>
        <w:rPr>
          <w:ins w:id="245" w:author="Italo Busi" w:date="2021-06-24T10:04:00Z"/>
        </w:rPr>
        <w:pPrChange w:id="246" w:author="Italo Busi" w:date="2021-06-24T10:08:00Z">
          <w:pPr/>
        </w:pPrChange>
      </w:pPr>
      <w:ins w:id="247" w:author="Italo Busi" w:date="2021-06-24T10:04:00Z">
        <w:r>
          <w:t xml:space="preserve">  ( ____              ____        )     (       ____          )</w:t>
        </w:r>
      </w:ins>
    </w:p>
    <w:p w14:paraId="361E26F9" w14:textId="77777777" w:rsidR="003E358A" w:rsidRDefault="003E358A">
      <w:pPr>
        <w:pStyle w:val="RFCFigure"/>
        <w:rPr>
          <w:ins w:id="248" w:author="Italo Busi" w:date="2021-06-24T10:04:00Z"/>
        </w:rPr>
        <w:pPrChange w:id="249" w:author="Italo Busi" w:date="2021-06-24T10:08:00Z">
          <w:pPr/>
        </w:pPrChange>
      </w:pPr>
      <w:ins w:id="250" w:author="Italo Busi" w:date="2021-06-24T10:04:00Z">
        <w:r>
          <w:t xml:space="preserve"> ( /    \ __ _ _ _ _ /    \        )   (       /    \ _ _      )</w:t>
        </w:r>
      </w:ins>
    </w:p>
    <w:p w14:paraId="3DC9EB42" w14:textId="77777777" w:rsidR="003E358A" w:rsidRDefault="003E358A">
      <w:pPr>
        <w:pStyle w:val="RFCFigure"/>
        <w:rPr>
          <w:ins w:id="251" w:author="Italo Busi" w:date="2021-06-24T10:04:00Z"/>
        </w:rPr>
        <w:pPrChange w:id="252" w:author="Italo Busi" w:date="2021-06-24T10:08:00Z">
          <w:pPr/>
        </w:pPrChange>
      </w:pPr>
      <w:ins w:id="253" w:author="Italo Busi" w:date="2021-06-24T10:04:00Z">
        <w:r>
          <w:t>(  \____/..          \____/         )  (       \____/    \     )</w:t>
        </w:r>
      </w:ins>
    </w:p>
    <w:p w14:paraId="065323CA" w14:textId="77777777" w:rsidR="003E358A" w:rsidRDefault="003E358A">
      <w:pPr>
        <w:pStyle w:val="RFCFigure"/>
        <w:rPr>
          <w:ins w:id="254" w:author="Italo Busi" w:date="2021-06-24T10:04:00Z"/>
        </w:rPr>
        <w:pPrChange w:id="255" w:author="Italo Busi" w:date="2021-06-24T10:08:00Z">
          <w:pPr/>
        </w:pPrChange>
      </w:pPr>
      <w:ins w:id="256" w:author="Italo Busi" w:date="2021-06-24T10:04:00Z">
        <w:r>
          <w:t>(     |   :.....  ...:   \          )  (        /         \    )</w:t>
        </w:r>
      </w:ins>
    </w:p>
    <w:p w14:paraId="3E90A392" w14:textId="77777777" w:rsidR="003E358A" w:rsidRDefault="003E358A">
      <w:pPr>
        <w:pStyle w:val="RFCFigure"/>
        <w:rPr>
          <w:ins w:id="257" w:author="Italo Busi" w:date="2021-06-24T10:04:00Z"/>
        </w:rPr>
        <w:pPrChange w:id="258" w:author="Italo Busi" w:date="2021-06-24T10:08:00Z">
          <w:pPr/>
        </w:pPrChange>
      </w:pPr>
      <w:ins w:id="259" w:author="Italo Busi" w:date="2021-06-24T10:04:00Z">
        <w:r>
          <w:t>(    _|__      :__:        \____    )  (    ___/         __\_  )</w:t>
        </w:r>
      </w:ins>
    </w:p>
    <w:p w14:paraId="4DDFF1CD" w14:textId="77777777" w:rsidR="003E358A" w:rsidRDefault="003E358A">
      <w:pPr>
        <w:pStyle w:val="RFCFigure"/>
        <w:rPr>
          <w:ins w:id="260" w:author="Italo Busi" w:date="2021-06-24T10:04:00Z"/>
        </w:rPr>
        <w:pPrChange w:id="261" w:author="Italo Busi" w:date="2021-06-24T10:08:00Z">
          <w:pPr/>
        </w:pPrChange>
      </w:pPr>
      <w:ins w:id="262" w:author="Italo Busi" w:date="2021-06-24T10:04:00Z">
        <w:r>
          <w:t>(   /    \_ _ /    \ _ _ _ /    \   )  (   /    \ _ _ _ /    \ )</w:t>
        </w:r>
      </w:ins>
    </w:p>
    <w:p w14:paraId="234C368B" w14:textId="77777777" w:rsidR="003E358A" w:rsidRDefault="003E358A">
      <w:pPr>
        <w:pStyle w:val="RFCFigure"/>
        <w:rPr>
          <w:ins w:id="263" w:author="Italo Busi" w:date="2021-06-24T10:04:00Z"/>
        </w:rPr>
        <w:pPrChange w:id="264" w:author="Italo Busi" w:date="2021-06-24T10:08:00Z">
          <w:pPr/>
        </w:pPrChange>
      </w:pPr>
      <w:ins w:id="265" w:author="Italo Busi" w:date="2021-06-24T10:04:00Z">
        <w:r>
          <w:t xml:space="preserve"> (  \____/    \____/       \____/  )   (   \____/       \____/ )</w:t>
        </w:r>
      </w:ins>
    </w:p>
    <w:p w14:paraId="3DD529A5" w14:textId="77777777" w:rsidR="003E358A" w:rsidRDefault="003E358A">
      <w:pPr>
        <w:pStyle w:val="RFCFigure"/>
        <w:rPr>
          <w:ins w:id="266" w:author="Italo Busi" w:date="2021-06-24T10:04:00Z"/>
        </w:rPr>
        <w:pPrChange w:id="267" w:author="Italo Busi" w:date="2021-06-24T10:08:00Z">
          <w:pPr/>
        </w:pPrChange>
      </w:pPr>
      <w:ins w:id="268" w:author="Italo Busi" w:date="2021-06-24T10:04:00Z">
        <w:r>
          <w:t xml:space="preserve">  (                               )     (                     )</w:t>
        </w:r>
      </w:ins>
    </w:p>
    <w:p w14:paraId="35AB6CCB" w14:textId="77777777" w:rsidR="003E358A" w:rsidRDefault="003E358A">
      <w:pPr>
        <w:pStyle w:val="RFCFigure"/>
        <w:rPr>
          <w:ins w:id="269" w:author="Italo Busi" w:date="2021-06-24T10:04:00Z"/>
        </w:rPr>
        <w:pPrChange w:id="270" w:author="Italo Busi" w:date="2021-06-24T10:08:00Z">
          <w:pPr/>
        </w:pPrChange>
      </w:pPr>
      <w:ins w:id="271" w:author="Italo Busi" w:date="2021-06-24T10:04:00Z">
        <w:r>
          <w:t xml:space="preserve">   (_____________________________)       (___________________)</w:t>
        </w:r>
      </w:ins>
    </w:p>
    <w:p w14:paraId="0C797706" w14:textId="77777777" w:rsidR="003E358A" w:rsidRDefault="003E358A">
      <w:pPr>
        <w:pStyle w:val="RFCFigure"/>
        <w:rPr>
          <w:ins w:id="272" w:author="Italo Busi" w:date="2021-06-24T10:04:00Z"/>
        </w:rPr>
        <w:pPrChange w:id="273" w:author="Italo Busi" w:date="2021-06-24T10:08:00Z">
          <w:pPr/>
        </w:pPrChange>
      </w:pPr>
    </w:p>
    <w:p w14:paraId="2AD7DB67" w14:textId="77777777" w:rsidR="003E358A" w:rsidRDefault="003E358A">
      <w:pPr>
        <w:pStyle w:val="RFCFigure"/>
        <w:rPr>
          <w:ins w:id="274" w:author="Italo Busi" w:date="2021-06-24T10:04:00Z"/>
        </w:rPr>
        <w:pPrChange w:id="275" w:author="Italo Busi" w:date="2021-06-24T10:08:00Z">
          <w:pPr/>
        </w:pPrChange>
      </w:pPr>
      <w:ins w:id="276" w:author="Italo Busi" w:date="2021-06-24T10:04:00Z">
        <w:r>
          <w:t xml:space="preserve">          Optical Domain 1                  Optical Domain 2</w:t>
        </w:r>
      </w:ins>
    </w:p>
    <w:p w14:paraId="3608B711" w14:textId="77777777" w:rsidR="003E358A" w:rsidRDefault="003E358A">
      <w:pPr>
        <w:pStyle w:val="RFCFigure"/>
        <w:rPr>
          <w:ins w:id="277" w:author="Italo Busi" w:date="2021-06-24T10:04:00Z"/>
        </w:rPr>
        <w:pPrChange w:id="278" w:author="Italo Busi" w:date="2021-06-24T10:08:00Z">
          <w:pPr/>
        </w:pPrChange>
      </w:pPr>
    </w:p>
    <w:p w14:paraId="0763C6F2" w14:textId="77777777" w:rsidR="003E358A" w:rsidRDefault="003E358A">
      <w:pPr>
        <w:pStyle w:val="RFCFigure"/>
        <w:rPr>
          <w:ins w:id="279" w:author="Italo Busi" w:date="2021-06-24T10:04:00Z"/>
        </w:rPr>
        <w:pPrChange w:id="280" w:author="Italo Busi" w:date="2021-06-24T10:08:00Z">
          <w:pPr/>
        </w:pPrChange>
      </w:pPr>
    </w:p>
    <w:p w14:paraId="19D3D522" w14:textId="77777777" w:rsidR="003E358A" w:rsidRDefault="003E358A">
      <w:pPr>
        <w:pStyle w:val="RFCFigure"/>
        <w:rPr>
          <w:ins w:id="281" w:author="Italo Busi" w:date="2021-06-24T10:04:00Z"/>
        </w:rPr>
        <w:pPrChange w:id="282" w:author="Italo Busi" w:date="2021-06-24T10:08:00Z">
          <w:pPr/>
        </w:pPrChange>
      </w:pPr>
      <w:ins w:id="283" w:author="Italo Busi" w:date="2021-06-24T10:04:00Z">
        <w:r>
          <w:t xml:space="preserve">     H / S = Hub VRF / Spoke VRF</w:t>
        </w:r>
      </w:ins>
    </w:p>
    <w:p w14:paraId="6EA43B10" w14:textId="33F7D819" w:rsidR="003E358A" w:rsidRDefault="003E358A">
      <w:pPr>
        <w:pStyle w:val="RFCFigure"/>
        <w:rPr>
          <w:ins w:id="284" w:author="Italo Busi" w:date="2021-06-24T10:04:00Z"/>
        </w:rPr>
        <w:pPrChange w:id="285" w:author="Italo Busi" w:date="2021-06-24T10:08:00Z">
          <w:pPr/>
        </w:pPrChange>
      </w:pPr>
      <w:ins w:id="286" w:author="Italo Busi" w:date="2021-06-24T10:04:00Z">
        <w:r>
          <w:t xml:space="preserve">    _._._  = I</w:t>
        </w:r>
      </w:ins>
      <w:ins w:id="287" w:author="Italo Busi" w:date="2021-06-24T10:08:00Z">
        <w:r w:rsidR="001464EB">
          <w:t>n</w:t>
        </w:r>
      </w:ins>
      <w:ins w:id="288" w:author="Italo Busi" w:date="2021-06-24T10:04:00Z">
        <w:r>
          <w:t>tra-domain l</w:t>
        </w:r>
      </w:ins>
      <w:ins w:id="289" w:author="Italo Busi" w:date="2021-06-24T10:08:00Z">
        <w:r w:rsidR="001464EB">
          <w:t>o</w:t>
        </w:r>
      </w:ins>
      <w:ins w:id="290" w:author="Italo Busi" w:date="2021-06-24T10:04:00Z">
        <w:r>
          <w:t>cal protection TI-LFA</w:t>
        </w:r>
      </w:ins>
    </w:p>
    <w:p w14:paraId="2D7ABA1E" w14:textId="77777777" w:rsidR="003E358A" w:rsidRDefault="003E358A">
      <w:pPr>
        <w:pStyle w:val="RFCFigure"/>
        <w:rPr>
          <w:ins w:id="291" w:author="Italo Busi" w:date="2021-06-24T10:04:00Z"/>
        </w:rPr>
        <w:pPrChange w:id="292" w:author="Italo Busi" w:date="2021-06-24T10:08:00Z">
          <w:pPr/>
        </w:pPrChange>
      </w:pPr>
      <w:ins w:id="293" w:author="Italo Busi" w:date="2021-06-24T10:04:00Z">
        <w:r>
          <w:t xml:space="preserve">    ____   = Inter-domain interconnections</w:t>
        </w:r>
      </w:ins>
    </w:p>
    <w:p w14:paraId="5842DA8D" w14:textId="77777777" w:rsidR="003E358A" w:rsidRDefault="003E358A">
      <w:pPr>
        <w:pStyle w:val="RFCFigure"/>
        <w:rPr>
          <w:ins w:id="294" w:author="Italo Busi" w:date="2021-06-24T10:04:00Z"/>
        </w:rPr>
        <w:pPrChange w:id="295" w:author="Italo Busi" w:date="2021-06-24T10:08:00Z">
          <w:pPr/>
        </w:pPrChange>
      </w:pPr>
      <w:ins w:id="296" w:author="Italo Busi" w:date="2021-06-24T10:04:00Z">
        <w:r>
          <w:t xml:space="preserve">    .....  = SR policy Path 1</w:t>
        </w:r>
      </w:ins>
    </w:p>
    <w:p w14:paraId="14BAA4C0" w14:textId="55653017" w:rsidR="003E358A" w:rsidRDefault="003E358A">
      <w:pPr>
        <w:pStyle w:val="RFCFigure"/>
        <w:rPr>
          <w:ins w:id="297" w:author="Italo Busi" w:date="2021-06-24T09:55:00Z"/>
        </w:rPr>
        <w:pPrChange w:id="298" w:author="Italo Busi" w:date="2021-06-24T10:08:00Z">
          <w:pPr/>
        </w:pPrChange>
      </w:pPr>
      <w:ins w:id="299" w:author="Italo Busi" w:date="2021-06-24T10:04:00Z">
        <w:r>
          <w:t xml:space="preserve">    _ _ _  = SR polic</w:t>
        </w:r>
      </w:ins>
      <w:ins w:id="300" w:author="Italo Busi" w:date="2021-06-24T10:08:00Z">
        <w:r w:rsidR="001464EB">
          <w:t>y</w:t>
        </w:r>
      </w:ins>
      <w:ins w:id="301" w:author="Italo Busi" w:date="2021-06-24T10:04:00Z">
        <w:r>
          <w:t xml:space="preserve"> Path 2</w:t>
        </w:r>
      </w:ins>
    </w:p>
    <w:p w14:paraId="276209F4" w14:textId="6B47860D" w:rsidR="00A51751" w:rsidRDefault="00A51751">
      <w:pPr>
        <w:pStyle w:val="RFCFigure"/>
        <w:pPrChange w:id="302" w:author="Italo Busi" w:date="2021-06-24T09:55:00Z">
          <w:pPr/>
        </w:pPrChange>
      </w:pPr>
    </w:p>
    <w:p w14:paraId="1D945146" w14:textId="490AD13C" w:rsidR="000D344F" w:rsidRDefault="000D344F" w:rsidP="0087625D">
      <w:pPr>
        <w:pStyle w:val="Caption"/>
      </w:pPr>
      <w:bookmarkStart w:id="303" w:name="_Ref73979994"/>
      <w:r>
        <w:t>Multi-domain L3VPN example</w:t>
      </w:r>
      <w:bookmarkEnd w:id="303"/>
    </w:p>
    <w:p w14:paraId="1F57F6A0" w14:textId="2D6BF6B8" w:rsidR="000710E3" w:rsidRPr="000710E3" w:rsidRDefault="000710E3" w:rsidP="004911C8">
      <w:pPr>
        <w:rPr>
          <w:ins w:id="304" w:author="Italo Busi" w:date="2021-06-24T17:09:00Z"/>
          <w:i/>
          <w:rPrChange w:id="305" w:author="Italo Busi" w:date="2021-06-24T17:11:00Z">
            <w:rPr>
              <w:ins w:id="306" w:author="Italo Busi" w:date="2021-06-24T17:09:00Z"/>
            </w:rPr>
          </w:rPrChange>
        </w:rPr>
      </w:pPr>
      <w:ins w:id="307" w:author="Italo Busi" w:date="2021-06-24T17:09:00Z">
        <w:r w:rsidRPr="000710E3">
          <w:rPr>
            <w:b/>
            <w:i/>
            <w:highlight w:val="yellow"/>
            <w:rPrChange w:id="308" w:author="Italo Busi" w:date="2021-06-24T17:12:00Z">
              <w:rPr/>
            </w:rPrChange>
          </w:rPr>
          <w:t>[Editors’ note:]</w:t>
        </w:r>
        <w:r w:rsidRPr="000710E3">
          <w:rPr>
            <w:i/>
            <w:highlight w:val="yellow"/>
            <w:rPrChange w:id="309" w:author="Italo Busi" w:date="2021-06-24T17:12:00Z">
              <w:rPr/>
            </w:rPrChange>
          </w:rPr>
          <w:t xml:space="preserve"> Update the SR policy paths to show the intra-domain</w:t>
        </w:r>
      </w:ins>
      <w:ins w:id="310" w:author="Italo Busi" w:date="2021-06-24T17:10:00Z">
        <w:r w:rsidRPr="000710E3">
          <w:rPr>
            <w:i/>
            <w:highlight w:val="yellow"/>
            <w:rPrChange w:id="311" w:author="Italo Busi" w:date="2021-06-24T17:12:00Z">
              <w:rPr/>
            </w:rPrChange>
          </w:rPr>
          <w:t xml:space="preserve"> PE13-P16-P14 and inter-domain PE13-BR11-BR12-P24-PE</w:t>
        </w:r>
      </w:ins>
      <w:ins w:id="312" w:author="Italo Busi" w:date="2021-06-24T17:11:00Z">
        <w:r w:rsidRPr="000710E3">
          <w:rPr>
            <w:i/>
            <w:highlight w:val="yellow"/>
            <w:rPrChange w:id="313" w:author="Italo Busi" w:date="2021-06-24T17:12:00Z">
              <w:rPr/>
            </w:rPrChange>
          </w:rPr>
          <w:t>23 paths</w:t>
        </w:r>
        <w:r w:rsidRPr="000710E3">
          <w:rPr>
            <w:i/>
            <w:highlight w:val="yellow"/>
            <w:rPrChange w:id="314" w:author="Italo Busi" w:date="2021-06-24T17:12:00Z">
              <w:rPr>
                <w:i/>
              </w:rPr>
            </w:rPrChange>
          </w:rPr>
          <w:t>. No need to show the TI-LFA in this figure</w:t>
        </w:r>
      </w:ins>
      <w:ins w:id="315" w:author="Italo Busi" w:date="2021-06-24T17:12:00Z">
        <w:r w:rsidRPr="000710E3">
          <w:rPr>
            <w:i/>
            <w:highlight w:val="yellow"/>
            <w:rPrChange w:id="316" w:author="Italo Busi" w:date="2021-06-24T17:12:00Z">
              <w:rPr>
                <w:i/>
              </w:rPr>
            </w:rPrChange>
          </w:rPr>
          <w:t>.</w:t>
        </w:r>
      </w:ins>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463AFAF5" w:rsidR="004911C8" w:rsidRPr="003D0755" w:rsidRDefault="004911C8" w:rsidP="004911C8">
      <w:r w:rsidRPr="003D0755">
        <w:t>This version of the draft analyses the inter</w:t>
      </w:r>
      <w:r w:rsidRPr="003D0755">
        <w:noBreakHyphen/>
        <w:t>domain SR-TE option. A future update of this draft will provide an high-analysis of the BGP-LU option. Other options are not analysed in this document.</w:t>
      </w:r>
    </w:p>
    <w:p w14:paraId="350D7168" w14:textId="0D659B61" w:rsidR="00A312AE" w:rsidRDefault="00A312AE" w:rsidP="00A312AE">
      <w:pPr>
        <w:rPr>
          <w:ins w:id="317" w:author="Italo Busi" w:date="2021-06-15T18:04:00Z"/>
        </w:rPr>
      </w:pPr>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ins w:id="318" w:author="Italo Busi" w:date="2021-06-15T18:04:00Z">
        <w:r w:rsidR="00177E68">
          <w:t xml:space="preserve"> </w:t>
        </w:r>
      </w:ins>
      <w:ins w:id="319" w:author="Italo Busi" w:date="2021-06-24T10:36:00Z">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g.</w:t>
        </w:r>
      </w:ins>
      <w:ins w:id="320" w:author="Italo Busi" w:date="2021-06-24T10:37:00Z">
        <w:r w:rsidR="00303FDB">
          <w:t xml:space="preserve"> </w:t>
        </w:r>
      </w:ins>
      <w:ins w:id="321" w:author="Italo Busi" w:date="2021-06-15T18:04:00Z">
        <w:r w:rsidR="00177E68">
          <w:t xml:space="preserve">It is assumed that each packet domain in </w:t>
        </w:r>
        <w:r w:rsidR="00177E68">
          <w:fldChar w:fldCharType="begin"/>
        </w:r>
        <w:r w:rsidR="00177E68">
          <w:instrText xml:space="preserve"> REF _Ref73979994 \r \h </w:instrText>
        </w:r>
      </w:ins>
      <w:ins w:id="322" w:author="Italo Busi" w:date="2021-06-15T18:04:00Z">
        <w:r w:rsidR="00177E68">
          <w:fldChar w:fldCharType="separate"/>
        </w:r>
        <w:r w:rsidR="00177E68">
          <w:t>Figure 4</w:t>
        </w:r>
        <w:r w:rsidR="00177E68">
          <w:fldChar w:fldCharType="end"/>
        </w:r>
        <w:r w:rsidR="00177E68">
          <w:t xml:space="preserve"> is using TI-LFA</w:t>
        </w:r>
      </w:ins>
      <w:ins w:id="323" w:author="Italo Busi" w:date="2021-06-15T18:07:00Z">
        <w:r w:rsidR="00177E68">
          <w:t>, with SRLG awareness,</w:t>
        </w:r>
      </w:ins>
      <w:ins w:id="324" w:author="Italo Busi" w:date="2021-06-15T18:04:00Z">
        <w:r w:rsidR="00177E68">
          <w:t xml:space="preserve"> for local protection</w:t>
        </w:r>
      </w:ins>
      <w:ins w:id="325" w:author="Italo Busi" w:date="2021-06-15T18:07:00Z">
        <w:r w:rsidR="00177E68">
          <w:t xml:space="preserve"> within each domain</w:t>
        </w:r>
      </w:ins>
      <w:ins w:id="326" w:author="Italo Busi" w:date="2021-06-15T18:04:00Z">
        <w:r w:rsidR="00177E68">
          <w:t>.</w:t>
        </w:r>
      </w:ins>
    </w:p>
    <w:p w14:paraId="4F605B30" w14:textId="351F0875" w:rsidR="00177E68" w:rsidRPr="00177E68" w:rsidRDefault="00177E68" w:rsidP="00177E68">
      <w:pPr>
        <w:rPr>
          <w:ins w:id="327" w:author="Italo Busi" w:date="2021-06-15T18:04:00Z"/>
          <w:i/>
          <w:highlight w:val="yellow"/>
          <w:rPrChange w:id="328" w:author="Italo Busi" w:date="2021-06-15T18:05:00Z">
            <w:rPr>
              <w:ins w:id="329" w:author="Italo Busi" w:date="2021-06-15T18:04:00Z"/>
              <w:highlight w:val="yellow"/>
            </w:rPr>
          </w:rPrChange>
        </w:rPr>
      </w:pPr>
      <w:ins w:id="330" w:author="Italo Busi" w:date="2021-06-15T18:05:00Z">
        <w:r w:rsidRPr="00177E68">
          <w:rPr>
            <w:b/>
            <w:i/>
            <w:highlight w:val="yellow"/>
            <w:rPrChange w:id="331" w:author="Italo Busi" w:date="2021-06-15T18:05:00Z">
              <w:rPr>
                <w:highlight w:val="yellow"/>
              </w:rPr>
            </w:rPrChange>
          </w:rPr>
          <w:t>[Editor’s note:]</w:t>
        </w:r>
        <w:r w:rsidRPr="00177E68">
          <w:rPr>
            <w:i/>
            <w:highlight w:val="yellow"/>
            <w:rPrChange w:id="332" w:author="Italo Busi" w:date="2021-06-15T18:05:00Z">
              <w:rPr>
                <w:highlight w:val="yellow"/>
              </w:rPr>
            </w:rPrChange>
          </w:rPr>
          <w:t xml:space="preserve"> Analyse how TI-LFA can take into account multi-layer SRLG disjointness</w:t>
        </w:r>
      </w:ins>
      <w:ins w:id="333" w:author="Italo Busi" w:date="2021-06-15T18:08:00Z">
        <w:r w:rsidR="00FB2882">
          <w:rPr>
            <w:i/>
            <w:highlight w:val="yellow"/>
          </w:rPr>
          <w:t>, providing that SRLG information is provided by the O-PNCs to the P-PNC throught the MDSC</w:t>
        </w:r>
      </w:ins>
      <w:ins w:id="334" w:author="Italo Busi" w:date="2021-06-15T18:05:00Z">
        <w:r w:rsidRPr="00177E68">
          <w:rPr>
            <w:i/>
            <w:highlight w:val="yellow"/>
            <w:rPrChange w:id="335" w:author="Italo Busi" w:date="2021-06-15T18:05:00Z">
              <w:rPr>
                <w:highlight w:val="yellow"/>
              </w:rPr>
            </w:rPrChange>
          </w:rPr>
          <w:t>.</w:t>
        </w:r>
      </w:ins>
    </w:p>
    <w:p w14:paraId="020ADDF8" w14:textId="46E16159" w:rsidR="00177E68" w:rsidDel="00177E68" w:rsidRDefault="00177E68" w:rsidP="00A312AE">
      <w:pPr>
        <w:rPr>
          <w:del w:id="336" w:author="Italo Busi" w:date="2021-06-15T18:04:00Z"/>
        </w:rPr>
      </w:pPr>
    </w:p>
    <w:p w14:paraId="4B280D82" w14:textId="5A9E4E98"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xml:space="preserve">, having full visibility of the </w:t>
      </w:r>
      <w:ins w:id="337" w:author="Italo Busi" w:date="2021-06-15T17:44:00Z">
        <w:r w:rsidR="006F7F7A">
          <w:t xml:space="preserve">packet layer </w:t>
        </w:r>
      </w:ins>
      <w:del w:id="338" w:author="Italo Busi" w:date="2021-06-15T17:44:00Z">
        <w:r w:rsidR="0046094A" w:rsidRPr="0087625D" w:rsidDel="006F7F7A">
          <w:delText>underlying multi</w:delText>
        </w:r>
        <w:r w:rsidR="0046094A" w:rsidRPr="0087625D" w:rsidDel="006F7F7A">
          <w:noBreakHyphen/>
          <w:delText xml:space="preserve">layer </w:delText>
        </w:r>
      </w:del>
      <w:r w:rsidR="0046094A" w:rsidRPr="0087625D">
        <w:t>TE topology</w:t>
      </w:r>
      <w:ins w:id="339" w:author="Italo Busi" w:date="2021-06-15T17:44:00Z">
        <w:r w:rsidR="006F7F7A">
          <w:t xml:space="preserve"> and an abstract view of the underlay optical layer TE topology</w:t>
        </w:r>
      </w:ins>
      <w:r w:rsidR="0046094A" w:rsidRPr="0087625D">
        <w:t>.</w:t>
      </w:r>
    </w:p>
    <w:p w14:paraId="5FC473A1" w14:textId="0435D758" w:rsidR="00A312AE" w:rsidRPr="000710E3" w:rsidDel="00DD3055" w:rsidRDefault="00A312AE">
      <w:pPr>
        <w:rPr>
          <w:del w:id="340" w:author="Italo Busi" w:date="2021-06-24T10:13:00Z"/>
          <w:rPrChange w:id="341" w:author="Italo Busi" w:date="2021-06-24T17:16:00Z">
            <w:rPr>
              <w:del w:id="342" w:author="Italo Busi" w:date="2021-06-24T10:13:00Z"/>
              <w:highlight w:val="yellow"/>
            </w:rPr>
          </w:rPrChange>
        </w:rPr>
      </w:pPr>
      <w:r w:rsidRPr="000710E3">
        <w:rPr>
          <w:rPrChange w:id="343" w:author="Italo Busi" w:date="2021-06-24T17:16:00Z">
            <w:rPr>
              <w:highlight w:val="yellow"/>
            </w:rPr>
          </w:rPrChange>
        </w:rPr>
        <w:t>The MDSC needs to translate the L3VPN SLA requirements to TE requirements</w:t>
      </w:r>
      <w:ins w:id="344" w:author="Italo Busi" w:date="2021-06-24T17:16:00Z">
        <w:r w:rsidR="000710E3">
          <w:t xml:space="preserve"> (</w:t>
        </w:r>
      </w:ins>
      <w:ins w:id="345" w:author="Italo Busi" w:date="2021-06-24T17:17:00Z">
        <w:r w:rsidR="000710E3">
          <w:t xml:space="preserve">e.g., bandwidth, TE metric bounds, SRLG disjointness, </w:t>
        </w:r>
        <w:r w:rsidR="00FE13F0">
          <w:t xml:space="preserve">nodes/links/domains </w:t>
        </w:r>
        <w:r w:rsidR="000710E3">
          <w:t>inclusion/exclusion</w:t>
        </w:r>
      </w:ins>
      <w:ins w:id="346" w:author="Italo Busi" w:date="2021-06-24T17:16:00Z">
        <w:r w:rsidR="000710E3">
          <w:t>)</w:t>
        </w:r>
      </w:ins>
      <w:r w:rsidRPr="000710E3">
        <w:rPr>
          <w:rPrChange w:id="347" w:author="Italo Busi" w:date="2021-06-24T17:16:00Z">
            <w:rPr>
              <w:highlight w:val="yellow"/>
            </w:rPr>
          </w:rPrChange>
        </w:rPr>
        <w:t xml:space="preserve"> and </w:t>
      </w:r>
      <w:del w:id="348" w:author="Italo Busi" w:date="2021-06-24T10:13:00Z">
        <w:r w:rsidRPr="000710E3" w:rsidDel="00DD3055">
          <w:rPr>
            <w:rPrChange w:id="349" w:author="Italo Busi" w:date="2021-06-24T17:16:00Z">
              <w:rPr>
                <w:highlight w:val="yellow"/>
              </w:rPr>
            </w:rPrChange>
          </w:rPr>
          <w:delText>specific SR polic</w:delText>
        </w:r>
        <w:r w:rsidR="009B2690" w:rsidRPr="000710E3" w:rsidDel="00DD3055">
          <w:rPr>
            <w:rPrChange w:id="350" w:author="Italo Busi" w:date="2021-06-24T17:16:00Z">
              <w:rPr>
                <w:highlight w:val="yellow"/>
              </w:rPr>
            </w:rPrChange>
          </w:rPr>
          <w:delText>ies</w:delText>
        </w:r>
        <w:r w:rsidRPr="000710E3" w:rsidDel="00DD3055">
          <w:rPr>
            <w:rPrChange w:id="351" w:author="Italo Busi" w:date="2021-06-24T17:16:00Z">
              <w:rPr>
                <w:highlight w:val="yellow"/>
              </w:rPr>
            </w:rPrChange>
          </w:rPr>
          <w:delText>.</w:delText>
        </w:r>
      </w:del>
    </w:p>
    <w:p w14:paraId="36E7F280" w14:textId="369B2B2B" w:rsidR="00E74B5D" w:rsidRDefault="00E74B5D">
      <w:del w:id="352" w:author="Italo Busi" w:date="2021-06-24T10:13:00Z">
        <w:r w:rsidRPr="00FE13F0" w:rsidDel="00DD3055">
          <w:delText xml:space="preserve">The MDSC needs to </w:delText>
        </w:r>
      </w:del>
      <w:r w:rsidRPr="00FE13F0">
        <w:t xml:space="preserve">find </w:t>
      </w:r>
      <w:r w:rsidR="00B70255" w:rsidRPr="00FE13F0">
        <w:t>th</w:t>
      </w:r>
      <w:r w:rsidR="00B70255" w:rsidRPr="00DB36AB">
        <w:t xml:space="preserve">e </w:t>
      </w:r>
      <w:r w:rsidR="009B2690" w:rsidRPr="0097702C">
        <w:t>SR-TE path</w:t>
      </w:r>
      <w:del w:id="353" w:author="Italo Busi" w:date="2021-06-11T15:42:00Z">
        <w:r w:rsidR="009B2690" w:rsidRPr="00267F75" w:rsidDel="005F4296">
          <w:delText>-</w:delText>
        </w:r>
        <w:r w:rsidRPr="00267F75" w:rsidDel="005F4296">
          <w:delText xml:space="preserve"> </w:delText>
        </w:r>
      </w:del>
      <w:ins w:id="354" w:author="Italo Busi" w:date="2021-06-11T15:42:00Z">
        <w:r w:rsidR="005F4296" w:rsidRPr="00267F75">
          <w:t xml:space="preserve">s </w:t>
        </w:r>
      </w:ins>
      <w:r w:rsidRPr="00267F75">
        <w:t>between PE13 (hub PE) and</w:t>
      </w:r>
      <w:r w:rsidR="00B70255" w:rsidRPr="00267F75">
        <w:t>, respectively,</w:t>
      </w:r>
      <w:r w:rsidRPr="00F913F5">
        <w:t xml:space="preserve"> PE23 and PE14 (spoke PEs) that meet </w:t>
      </w:r>
      <w:del w:id="355" w:author="Italo Busi" w:date="2021-06-24T10:14:00Z">
        <w:r w:rsidRPr="00F913F5" w:rsidDel="00DD3055">
          <w:delText xml:space="preserve">the </w:delText>
        </w:r>
        <w:r w:rsidR="00B70255" w:rsidRPr="00F913F5" w:rsidDel="00DD3055">
          <w:delText>L3VPN</w:delText>
        </w:r>
      </w:del>
      <w:ins w:id="356" w:author="Italo Busi" w:date="2021-06-24T10:14:00Z">
        <w:r w:rsidR="00DD3055" w:rsidRPr="00F913F5">
          <w:t>these</w:t>
        </w:r>
      </w:ins>
      <w:r w:rsidR="00B70255" w:rsidRPr="00F913F5">
        <w:t xml:space="preserve"> </w:t>
      </w:r>
      <w:r w:rsidRPr="00F913F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2092F0F6"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del w:id="357" w:author="Italo Busi" w:date="2021-06-24T17:19:00Z">
        <w:r w:rsidDel="00FE13F0">
          <w:delText xml:space="preserve"> </w:delText>
        </w:r>
      </w:del>
      <w:r w:rsidR="00B70255" w:rsidRPr="00B70255">
        <w:t>la</w:t>
      </w:r>
      <w:r>
        <w:t>yer.</w:t>
      </w:r>
    </w:p>
    <w:p w14:paraId="082BA993" w14:textId="76A40A0F"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need to be setup to support the requeste</w:t>
      </w:r>
      <w:del w:id="358" w:author="Italo Busi" w:date="2021-06-15T17:46:00Z">
        <w:r w:rsidDel="006F7F7A">
          <w:delText>ste</w:delText>
        </w:r>
      </w:del>
      <w:r>
        <w:t xml:space="preserve">d changes of the overlay </w:t>
      </w:r>
      <w:r w:rsidR="009B2690" w:rsidRPr="003D0755">
        <w:rPr>
          <w:highlight w:val="yellow"/>
        </w:rPr>
        <w:t>SR-TE paths</w:t>
      </w:r>
      <w:r w:rsidR="009B2690">
        <w:t xml:space="preserve"> </w:t>
      </w:r>
      <w:r>
        <w:t xml:space="preserve"> </w:t>
      </w:r>
      <w:r w:rsidR="00B70255" w:rsidRPr="00B70255">
        <w:t xml:space="preserve">(multi-layer </w:t>
      </w:r>
      <w:del w:id="359" w:author="Italo Busi" w:date="2021-06-24T10:15:00Z">
        <w:r w:rsidR="00B70255" w:rsidRPr="00FE13F0" w:rsidDel="00DD3055">
          <w:delText>involved</w:delText>
        </w:r>
      </w:del>
      <w:ins w:id="360" w:author="Italo Busi" w:date="2021-06-24T10:16:00Z">
        <w:r w:rsidR="00DD3055" w:rsidRPr="00FE13F0">
          <w:rPr>
            <w:rPrChange w:id="361" w:author="Italo Busi" w:date="2021-06-24T17:20:00Z">
              <w:rPr>
                <w:highlight w:val="cyan"/>
              </w:rPr>
            </w:rPrChange>
          </w:rPr>
          <w:t>coordinatio</w:t>
        </w:r>
      </w:ins>
      <w:ins w:id="362" w:author="Italo Busi" w:date="2021-06-24T10:15:00Z">
        <w:r w:rsidR="00DD3055" w:rsidRPr="00FE13F0">
          <w:t>n</w:t>
        </w:r>
        <w:r w:rsidR="00DD3055">
          <w:t xml:space="preserve"> is required</w:t>
        </w:r>
      </w:ins>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73E23162"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ins w:id="363" w:author="Italo Busi" w:date="2021-06-24T10:16:00Z">
        <w:r w:rsidR="00DD3055" w:rsidRPr="00FE13F0">
          <w:rPr>
            <w:rPrChange w:id="364" w:author="Italo Busi" w:date="2021-06-24T17:20:00Z">
              <w:rPr>
                <w:highlight w:val="cyan"/>
              </w:rPr>
            </w:rPrChange>
          </w:rPr>
          <w:t>coordination</w:t>
        </w:r>
        <w:r w:rsidR="00DD3055">
          <w:t xml:space="preserve"> </w:t>
        </w:r>
      </w:ins>
      <w:ins w:id="365" w:author="Italo Busi" w:date="2021-06-24T10:15:00Z">
        <w:r w:rsidR="00DD3055">
          <w:t>is required</w:t>
        </w:r>
      </w:ins>
      <w:del w:id="366" w:author="Italo Busi" w:date="2021-06-24T10:15:00Z">
        <w:r w:rsidR="00B70255" w:rsidRPr="00B70255" w:rsidDel="00DD3055">
          <w:delText>involved</w:delText>
        </w:r>
      </w:del>
      <w:r w:rsidR="00B70255" w:rsidRPr="00B70255">
        <w:t>)</w:t>
      </w:r>
      <w:r w:rsidR="00B70255">
        <w:t>.</w:t>
      </w:r>
    </w:p>
    <w:p w14:paraId="3D1F2FEB" w14:textId="03B25A5A"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 xml:space="preserve">the MDSC </w:t>
      </w:r>
      <w:del w:id="367" w:author="Italo Busi" w:date="2021-06-24T11:43:00Z">
        <w:r w:rsidR="008E076C" w:rsidDel="008B2B34">
          <w:delText xml:space="preserve">knows </w:delText>
        </w:r>
      </w:del>
      <w:ins w:id="368" w:author="Italo Busi" w:date="2021-06-24T11:43:00Z">
        <w:r w:rsidR="008B2B34">
          <w:t xml:space="preserve">discovers </w:t>
        </w:r>
      </w:ins>
      <w:r w:rsidR="008E076C">
        <w:t>that:</w:t>
      </w:r>
    </w:p>
    <w:p w14:paraId="291BB099" w14:textId="3F88E472" w:rsidR="00473AD7" w:rsidRDefault="00473AD7" w:rsidP="00050AE8">
      <w:pPr>
        <w:pStyle w:val="RFCListBullet"/>
      </w:pPr>
      <w:del w:id="369" w:author="Italo Busi" w:date="2021-06-24T10:17:00Z">
        <w:r w:rsidDel="00DD3055">
          <w:delText>a</w:delText>
        </w:r>
        <w:r w:rsidR="00050AE8" w:rsidDel="00DD3055">
          <w:delText>n</w:delText>
        </w:r>
        <w:r w:rsidDel="00DD3055">
          <w:delText xml:space="preserve"> </w:delText>
        </w:r>
      </w:del>
      <w:ins w:id="370" w:author="Italo Busi" w:date="2021-06-24T10:17:00Z">
        <w:r w:rsidR="00DD3055">
          <w:t xml:space="preserve">a PE13-P16-PE14 </w:t>
        </w:r>
      </w:ins>
      <w:r w:rsidR="009B2690" w:rsidRPr="003D0755">
        <w:rPr>
          <w:highlight w:val="yellow"/>
        </w:rPr>
        <w:t>SR-TE path</w:t>
      </w:r>
      <w:r w:rsidR="009B2690">
        <w:t xml:space="preserve"> </w:t>
      </w:r>
      <w:del w:id="371" w:author="Italo Busi" w:date="2021-06-22T17:15:00Z">
        <w:r w:rsidDel="00C57804">
          <w:delText xml:space="preserve"> </w:delText>
        </w:r>
      </w:del>
      <w:del w:id="372" w:author="Italo Busi" w:date="2021-06-24T10:17:00Z">
        <w:r w:rsidDel="00DD3055">
          <w:delText xml:space="preserve">between PE13 and PE14 </w:delText>
        </w:r>
      </w:del>
      <w:r>
        <w:t xml:space="preserve">already exists but have not enough bandwidth </w:t>
      </w:r>
      <w:r w:rsidR="008E076C">
        <w:t>to support the new L3VPN</w:t>
      </w:r>
      <w:ins w:id="373" w:author="Italo Busi" w:date="2021-06-24T11:43:00Z">
        <w:r w:rsidR="008B2B34">
          <w:t xml:space="preserve">, as described in section </w:t>
        </w:r>
      </w:ins>
      <w:ins w:id="374" w:author="Italo Busi" w:date="2021-06-24T11:44:00Z">
        <w:r w:rsidR="008B2B34">
          <w:fldChar w:fldCharType="begin"/>
        </w:r>
        <w:r w:rsidR="008B2B34">
          <w:instrText xml:space="preserve"> REF _Ref75427457 \r \h \t </w:instrText>
        </w:r>
      </w:ins>
      <w:r w:rsidR="008B2B34">
        <w:fldChar w:fldCharType="separate"/>
      </w:r>
      <w:ins w:id="375" w:author="Italo Busi" w:date="2021-06-24T11:44:00Z">
        <w:r w:rsidR="008B2B34">
          <w:t>4.1.4</w:t>
        </w:r>
        <w:r w:rsidR="008B2B34">
          <w:fldChar w:fldCharType="end"/>
        </w:r>
      </w:ins>
      <w:r w:rsidR="008E076C">
        <w:t>;</w:t>
      </w:r>
    </w:p>
    <w:p w14:paraId="1F1C86C4" w14:textId="453EF799" w:rsidR="008E076C" w:rsidRDefault="008E076C" w:rsidP="00050AE8">
      <w:pPr>
        <w:pStyle w:val="RFCListBullet"/>
      </w:pPr>
      <w:r>
        <w:t>the IP link</w:t>
      </w:r>
      <w:ins w:id="376" w:author="Italo Busi" w:date="2021-06-24T10:22:00Z">
        <w:r w:rsidR="00DD3055">
          <w:t>(s)</w:t>
        </w:r>
      </w:ins>
      <w:r>
        <w:t xml:space="preserve"> between P16 and PE14 has not enough bandwidth to support increasing the bandwidth of that </w:t>
      </w:r>
      <w:r w:rsidR="009B2690" w:rsidRPr="003D0755">
        <w:rPr>
          <w:highlight w:val="yellow"/>
        </w:rPr>
        <w:t>SR-TE path</w:t>
      </w:r>
      <w:ins w:id="377" w:author="Italo Busi" w:date="2021-06-24T11:44:00Z">
        <w:r w:rsidR="008B2B34">
          <w:t xml:space="preserve">, as described in section </w:t>
        </w:r>
        <w:r w:rsidR="008B2B34">
          <w:rPr>
            <w:highlight w:val="yellow"/>
          </w:rPr>
          <w:fldChar w:fldCharType="begin"/>
        </w:r>
        <w:r w:rsidR="008B2B34">
          <w:instrText xml:space="preserve"> REF _Ref75427484 \r \h \t </w:instrText>
        </w:r>
      </w:ins>
      <w:r w:rsidR="008B2B34">
        <w:rPr>
          <w:highlight w:val="yellow"/>
        </w:rPr>
      </w:r>
      <w:r w:rsidR="008B2B34">
        <w:rPr>
          <w:highlight w:val="yellow"/>
        </w:rPr>
        <w:fldChar w:fldCharType="separate"/>
      </w:r>
      <w:ins w:id="378" w:author="Italo Busi" w:date="2021-06-24T11:44:00Z">
        <w:r w:rsidR="008B2B34">
          <w:t>4.1</w:t>
        </w:r>
        <w:r w:rsidR="008B2B34">
          <w:rPr>
            <w:highlight w:val="yellow"/>
          </w:rPr>
          <w:fldChar w:fldCharType="end"/>
        </w:r>
      </w:ins>
      <w:r>
        <w:t>;</w:t>
      </w:r>
    </w:p>
    <w:p w14:paraId="6B8173E5" w14:textId="18D50872" w:rsidR="008E076C" w:rsidRDefault="008E076C" w:rsidP="008B2B34">
      <w:pPr>
        <w:pStyle w:val="RFCListBullet"/>
      </w:pPr>
      <w:del w:id="379" w:author="Italo Busi" w:date="2021-06-24T10:18:00Z">
        <w:r w:rsidDel="00DD3055">
          <w:delText xml:space="preserve">it is possible to </w:delText>
        </w:r>
        <w:r w:rsidR="0057004A" w:rsidDel="00DD3055">
          <w:delText xml:space="preserve">setup </w:delText>
        </w:r>
      </w:del>
      <w:r w:rsidR="0057004A">
        <w:t xml:space="preserve">a new underlay optical tunnel </w:t>
      </w:r>
      <w:ins w:id="380" w:author="Italo Busi" w:date="2021-06-24T10:18:00Z">
        <w:r w:rsidR="00DD3055">
          <w:t xml:space="preserve">could be setup </w:t>
        </w:r>
      </w:ins>
      <w:r w:rsidR="0057004A">
        <w:t xml:space="preserve">to increase the </w:t>
      </w:r>
      <w:r>
        <w:t xml:space="preserve">bandwidth </w:t>
      </w:r>
      <w:ins w:id="381" w:author="Italo Busi" w:date="2021-06-24T10:22:00Z">
        <w:r w:rsidR="00DD3055">
          <w:t xml:space="preserve">IP link(s) </w:t>
        </w:r>
      </w:ins>
      <w:del w:id="382" w:author="Italo Busi" w:date="2021-06-24T10:18:00Z">
        <w:r w:rsidDel="00DD3055">
          <w:delText>of the IP link</w:delText>
        </w:r>
        <w:r w:rsidR="0057004A" w:rsidDel="00DD3055">
          <w:delText xml:space="preserve"> </w:delText>
        </w:r>
      </w:del>
      <w:r w:rsidR="0057004A">
        <w:t>between P16 and PE14 to support increasing the bandwidth of that overlay</w:t>
      </w:r>
      <w:r w:rsidR="009B2690">
        <w:t xml:space="preserve"> </w:t>
      </w:r>
      <w:r w:rsidR="009B2690" w:rsidRPr="008B2B34">
        <w:rPr>
          <w:highlight w:val="yellow"/>
          <w:rPrChange w:id="383" w:author="Italo Busi" w:date="2021-06-24T11:45:00Z">
            <w:rPr/>
          </w:rPrChange>
        </w:rPr>
        <w:t>SR-TE path</w:t>
      </w:r>
      <w:ins w:id="384" w:author="Italo Busi" w:date="2021-06-24T11:44:00Z">
        <w:r w:rsidR="008B2B34">
          <w:t xml:space="preserve">, as described in section </w:t>
        </w:r>
      </w:ins>
      <w:ins w:id="385" w:author="Italo Busi" w:date="2021-06-24T11:45:00Z">
        <w:r w:rsidR="008B2B34" w:rsidRPr="00EC0FB3">
          <w:rPr>
            <w:highlight w:val="yellow"/>
          </w:rPr>
          <w:fldChar w:fldCharType="begin"/>
        </w:r>
        <w:r w:rsidR="008B2B34">
          <w:instrText xml:space="preserve"> REF _Ref75426138 \r \h \t </w:instrText>
        </w:r>
      </w:ins>
      <w:r w:rsidR="008B2B34" w:rsidRPr="00EC0FB3">
        <w:rPr>
          <w:highlight w:val="yellow"/>
        </w:rPr>
      </w:r>
      <w:r w:rsidR="008B2B34" w:rsidRPr="00EC0FB3">
        <w:rPr>
          <w:highlight w:val="yellow"/>
          <w:rPrChange w:id="386" w:author="Italo Busi" w:date="2021-06-24T11:45:00Z">
            <w:rPr>
              <w:highlight w:val="yellow"/>
            </w:rPr>
          </w:rPrChange>
        </w:rPr>
        <w:fldChar w:fldCharType="separate"/>
      </w:r>
      <w:ins w:id="387" w:author="Italo Busi" w:date="2021-06-24T11:45:00Z">
        <w:r w:rsidR="008B2B34">
          <w:t>4.2.1</w:t>
        </w:r>
        <w:r w:rsidR="008B2B34" w:rsidRPr="00EC0FB3">
          <w:rPr>
            <w:highlight w:val="yellow"/>
          </w:rPr>
          <w:fldChar w:fldCharType="end"/>
        </w:r>
      </w:ins>
      <w:r>
        <w:t>.</w:t>
      </w:r>
      <w:ins w:id="388" w:author="Italo Busi" w:date="2021-06-24T11:45:00Z">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ins>
      <w:ins w:id="389" w:author="Italo Busi" w:date="2021-06-24T17:32:00Z">
        <w:r w:rsidR="0021197D">
          <w:t>, which is an internal MDSC implementation issue</w:t>
        </w:r>
      </w:ins>
      <w:ins w:id="390" w:author="Italo Busi" w:date="2021-06-24T11:45:00Z">
        <w:r w:rsidR="008B2B34">
          <w:t>.</w:t>
        </w:r>
      </w:ins>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60358500" w14:textId="6787AC6B" w:rsidR="008E076C" w:rsidRPr="003D0755" w:rsidDel="008B2B34" w:rsidRDefault="008E076C" w:rsidP="00847C1A">
      <w:pPr>
        <w:rPr>
          <w:del w:id="391" w:author="Italo Busi" w:date="2021-06-24T11:46:00Z"/>
          <w:i/>
        </w:rPr>
      </w:pPr>
      <w:del w:id="392" w:author="Italo Busi" w:date="2021-06-24T11:46:00Z">
        <w:r w:rsidRPr="003D0755" w:rsidDel="008B2B34">
          <w:rPr>
            <w:b/>
            <w:i/>
            <w:highlight w:val="yellow"/>
          </w:rPr>
          <w:delText>[Editor’s Note]</w:delText>
        </w:r>
        <w:r w:rsidRPr="003D0755" w:rsidDel="008B2B34">
          <w:rPr>
            <w:i/>
            <w:highlight w:val="yellow"/>
          </w:rPr>
          <w:delText xml:space="preserve"> Check for technology-specific extensions of the path computation YANG model.</w:delText>
        </w:r>
      </w:del>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ins w:id="393" w:author="Italo Busi" w:date="2021-06-24T11:46:00Z">
        <w:r w:rsidR="008B2B34">
          <w:t xml:space="preserve">, as described in section </w:t>
        </w:r>
        <w:r w:rsidR="008B2B34">
          <w:fldChar w:fldCharType="begin"/>
        </w:r>
        <w:r w:rsidR="008B2B34">
          <w:instrText xml:space="preserve"> REF _Ref75427615 \r \h \t</w:instrText>
        </w:r>
      </w:ins>
      <w:r w:rsidR="008B2B34">
        <w:fldChar w:fldCharType="separate"/>
      </w:r>
      <w:ins w:id="394" w:author="Italo Busi" w:date="2021-06-24T11:46:00Z">
        <w:r w:rsidR="008B2B34">
          <w:t>4.2.2</w:t>
        </w:r>
        <w:r w:rsidR="008B2B34">
          <w:fldChar w:fldCharType="end"/>
        </w:r>
      </w:ins>
      <w:r>
        <w:t>;</w:t>
      </w:r>
    </w:p>
    <w:p w14:paraId="00DFEBF8" w14:textId="4FBA4A20" w:rsidR="0057004A" w:rsidRDefault="0057004A" w:rsidP="0057004A">
      <w:pPr>
        <w:pStyle w:val="RFCListBullet"/>
      </w:pPr>
      <w:r>
        <w:t xml:space="preserve">the P-PNC1 to update the </w:t>
      </w:r>
      <w:del w:id="395" w:author="Italo Busi" w:date="2021-06-15T17:56:00Z">
        <w:r w:rsidDel="00847C1A">
          <w:delText xml:space="preserve">LAG </w:delText>
        </w:r>
      </w:del>
      <w:r>
        <w:t xml:space="preserve">configuration of the </w:t>
      </w:r>
      <w:ins w:id="396" w:author="Italo Busi" w:date="2021-06-15T17:56:00Z">
        <w:r w:rsidR="00847C1A">
          <w:t xml:space="preserve">existing </w:t>
        </w:r>
      </w:ins>
      <w:r>
        <w:t>IP link</w:t>
      </w:r>
      <w:ins w:id="397" w:author="Italo Busi" w:date="2021-06-15T17:56:00Z">
        <w:r w:rsidR="00847C1A">
          <w:t>, in case of LAG, or configure a new IP link, in case of ECMP,</w:t>
        </w:r>
      </w:ins>
      <w:r>
        <w:t xml:space="preserve"> between P16 and PE14</w:t>
      </w:r>
      <w:ins w:id="398" w:author="Italo Busi" w:date="2021-06-24T11:46:00Z">
        <w:r w:rsidR="008B2B34">
          <w:t xml:space="preserve">, as described in section </w:t>
        </w:r>
        <w:r w:rsidR="008B2B34">
          <w:fldChar w:fldCharType="begin"/>
        </w:r>
        <w:r w:rsidR="008B2B34">
          <w:instrText xml:space="preserve"> REF _Ref75427615 \r \h \t</w:instrText>
        </w:r>
      </w:ins>
      <w:ins w:id="399" w:author="Italo Busi" w:date="2021-06-24T11:46:00Z">
        <w:r w:rsidR="008B2B34">
          <w:fldChar w:fldCharType="separate"/>
        </w:r>
        <w:r w:rsidR="008B2B34">
          <w:t>4.2.2</w:t>
        </w:r>
        <w:r w:rsidR="008B2B34">
          <w:fldChar w:fldCharType="end"/>
        </w:r>
      </w:ins>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ins w:id="400" w:author="Italo Busi" w:date="2021-06-24T11:58:00Z">
        <w:r w:rsidR="00EC0FB3">
          <w:t xml:space="preserve">, as described in section </w:t>
        </w:r>
        <w:r w:rsidR="00EC0FB3">
          <w:fldChar w:fldCharType="begin"/>
        </w:r>
        <w:r w:rsidR="00EC0FB3">
          <w:instrText xml:space="preserve"> REF _Ref75428343 \r \h \t </w:instrText>
        </w:r>
      </w:ins>
      <w:r w:rsidR="00EC0FB3">
        <w:fldChar w:fldCharType="separate"/>
      </w:r>
      <w:ins w:id="401" w:author="Italo Busi" w:date="2021-06-24T11:58:00Z">
        <w:r w:rsidR="00EC0FB3">
          <w:t>4.2.3</w:t>
        </w:r>
        <w:r w:rsidR="00EC0FB3">
          <w:fldChar w:fldCharType="end"/>
        </w:r>
      </w:ins>
      <w:r w:rsidR="0057004A">
        <w:t>.</w:t>
      </w:r>
    </w:p>
    <w:p w14:paraId="00714BE8" w14:textId="1E5CD60D" w:rsidR="008E076C" w:rsidDel="00EC0FB3" w:rsidRDefault="008E076C" w:rsidP="008E076C">
      <w:pPr>
        <w:rPr>
          <w:del w:id="402" w:author="Italo Busi" w:date="2021-06-24T11:59:00Z"/>
          <w:i/>
          <w:highlight w:val="yellow"/>
        </w:rPr>
      </w:pPr>
      <w:del w:id="403" w:author="Italo Busi" w:date="2021-06-24T11:59:00Z">
        <w:r w:rsidRPr="00050AE8" w:rsidDel="00EC0FB3">
          <w:rPr>
            <w:b/>
            <w:i/>
            <w:highlight w:val="yellow"/>
          </w:rPr>
          <w:delText>[Editor’s Note]</w:delText>
        </w:r>
        <w:r w:rsidRPr="00050AE8" w:rsidDel="00EC0FB3">
          <w:rPr>
            <w:i/>
            <w:highlight w:val="yellow"/>
          </w:rPr>
          <w:delText xml:space="preserve"> Further investigation is needed to understand how the MDSC can </w:delText>
        </w:r>
        <w:r w:rsidR="00050AE8" w:rsidDel="00EC0FB3">
          <w:rPr>
            <w:i/>
            <w:highlight w:val="yellow"/>
          </w:rPr>
          <w:delText xml:space="preserve">request the P-PNC to </w:delText>
        </w:r>
        <w:r w:rsidRPr="00050AE8" w:rsidDel="00EC0FB3">
          <w:rPr>
            <w:i/>
            <w:highlight w:val="yellow"/>
          </w:rPr>
          <w:delText xml:space="preserve">modify the bandwidth </w:delText>
        </w:r>
        <w:r w:rsidR="00F5752E" w:rsidDel="00EC0FB3">
          <w:rPr>
            <w:i/>
            <w:highlight w:val="yellow"/>
          </w:rPr>
          <w:delText>used by</w:delText>
        </w:r>
        <w:r w:rsidR="00F5752E" w:rsidRPr="00050AE8" w:rsidDel="00EC0FB3">
          <w:rPr>
            <w:i/>
            <w:highlight w:val="yellow"/>
          </w:rPr>
          <w:delText xml:space="preserve"> </w:delText>
        </w:r>
        <w:r w:rsidRPr="00050AE8" w:rsidDel="00EC0FB3">
          <w:rPr>
            <w:i/>
            <w:highlight w:val="yellow"/>
          </w:rPr>
          <w:delText>an SR-TE path.</w:delText>
        </w:r>
      </w:del>
    </w:p>
    <w:p w14:paraId="13992FC7" w14:textId="26934ED2" w:rsidR="00172E45" w:rsidDel="00EC0FB3" w:rsidRDefault="00172E45" w:rsidP="008E076C">
      <w:pPr>
        <w:rPr>
          <w:del w:id="404" w:author="Italo Busi" w:date="2021-06-24T11:59:00Z"/>
          <w:i/>
          <w:highlight w:val="yellow"/>
        </w:rPr>
      </w:pPr>
      <w:del w:id="405" w:author="Italo Busi" w:date="2021-06-24T11:59:00Z">
        <w:r w:rsidDel="00EC0FB3">
          <w:rPr>
            <w:i/>
            <w:highlight w:val="yellow"/>
          </w:rPr>
          <w:delText>With option 2, MDSC can use the [TE-TUNNEL] model to request the P-PNC to increase the bandwidth allocated to the SR-TE path between PE13 and PE14 and, if needed, also on the reverse SR-TE path between PE14 and PE13. The [TE-TUNNEL] model supports both symmetric and asymmetric bandwidth configuration in the two directions.</w:delText>
        </w:r>
      </w:del>
    </w:p>
    <w:p w14:paraId="27669A9F" w14:textId="309C7F1A" w:rsidR="00172E45" w:rsidRPr="00172E45" w:rsidDel="00E04B1A" w:rsidRDefault="00172E45" w:rsidP="008E076C">
      <w:pPr>
        <w:rPr>
          <w:del w:id="406" w:author="Italo Busi" w:date="2021-06-24T11:54:00Z"/>
          <w:i/>
          <w:highlight w:val="yellow"/>
        </w:rPr>
      </w:pPr>
    </w:p>
    <w:p w14:paraId="20A1F37E" w14:textId="75F6A1FB"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w:t>
      </w:r>
      <w:del w:id="407" w:author="Italo Busi" w:date="2021-06-24T12:17:00Z">
        <w:r w:rsidDel="00057BBE">
          <w:delText>d</w:delText>
        </w:r>
      </w:del>
      <w:r>
        <w:t xml:space="preserve"> PE13 and P</w:t>
      </w:r>
      <w:ins w:id="408" w:author="Italo Busi" w:date="2021-06-15T17:57:00Z">
        <w:r w:rsidR="00847C1A">
          <w:t>E</w:t>
        </w:r>
      </w:ins>
      <w:r>
        <w:t>23.</w:t>
      </w:r>
    </w:p>
    <w:p w14:paraId="5AEC9286" w14:textId="62BB3212"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w:t>
      </w:r>
      <w:ins w:id="409" w:author="Italo Busi" w:date="2021-06-24T12:17:00Z">
        <w:r w:rsidR="00057BBE">
          <w:t>t</w:t>
        </w:r>
      </w:ins>
      <w:del w:id="410" w:author="Italo Busi" w:date="2021-06-24T12:17:00Z">
        <w:r w:rsidDel="00057BBE">
          <w:delText>d</w:delText>
        </w:r>
      </w:del>
      <w:r>
        <w:t xml:space="preserve"> to the O-PNCs</w:t>
      </w:r>
      <w:ins w:id="411" w:author="Italo Busi" w:date="2021-06-24T12:18:00Z">
        <w:r w:rsidR="00057BBE">
          <w:t xml:space="preserve">, as described in section section </w:t>
        </w:r>
        <w:r w:rsidR="00057BBE" w:rsidRPr="00EC0FB3">
          <w:rPr>
            <w:highlight w:val="yellow"/>
          </w:rPr>
          <w:fldChar w:fldCharType="begin"/>
        </w:r>
        <w:r w:rsidR="00057BBE">
          <w:instrText xml:space="preserve"> REF _Ref75426138 \r \h \t </w:instrText>
        </w:r>
      </w:ins>
      <w:r w:rsidR="00057BBE" w:rsidRPr="00EC0FB3">
        <w:rPr>
          <w:highlight w:val="yellow"/>
        </w:rPr>
      </w:r>
      <w:ins w:id="412" w:author="Italo Busi" w:date="2021-06-24T12:18:00Z">
        <w:r w:rsidR="00057BBE" w:rsidRPr="00EC0FB3">
          <w:rPr>
            <w:highlight w:val="yellow"/>
          </w:rPr>
          <w:fldChar w:fldCharType="separate"/>
        </w:r>
        <w:r w:rsidR="00057BBE">
          <w:t>4.2.1</w:t>
        </w:r>
        <w:r w:rsidR="00057BBE" w:rsidRPr="00EC0FB3">
          <w:rPr>
            <w:highlight w:val="yellow"/>
          </w:rPr>
          <w:fldChar w:fldCharType="end"/>
        </w:r>
        <w:r w:rsidR="00057BBE">
          <w:t>,</w:t>
        </w:r>
      </w:ins>
      <w:r>
        <w:t xml:space="preserve"> to compute the multi</w:t>
      </w:r>
      <w:ins w:id="413" w:author="Italo Busi" w:date="2021-06-24T12:18:00Z">
        <w:r w:rsidR="00057BBE">
          <w:noBreakHyphen/>
        </w:r>
      </w:ins>
      <w:del w:id="414" w:author="Italo Busi" w:date="2021-06-24T12:18:00Z">
        <w:r w:rsidDel="00057BBE">
          <w:delText>-</w:delText>
        </w:r>
      </w:del>
      <w:r>
        <w:t>layer/multi-domain path between PE13 and P</w:t>
      </w:r>
      <w:ins w:id="415" w:author="Italo Busi" w:date="2021-06-15T17:58:00Z">
        <w:r w:rsidR="00847C1A">
          <w:t>E</w:t>
        </w:r>
      </w:ins>
      <w:r>
        <w:t>23.</w:t>
      </w:r>
    </w:p>
    <w:p w14:paraId="2E529325" w14:textId="299B98A0" w:rsidR="00AD0E3B" w:rsidRDefault="00AD0E3B" w:rsidP="002F557C">
      <w:r>
        <w:t>For example, the multi-layer/multi-domain performed by the MDSC could require the setup of:</w:t>
      </w:r>
    </w:p>
    <w:p w14:paraId="2FCE8330" w14:textId="21256E19" w:rsidR="00AD0E3B" w:rsidRDefault="00AD0E3B">
      <w:pPr>
        <w:pStyle w:val="RFCListBullet"/>
        <w:pPrChange w:id="416" w:author="Italo Busi" w:date="2021-06-15T17:58:00Z">
          <w:pPr>
            <w:pStyle w:val="ListParagraph"/>
            <w:numPr>
              <w:numId w:val="66"/>
            </w:numPr>
            <w:ind w:left="1152" w:hanging="360"/>
          </w:pPr>
        </w:pPrChange>
      </w:pPr>
      <w:r>
        <w:t>a new underlay optical tunnel between PE13 and BR11, supporting a new IP link</w:t>
      </w:r>
      <w:r w:rsidR="008D18C6">
        <w:t xml:space="preserve">, as described in </w:t>
      </w:r>
      <w:r w:rsidR="008D18C6" w:rsidRPr="00057BBE">
        <w:rPr>
          <w:rPrChange w:id="417" w:author="Italo Busi" w:date="2021-06-24T12:19:00Z">
            <w:rPr>
              <w:highlight w:val="yellow"/>
            </w:rPr>
          </w:rPrChange>
        </w:rPr>
        <w:t xml:space="preserve">section </w:t>
      </w:r>
      <w:ins w:id="418" w:author="Italo Busi" w:date="2021-06-24T12:20:00Z">
        <w:r w:rsidR="00057BBE">
          <w:fldChar w:fldCharType="begin"/>
        </w:r>
        <w:r w:rsidR="00057BBE">
          <w:instrText xml:space="preserve"> REF _Ref75427615 \r \h \t</w:instrText>
        </w:r>
      </w:ins>
      <w:ins w:id="419" w:author="Italo Busi" w:date="2021-06-24T12:20:00Z">
        <w:r w:rsidR="00057BBE">
          <w:fldChar w:fldCharType="separate"/>
        </w:r>
        <w:r w:rsidR="00057BBE">
          <w:t>4.2.2</w:t>
        </w:r>
        <w:r w:rsidR="00057BBE">
          <w:fldChar w:fldCharType="end"/>
        </w:r>
      </w:ins>
      <w:del w:id="420" w:author="Italo Busi" w:date="2021-06-24T12:20:00Z">
        <w:r w:rsidR="008D18C6" w:rsidRPr="00057BBE" w:rsidDel="00057BBE">
          <w:rPr>
            <w:rPrChange w:id="421" w:author="Italo Busi" w:date="2021-06-24T12:19:00Z">
              <w:rPr>
                <w:highlight w:val="yellow"/>
              </w:rPr>
            </w:rPrChange>
          </w:rPr>
          <w:fldChar w:fldCharType="begin"/>
        </w:r>
        <w:r w:rsidR="008D18C6" w:rsidRPr="00057BBE" w:rsidDel="00057BBE">
          <w:rPr>
            <w:rPrChange w:id="422" w:author="Italo Busi" w:date="2021-06-24T12:19:00Z">
              <w:rPr>
                <w:highlight w:val="yellow"/>
              </w:rPr>
            </w:rPrChange>
          </w:rPr>
          <w:delInstrText xml:space="preserve"> REF _Ref71280932 \r \h \t  \* MERGEFORMAT </w:delInstrText>
        </w:r>
        <w:r w:rsidR="008D18C6" w:rsidRPr="00057BBE" w:rsidDel="00057BBE">
          <w:rPr>
            <w:rPrChange w:id="423" w:author="Italo Busi" w:date="2021-06-24T12:19:00Z">
              <w:rPr/>
            </w:rPrChange>
          </w:rPr>
        </w:r>
        <w:r w:rsidR="008D18C6" w:rsidRPr="00057BBE" w:rsidDel="00057BBE">
          <w:rPr>
            <w:rPrChange w:id="424" w:author="Italo Busi" w:date="2021-06-24T12:19:00Z">
              <w:rPr>
                <w:highlight w:val="yellow"/>
              </w:rPr>
            </w:rPrChange>
          </w:rPr>
          <w:fldChar w:fldCharType="separate"/>
        </w:r>
        <w:r w:rsidR="0080054C" w:rsidRPr="00057BBE" w:rsidDel="00057BBE">
          <w:rPr>
            <w:rPrChange w:id="425" w:author="Italo Busi" w:date="2021-06-24T12:19:00Z">
              <w:rPr>
                <w:highlight w:val="yellow"/>
              </w:rPr>
            </w:rPrChange>
          </w:rPr>
          <w:delText>4.1.2</w:delText>
        </w:r>
        <w:r w:rsidR="008D18C6" w:rsidRPr="00057BBE" w:rsidDel="00057BBE">
          <w:rPr>
            <w:rPrChange w:id="426" w:author="Italo Busi" w:date="2021-06-24T12:19:00Z">
              <w:rPr>
                <w:highlight w:val="yellow"/>
              </w:rPr>
            </w:rPrChange>
          </w:rPr>
          <w:fldChar w:fldCharType="end"/>
        </w:r>
      </w:del>
      <w:r>
        <w:t>;</w:t>
      </w:r>
    </w:p>
    <w:p w14:paraId="4FCE4EC8" w14:textId="06BFC7C9" w:rsidR="00AD0E3B" w:rsidRDefault="00AD0E3B">
      <w:pPr>
        <w:pStyle w:val="RFCListBullet"/>
        <w:pPrChange w:id="427" w:author="Italo Busi" w:date="2021-06-15T17:58:00Z">
          <w:pPr>
            <w:pStyle w:val="ListParagraph"/>
            <w:numPr>
              <w:numId w:val="66"/>
            </w:numPr>
            <w:ind w:left="1152" w:hanging="360"/>
          </w:pPr>
        </w:pPrChange>
      </w:pPr>
      <w:r>
        <w:t xml:space="preserve">a new underlay optical tunnel between BR21 and P24 to increase the bandwidth of </w:t>
      </w:r>
      <w:del w:id="428" w:author="Italo Busi" w:date="2021-06-24T12:20:00Z">
        <w:r w:rsidDel="00057BBE">
          <w:delText>an existing IP link/LAG</w:delText>
        </w:r>
      </w:del>
      <w:ins w:id="429" w:author="Italo Busi" w:date="2021-06-24T12:20:00Z">
        <w:r w:rsidR="00057BBE">
          <w:t xml:space="preserve">the IP link(s) between BR21 and P24, as described in section </w:t>
        </w:r>
        <w:r w:rsidR="00057BBE">
          <w:fldChar w:fldCharType="begin"/>
        </w:r>
        <w:r w:rsidR="00057BBE">
          <w:instrText xml:space="preserve"> REF _Ref75427615 \r \h \t</w:instrText>
        </w:r>
      </w:ins>
      <w:ins w:id="430" w:author="Italo Busi" w:date="2021-06-24T12:20:00Z">
        <w:r w:rsidR="00057BBE">
          <w:fldChar w:fldCharType="separate"/>
        </w:r>
        <w:r w:rsidR="00057BBE">
          <w:t>4.2.2</w:t>
        </w:r>
        <w:r w:rsidR="00057BBE">
          <w:fldChar w:fldCharType="end"/>
        </w:r>
      </w:ins>
      <w:r>
        <w:t>.</w:t>
      </w:r>
    </w:p>
    <w:p w14:paraId="3F83D777" w14:textId="3910129B" w:rsidR="00057BBE" w:rsidRDefault="00057BBE" w:rsidP="008D18C6">
      <w:pPr>
        <w:rPr>
          <w:ins w:id="431" w:author="Italo Busi" w:date="2021-06-24T12:24:00Z"/>
        </w:rPr>
      </w:pPr>
      <w:ins w:id="432" w:author="Italo Busi" w:date="2021-06-24T12:23:00Z">
        <w:r w:rsidRPr="00514773">
          <w:t xml:space="preserve">After that, the </w:t>
        </w:r>
      </w:ins>
      <w:r w:rsidR="00172E45" w:rsidRPr="00057BBE">
        <w:t xml:space="preserve">MDSC requests P-PNC2 to setup an SR-TE path between BR21 and PE23, with </w:t>
      </w:r>
      <w:del w:id="433" w:author="Italo Busi" w:date="2021-06-24T12:24:00Z">
        <w:r w:rsidR="00172E45" w:rsidRPr="00057BBE" w:rsidDel="00057BBE">
          <w:delText xml:space="preserve">the </w:delText>
        </w:r>
      </w:del>
      <w:ins w:id="434" w:author="Italo Busi" w:date="2021-06-24T12:24:00Z">
        <w:r>
          <w:t>an</w:t>
        </w:r>
        <w:r w:rsidRPr="00057BBE">
          <w:t xml:space="preserve"> </w:t>
        </w:r>
      </w:ins>
      <w:r w:rsidR="0074503F" w:rsidRPr="00057BBE">
        <w:t>explicit path (BR21, P24, PE23)</w:t>
      </w:r>
      <w:del w:id="435" w:author="Italo Busi" w:date="2021-06-24T12:25:00Z">
        <w:r w:rsidR="0074503F" w:rsidRPr="00057BBE" w:rsidDel="00057BBE">
          <w:delText>,</w:delText>
        </w:r>
      </w:del>
      <w:r w:rsidR="0074503F" w:rsidRPr="00057BBE">
        <w:t xml:space="preserve"> </w:t>
      </w:r>
      <w:ins w:id="436" w:author="Italo Busi" w:date="2021-06-24T12:30:00Z">
        <w:r w:rsidR="00A35E7B">
          <w:t xml:space="preserve">as described in section section </w:t>
        </w:r>
        <w:r w:rsidR="00A35E7B">
          <w:fldChar w:fldCharType="begin"/>
        </w:r>
        <w:r w:rsidR="00A35E7B">
          <w:instrText xml:space="preserve"> REF _Ref75428343 \r \h \t </w:instrText>
        </w:r>
      </w:ins>
      <w:ins w:id="437" w:author="Italo Busi" w:date="2021-06-24T12:30:00Z">
        <w:r w:rsidR="00A35E7B">
          <w:fldChar w:fldCharType="separate"/>
        </w:r>
        <w:r w:rsidR="00A35E7B">
          <w:t>4.2.3</w:t>
        </w:r>
        <w:r w:rsidR="00A35E7B">
          <w:fldChar w:fldCharType="end"/>
        </w:r>
      </w:ins>
      <w:del w:id="438" w:author="Italo Busi" w:date="2021-06-24T12:30:00Z">
        <w:r w:rsidR="0074503F" w:rsidRPr="00057BBE" w:rsidDel="00A35E7B">
          <w:delText>to force P</w:delText>
        </w:r>
      </w:del>
      <w:del w:id="439" w:author="Italo Busi" w:date="2021-06-24T12:24:00Z">
        <w:r w:rsidR="0074503F" w:rsidRPr="00057BBE" w:rsidDel="00057BBE">
          <w:delText>-</w:delText>
        </w:r>
      </w:del>
      <w:del w:id="440" w:author="Italo Busi" w:date="2021-06-24T12:30:00Z">
        <w:r w:rsidR="0074503F" w:rsidRPr="00057BBE" w:rsidDel="00A35E7B">
          <w:delText xml:space="preserve">PNC2 to setup the path </w:delText>
        </w:r>
      </w:del>
      <w:del w:id="441" w:author="Italo Busi" w:date="2021-06-24T12:24:00Z">
        <w:r w:rsidR="0074503F" w:rsidRPr="00057BBE" w:rsidDel="00057BBE">
          <w:delText xml:space="preserve">that has been </w:delText>
        </w:r>
      </w:del>
      <w:del w:id="442" w:author="Italo Busi" w:date="2021-06-24T12:30:00Z">
        <w:r w:rsidR="0074503F" w:rsidRPr="00057BBE" w:rsidDel="00A35E7B">
          <w:delText>computed by MDSC</w:delText>
        </w:r>
      </w:del>
      <w:ins w:id="443" w:author="Italo Busi" w:date="2021-06-24T12:24:00Z">
        <w:r>
          <w:t>.</w:t>
        </w:r>
      </w:ins>
      <w:ins w:id="444" w:author="Italo Busi" w:date="2021-06-24T12:34:00Z">
        <w:r w:rsidR="00A35E7B">
          <w:t xml:space="preserve"> The P</w:t>
        </w:r>
        <w:r w:rsidR="00A35E7B">
          <w:noBreakHyphen/>
          <w:t xml:space="preserve">PNC2 installs the </w:t>
        </w:r>
      </w:ins>
      <w:ins w:id="445" w:author="Italo Busi" w:date="2021-06-24T12:35:00Z">
        <w:r w:rsidR="00A35E7B">
          <w:t xml:space="preserve">proper </w:t>
        </w:r>
      </w:ins>
      <w:ins w:id="446" w:author="Italo Busi" w:date="2021-06-24T12:34:00Z">
        <w:r w:rsidR="00A35E7B">
          <w:t>policy within BR21 and returns to the</w:t>
        </w:r>
      </w:ins>
      <w:ins w:id="447" w:author="Italo Busi" w:date="2021-06-24T12:35:00Z">
        <w:r w:rsidR="00A35E7B">
          <w:t xml:space="preserve"> MDSC the assigned binding SID.</w:t>
        </w:r>
      </w:ins>
    </w:p>
    <w:p w14:paraId="7F640E69" w14:textId="77777777" w:rsidR="00A35E7B" w:rsidRDefault="00A35E7B" w:rsidP="00A35E7B">
      <w:pPr>
        <w:rPr>
          <w:moveTo w:id="448" w:author="Italo Busi" w:date="2021-06-24T12:35:00Z"/>
          <w:i/>
          <w:highlight w:val="yellow"/>
        </w:rPr>
      </w:pPr>
      <w:moveToRangeStart w:id="449" w:author="Italo Busi" w:date="2021-06-24T12:35:00Z" w:name="move75430571"/>
      <w:moveTo w:id="450" w:author="Italo Busi" w:date="2021-06-24T12:35:00Z">
        <w:r>
          <w:rPr>
            <w:i/>
            <w:highlight w:val="yellow"/>
          </w:rPr>
          <w:t>How the MDSC can discover the EPE SID to be used instruct BR11 to forward the packet to BR21 over a give inter-domain link: check the SR-TE topology model?</w:t>
        </w:r>
      </w:moveTo>
    </w:p>
    <w:moveToRangeEnd w:id="449"/>
    <w:p w14:paraId="06ACD544" w14:textId="4B920AA5" w:rsidR="0074503F" w:rsidRPr="00A35E7B" w:rsidRDefault="0074503F" w:rsidP="008D18C6">
      <w:r w:rsidRPr="00A35E7B">
        <w:t xml:space="preserve">MDSC request P-PNC1 to setup an SR-TE path between PE13 and BR11, </w:t>
      </w:r>
      <w:ins w:id="451" w:author="Italo Busi" w:date="2021-06-24T17:45:00Z">
        <w:r w:rsidR="0097702C">
          <w:t xml:space="preserve">with an explicit path (PE13, BR11), </w:t>
        </w:r>
      </w:ins>
      <w:r w:rsidRPr="00A35E7B">
        <w:t xml:space="preserve">specifying </w:t>
      </w:r>
      <w:r w:rsidRPr="009B716A">
        <w:rPr>
          <w:highlight w:val="yellow"/>
          <w:rPrChange w:id="452" w:author="Italo Busi" w:date="2021-06-24T17:47:00Z">
            <w:rPr/>
          </w:rPrChange>
        </w:rPr>
        <w:t>the EPE SID and</w:t>
      </w:r>
      <w:r w:rsidRPr="00A35E7B">
        <w:t xml:space="preserve"> the binding SID to be used for the end</w:t>
      </w:r>
      <w:del w:id="453" w:author="Italo Busi" w:date="2021-06-24T12:36:00Z">
        <w:r w:rsidRPr="00A35E7B" w:rsidDel="00A35E7B">
          <w:delText>-</w:delText>
        </w:r>
      </w:del>
      <w:ins w:id="454" w:author="Italo Busi" w:date="2021-06-24T12:36:00Z">
        <w:r w:rsidR="00A35E7B">
          <w:noBreakHyphen/>
        </w:r>
      </w:ins>
      <w:r w:rsidRPr="00A35E7B">
        <w:t>to-end SR-TE path stitching</w:t>
      </w:r>
      <w:ins w:id="455" w:author="Italo Busi" w:date="2021-06-24T12:36:00Z">
        <w:r w:rsidR="00CD747D">
          <w:t xml:space="preserve">, as described in section </w:t>
        </w:r>
        <w:r w:rsidR="00CD747D">
          <w:fldChar w:fldCharType="begin"/>
        </w:r>
        <w:r w:rsidR="00CD747D">
          <w:instrText xml:space="preserve"> REF _Ref75428343 \r \h \t </w:instrText>
        </w:r>
      </w:ins>
      <w:ins w:id="456" w:author="Italo Busi" w:date="2021-06-24T12:36:00Z">
        <w:r w:rsidR="00CD747D">
          <w:fldChar w:fldCharType="separate"/>
        </w:r>
        <w:r w:rsidR="00CD747D">
          <w:t>4.2.3</w:t>
        </w:r>
        <w:r w:rsidR="00CD747D">
          <w:fldChar w:fldCharType="end"/>
        </w:r>
      </w:ins>
      <w:r w:rsidRPr="00A35E7B">
        <w:t>.</w:t>
      </w:r>
      <w:ins w:id="457" w:author="Italo Busi" w:date="2021-06-24T12:39:00Z">
        <w:r w:rsidR="00E77F6F">
          <w:t xml:space="preserve"> The P</w:t>
        </w:r>
        <w:r w:rsidR="00E77F6F">
          <w:noBreakHyphen/>
          <w:t>PNC1 installs the proper policy within PE13.</w:t>
        </w:r>
      </w:ins>
    </w:p>
    <w:p w14:paraId="495875CD" w14:textId="1064A03D" w:rsidR="0074503F" w:rsidDel="00A35E7B" w:rsidRDefault="0074503F" w:rsidP="008D18C6">
      <w:pPr>
        <w:rPr>
          <w:moveFrom w:id="458" w:author="Italo Busi" w:date="2021-06-24T12:35:00Z"/>
          <w:i/>
          <w:highlight w:val="yellow"/>
        </w:rPr>
      </w:pPr>
      <w:moveFromRangeStart w:id="459" w:author="Italo Busi" w:date="2021-06-24T12:35:00Z" w:name="move75430571"/>
      <w:moveFrom w:id="460" w:author="Italo Busi" w:date="2021-06-24T12:35:00Z">
        <w:r w:rsidDel="00A35E7B">
          <w:rPr>
            <w:i/>
            <w:highlight w:val="yellow"/>
          </w:rPr>
          <w:t>How the MDSC can discover the EPE SID to be used instruct BR11 to forward the packet to BR21 over a give inter-domain link: check the SR-TE topology model?</w:t>
        </w:r>
      </w:moveFrom>
    </w:p>
    <w:moveFromRangeEnd w:id="459"/>
    <w:p w14:paraId="19051F1C" w14:textId="386BE92B" w:rsidR="0074503F" w:rsidRPr="0074503F" w:rsidRDefault="0074503F">
      <w:pPr>
        <w:jc w:val="center"/>
        <w:rPr>
          <w:b/>
          <w:i/>
          <w:highlight w:val="yellow"/>
          <w:rPrChange w:id="461" w:author="Italo Busi" w:date="2021-06-22T18:05:00Z">
            <w:rPr>
              <w:i/>
              <w:highlight w:val="yellow"/>
            </w:rPr>
          </w:rPrChange>
        </w:rPr>
        <w:pPrChange w:id="462" w:author="Italo Busi" w:date="2021-06-22T18:05:00Z">
          <w:pPr/>
        </w:pPrChange>
      </w:pPr>
      <w:ins w:id="463" w:author="Italo Busi" w:date="2021-06-22T18:05:00Z">
        <w:r w:rsidRPr="0074503F">
          <w:rPr>
            <w:b/>
            <w:i/>
            <w:highlight w:val="yellow"/>
            <w:rPrChange w:id="464" w:author="Italo Busi" w:date="2021-06-22T18:05:00Z">
              <w:rPr>
                <w:i/>
                <w:highlight w:val="yellow"/>
              </w:rPr>
            </w:rPrChange>
          </w:rPr>
          <w:t>JUNE 22 – DRAFTED UP TO THIS POINT</w:t>
        </w:r>
      </w:ins>
    </w:p>
    <w:p w14:paraId="7DB8AC07" w14:textId="15EE0430"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commentRangeStart w:id="465"/>
      <w:r>
        <w:t xml:space="preserve">configure </w:t>
      </w:r>
      <w:commentRangeEnd w:id="465"/>
      <w:r w:rsidR="0046094A">
        <w:rPr>
          <w:rStyle w:val="CommentReference"/>
        </w:rPr>
        <w:commentReference w:id="465"/>
      </w:r>
      <w:r>
        <w:t xml:space="preserve">on both P-PNCs 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ns w:id="466" w:author="Italo Busi" w:date="2021-06-24T11:15:00Z"/>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9B271E" w:rsidRDefault="009B271E">
      <w:pPr>
        <w:pStyle w:val="Heading3"/>
        <w:rPr>
          <w:ins w:id="467" w:author="Italo Busi" w:date="2021-06-24T11:15:00Z"/>
          <w:rPrChange w:id="468" w:author="Italo Busi" w:date="2021-06-24T11:15:00Z">
            <w:rPr>
              <w:ins w:id="469" w:author="Italo Busi" w:date="2021-06-24T11:15:00Z"/>
              <w:highlight w:val="yellow"/>
            </w:rPr>
          </w:rPrChange>
        </w:rPr>
        <w:pPrChange w:id="470" w:author="Italo Busi" w:date="2021-06-24T11:15:00Z">
          <w:pPr/>
        </w:pPrChange>
      </w:pPr>
      <w:bookmarkStart w:id="471" w:name="_Ref75426138"/>
      <w:ins w:id="472" w:author="Italo Busi" w:date="2021-06-24T11:15:00Z">
        <w:r w:rsidRPr="009B271E">
          <w:rPr>
            <w:rPrChange w:id="473" w:author="Italo Busi" w:date="2021-06-24T11:15:00Z">
              <w:rPr>
                <w:highlight w:val="yellow"/>
              </w:rPr>
            </w:rPrChange>
          </w:rPr>
          <w:t>Optical Path Computation</w:t>
        </w:r>
        <w:bookmarkEnd w:id="471"/>
      </w:ins>
    </w:p>
    <w:p w14:paraId="0AD37A1A" w14:textId="0881D1B8" w:rsidR="009B271E" w:rsidRPr="009B271E" w:rsidRDefault="009B271E">
      <w:pPr>
        <w:rPr>
          <w:ins w:id="474" w:author="Italo Busi" w:date="2021-06-24T11:16:00Z"/>
          <w:rPrChange w:id="475" w:author="Italo Busi" w:date="2021-06-24T11:16:00Z">
            <w:rPr>
              <w:ins w:id="476" w:author="Italo Busi" w:date="2021-06-24T11:16:00Z"/>
              <w:highlight w:val="yellow"/>
            </w:rPr>
          </w:rPrChange>
        </w:rPr>
      </w:pPr>
      <w:ins w:id="477" w:author="Italo Busi" w:date="2021-06-24T11:15:00Z">
        <w:r w:rsidRPr="009B271E">
          <w:rPr>
            <w:rPrChange w:id="478" w:author="Italo Busi" w:date="2021-06-24T11:16:00Z">
              <w:rPr>
                <w:highlight w:val="yellow"/>
              </w:rPr>
            </w:rPrChange>
          </w:rPr>
          <w:t xml:space="preserve">As described in section </w:t>
        </w:r>
      </w:ins>
      <w:ins w:id="479" w:author="Italo Busi" w:date="2021-06-24T11:16:00Z">
        <w:r w:rsidRPr="009B271E">
          <w:rPr>
            <w:rPrChange w:id="480" w:author="Italo Busi" w:date="2021-06-24T11:16:00Z">
              <w:rPr>
                <w:highlight w:val="yellow"/>
              </w:rPr>
            </w:rPrChange>
          </w:rPr>
          <w:fldChar w:fldCharType="begin"/>
        </w:r>
        <w:r w:rsidRPr="009B271E">
          <w:rPr>
            <w:rPrChange w:id="481" w:author="Italo Busi" w:date="2021-06-24T11:16:00Z">
              <w:rPr>
                <w:highlight w:val="yellow"/>
              </w:rPr>
            </w:rPrChange>
          </w:rPr>
          <w:instrText xml:space="preserve"> REF _Ref40961280 \r \h \t</w:instrText>
        </w:r>
      </w:ins>
      <w:r>
        <w:instrText xml:space="preserve"> \* MERGEFORMAT </w:instrText>
      </w:r>
      <w:r w:rsidRPr="009B271E">
        <w:rPr>
          <w:rPrChange w:id="482" w:author="Italo Busi" w:date="2021-06-24T11:16:00Z">
            <w:rPr/>
          </w:rPrChange>
        </w:rPr>
      </w:r>
      <w:r w:rsidRPr="009B271E">
        <w:rPr>
          <w:rPrChange w:id="483" w:author="Italo Busi" w:date="2021-06-24T11:16:00Z">
            <w:rPr>
              <w:highlight w:val="yellow"/>
            </w:rPr>
          </w:rPrChange>
        </w:rPr>
        <w:fldChar w:fldCharType="separate"/>
      </w:r>
      <w:ins w:id="484" w:author="Italo Busi" w:date="2021-06-24T11:16:00Z">
        <w:r w:rsidRPr="009B271E">
          <w:rPr>
            <w:rPrChange w:id="485" w:author="Italo Busi" w:date="2021-06-24T11:16:00Z">
              <w:rPr>
                <w:highlight w:val="yellow"/>
              </w:rPr>
            </w:rPrChange>
          </w:rPr>
          <w:t>2.2</w:t>
        </w:r>
        <w:r w:rsidRPr="009B271E">
          <w:rPr>
            <w:rPrChange w:id="486" w:author="Italo Busi" w:date="2021-06-24T11:16:00Z">
              <w:rPr>
                <w:highlight w:val="yellow"/>
              </w:rPr>
            </w:rPrChange>
          </w:rPr>
          <w:fldChar w:fldCharType="end"/>
        </w:r>
        <w:r w:rsidRPr="009B271E">
          <w:rPr>
            <w:rPrChange w:id="487" w:author="Italo Busi" w:date="2021-06-24T11:16:00Z">
              <w:rPr>
                <w:highlight w:val="yellow"/>
              </w:rPr>
            </w:rPrChange>
          </w:rPr>
          <w:t>, the optical path computation is usually performed by the Optical PNC.</w:t>
        </w:r>
      </w:ins>
    </w:p>
    <w:p w14:paraId="7C09DA93" w14:textId="58A73351" w:rsidR="009B271E" w:rsidRDefault="009B271E">
      <w:pPr>
        <w:rPr>
          <w:ins w:id="488" w:author="Italo Busi" w:date="2021-06-24T11:17:00Z"/>
        </w:rPr>
      </w:pPr>
      <w:ins w:id="489" w:author="Italo Busi" w:date="2021-06-24T11:16:00Z">
        <w:r>
          <w:t>When performing multi</w:t>
        </w:r>
        <w:r>
          <w:noBreakHyphen/>
          <w:t>layer/multi</w:t>
        </w:r>
        <w:r>
          <w:noBreakHyphen/>
          <w:t>domain path computation, the MDSC can delegate the Optical PNCs for single-</w:t>
        </w:r>
      </w:ins>
      <w:ins w:id="490" w:author="Italo Busi" w:date="2021-06-24T11:17:00Z">
        <w:r>
          <w:t>domain</w:t>
        </w:r>
      </w:ins>
      <w:ins w:id="491" w:author="Italo Busi" w:date="2021-06-24T11:16:00Z">
        <w:r>
          <w:t xml:space="preserve"> optical path computation.</w:t>
        </w:r>
      </w:ins>
    </w:p>
    <w:p w14:paraId="2168835E" w14:textId="5C7C4A9C" w:rsidR="009B271E" w:rsidRDefault="009B271E">
      <w:pPr>
        <w:rPr>
          <w:ins w:id="492" w:author="Italo Busi" w:date="2021-06-24T11:21:00Z"/>
        </w:rPr>
      </w:pPr>
      <w:ins w:id="493" w:author="Italo Busi" w:date="2021-06-24T11:17:00Z">
        <w:r>
          <w:t xml:space="preserve">As discussed in </w:t>
        </w:r>
      </w:ins>
      <w:ins w:id="494" w:author="Italo Busi" w:date="2021-06-24T11:18:00Z">
        <w:r>
          <w:t>[PATH</w:t>
        </w:r>
        <w:r>
          <w:noBreakHyphen/>
          <w:t xml:space="preserve">COMPUTE], there are two options to request an Optical PNC to perform optical path computation: </w:t>
        </w:r>
      </w:ins>
      <w:ins w:id="495" w:author="Italo Busi" w:date="2021-06-24T11:19:00Z">
        <w:r>
          <w:t xml:space="preserve">either </w:t>
        </w:r>
      </w:ins>
      <w:ins w:id="496" w:author="Italo Busi" w:date="2021-06-24T11:20:00Z">
        <w:r>
          <w:t>via</w:t>
        </w:r>
      </w:ins>
      <w:ins w:id="497" w:author="Italo Busi" w:date="2021-06-24T11:19:00Z">
        <w:r>
          <w:t xml:space="preserve"> a </w:t>
        </w:r>
        <w:r w:rsidRPr="009B271E">
          <w:t>"compute-only" TE tunnel path</w:t>
        </w:r>
        <w:r>
          <w:t>, using the generic TE tunnel YANG data model defined in [TE</w:t>
        </w:r>
        <w:r>
          <w:noBreakHyphen/>
          <w:t xml:space="preserve">TUNNEL] or </w:t>
        </w:r>
      </w:ins>
      <w:ins w:id="498" w:author="Italo Busi" w:date="2021-06-24T11:20:00Z">
        <w:r>
          <w:t>via the path computation RPC defined in [PATH</w:t>
        </w:r>
        <w:r>
          <w:noBreakHyphen/>
          <w:t>COMPUTE].</w:t>
        </w:r>
      </w:ins>
    </w:p>
    <w:p w14:paraId="27471AA4" w14:textId="3C934F77" w:rsidR="009B271E" w:rsidRDefault="009B271E">
      <w:pPr>
        <w:rPr>
          <w:ins w:id="499" w:author="Italo Busi" w:date="2021-06-24T11:27:00Z"/>
        </w:rPr>
      </w:pPr>
      <w:ins w:id="500" w:author="Italo Busi" w:date="2021-06-24T11:21:00Z">
        <w:r>
          <w:t>This draft assumes that the path computation RPC is used.</w:t>
        </w:r>
      </w:ins>
    </w:p>
    <w:p w14:paraId="43B4F528" w14:textId="6EC28B47" w:rsidR="00BF4178" w:rsidRDefault="00BF4178">
      <w:pPr>
        <w:rPr>
          <w:ins w:id="501" w:author="Italo Busi" w:date="2021-06-24T11:29:00Z"/>
        </w:rPr>
      </w:pPr>
      <w:ins w:id="502" w:author="Italo Busi" w:date="2021-06-24T11:27:00Z">
        <w:r w:rsidRPr="00BF4178">
          <w:t xml:space="preserve">The are no YANG data models in IETF that could be used to </w:t>
        </w:r>
      </w:ins>
      <w:ins w:id="503" w:author="Italo Busi" w:date="2021-06-24T11:28:00Z">
        <w:r>
          <w:t>augment the generic path computation RPC with technology</w:t>
        </w:r>
        <w:r>
          <w:noBreakHyphen/>
          <w:t>specific attributes</w:t>
        </w:r>
      </w:ins>
      <w:ins w:id="504" w:author="Italo Busi" w:date="2021-06-24T11:27:00Z">
        <w:r w:rsidRPr="00BF4178">
          <w:t>.</w:t>
        </w:r>
      </w:ins>
    </w:p>
    <w:p w14:paraId="6DD5C27E" w14:textId="733E4F65" w:rsidR="009B271E" w:rsidRDefault="00BF4178">
      <w:pPr>
        <w:rPr>
          <w:ins w:id="505" w:author="Italo Busi" w:date="2021-06-24T11:24:00Z"/>
        </w:rPr>
      </w:pPr>
      <w:ins w:id="506" w:author="Italo Busi" w:date="2021-06-24T11:29:00Z">
        <w:r>
          <w:t>Optical technology</w:t>
        </w:r>
        <w:r>
          <w:noBreakHyphen/>
          <w:t xml:space="preserve">specific augmentation for the path computation RPC is identified </w:t>
        </w:r>
        <w:r w:rsidRPr="00BF4178">
          <w:t>as a gap requiring further work, which is outside of the scope of this draft</w:t>
        </w:r>
      </w:ins>
      <w:del w:id="507" w:author="Italo Busi" w:date="2021-06-24T11:25:00Z">
        <w:r w:rsidR="009B271E" w:rsidRPr="002D2D04" w:rsidDel="00BF4178">
          <w:delText xml:space="preserve">MDSC can request the O-PNC, using the PC RPC, defined in [PATH-COMPUTE], whether it is possible to setup a new optical tunnel between P16 and PE14. </w:delText>
        </w:r>
      </w:del>
      <w:del w:id="508" w:author="Italo Busi" w:date="2021-06-24T11:30:00Z">
        <w:r w:rsidR="009B271E" w:rsidRPr="002D2D04" w:rsidDel="00BF4178">
          <w:delText>Need to check if OTN and/or WDM technology-specific extensions are required</w:delText>
        </w:r>
      </w:del>
      <w:r w:rsidR="009B271E" w:rsidRPr="002D2D04">
        <w:t>.</w:t>
      </w:r>
    </w:p>
    <w:p w14:paraId="3D4FB2A0" w14:textId="7D42F083" w:rsidR="008B2B34" w:rsidRDefault="00844800" w:rsidP="008B2B34">
      <w:pPr>
        <w:pStyle w:val="Heading3"/>
        <w:rPr>
          <w:ins w:id="509" w:author="Italo Busi" w:date="2021-06-24T11:42:00Z"/>
        </w:rPr>
      </w:pPr>
      <w:bookmarkStart w:id="510" w:name="_Ref75427615"/>
      <w:ins w:id="511" w:author="Italo Busi" w:date="2021-06-24T12:43:00Z">
        <w:r>
          <w:t xml:space="preserve">Multi-layer </w:t>
        </w:r>
      </w:ins>
      <w:ins w:id="512" w:author="Italo Busi" w:date="2021-06-24T11:42:00Z">
        <w:r w:rsidR="008B2B34">
          <w:t>IP Link Setup</w:t>
        </w:r>
      </w:ins>
      <w:bookmarkEnd w:id="510"/>
      <w:ins w:id="513" w:author="Italo Busi" w:date="2021-06-24T11:55:00Z">
        <w:r w:rsidR="00E04B1A">
          <w:t xml:space="preserve"> and Update</w:t>
        </w:r>
      </w:ins>
    </w:p>
    <w:p w14:paraId="76F01DCB" w14:textId="3F3583D2" w:rsidR="008B2B34" w:rsidRDefault="008B2B34" w:rsidP="008B2B34">
      <w:pPr>
        <w:rPr>
          <w:moveTo w:id="514" w:author="Italo Busi" w:date="2021-06-24T11:42:00Z"/>
        </w:rPr>
      </w:pPr>
      <w:moveToRangeStart w:id="515" w:author="Italo Busi" w:date="2021-06-24T11:42:00Z" w:name="move75427357"/>
      <w:moveTo w:id="516" w:author="Italo Busi" w:date="2021-06-24T11:42:00Z">
        <w:r>
          <w:t>The MDSC requires the O</w:t>
        </w:r>
        <w:r>
          <w:noBreakHyphen/>
          <w:t xml:space="preserve">PNC to setup </w:t>
        </w:r>
        <w:del w:id="517" w:author="Italo Busi" w:date="2021-06-24T11:49:00Z">
          <w:r w:rsidDel="008B2B34">
            <w:delText>a WDM</w:delText>
          </w:r>
        </w:del>
      </w:moveTo>
      <w:ins w:id="518" w:author="Italo Busi" w:date="2021-06-24T11:49:00Z">
        <w:r>
          <w:t>an Optical</w:t>
        </w:r>
      </w:ins>
      <w:moveTo w:id="519" w:author="Italo Busi" w:date="2021-06-24T11:42:00Z">
        <w:r>
          <w:t xml:space="preserve"> Tunnel (either a WSON Tunnel or a Flexi</w:t>
        </w:r>
        <w:del w:id="520" w:author="Italo Busi" w:date="2021-06-24T11:48:00Z">
          <w:r w:rsidDel="008B2B34">
            <w:delText xml:space="preserve"> </w:delText>
          </w:r>
        </w:del>
      </w:moveTo>
      <w:ins w:id="521" w:author="Italo Busi" w:date="2021-06-24T11:48:00Z">
        <w:r>
          <w:noBreakHyphen/>
        </w:r>
      </w:ins>
      <w:moveTo w:id="522" w:author="Italo Busi" w:date="2021-06-24T11:42:00Z">
        <w:r>
          <w:t>grid Tunnel</w:t>
        </w:r>
      </w:moveTo>
      <w:ins w:id="523" w:author="Italo Busi" w:date="2021-06-24T11:49:00Z">
        <w:r>
          <w:t xml:space="preserve"> or an OTN Tunnel</w:t>
        </w:r>
      </w:ins>
      <w:moveTo w:id="524" w:author="Italo Busi" w:date="2021-06-24T11:42:00Z">
        <w:r>
          <w:t xml:space="preserve">) within the </w:t>
        </w:r>
        <w:del w:id="525" w:author="Italo Busi" w:date="2021-06-24T11:49:00Z">
          <w:r w:rsidDel="008B2B34">
            <w:delText>DWDM</w:delText>
          </w:r>
        </w:del>
      </w:moveTo>
      <w:ins w:id="526" w:author="Italo Busi" w:date="2021-06-24T11:49:00Z">
        <w:r>
          <w:t>Optical</w:t>
        </w:r>
      </w:ins>
      <w:moveTo w:id="527" w:author="Italo Busi" w:date="2021-06-24T11:42:00Z">
        <w:r>
          <w:t xml:space="preserve"> network between the two Optical Transponders (OTs)</w:t>
        </w:r>
      </w:moveTo>
      <w:ins w:id="528" w:author="Italo Busi" w:date="2021-06-24T11:50:00Z">
        <w:r>
          <w:t xml:space="preserve">, in case of DWDM network, or the two </w:t>
        </w:r>
      </w:ins>
      <w:ins w:id="529" w:author="Italo Busi" w:date="2021-06-24T11:51:00Z">
        <w:r>
          <w:t xml:space="preserve">OTN </w:t>
        </w:r>
      </w:ins>
      <w:ins w:id="530" w:author="Italo Busi" w:date="2021-06-24T11:50:00Z">
        <w:r>
          <w:t>access cards, in case of OTN networks,</w:t>
        </w:r>
      </w:ins>
      <w:moveTo w:id="531" w:author="Italo Busi" w:date="2021-06-24T11:42:00Z">
        <w:r>
          <w:t xml:space="preserve"> associated with the two access links.</w:t>
        </w:r>
      </w:moveTo>
    </w:p>
    <w:p w14:paraId="74B3F612" w14:textId="05219265" w:rsidR="008B2B34" w:rsidRDefault="008B2B34" w:rsidP="008B2B34">
      <w:pPr>
        <w:rPr>
          <w:moveTo w:id="532" w:author="Italo Busi" w:date="2021-06-24T11:42:00Z"/>
        </w:rPr>
      </w:pPr>
      <w:moveTo w:id="533" w:author="Italo Busi" w:date="2021-06-24T11:42:00Z">
        <w:r>
          <w:t>The Optical Transponders</w:t>
        </w:r>
      </w:moveTo>
      <w:ins w:id="534" w:author="Italo Busi" w:date="2021-06-24T11:51:00Z">
        <w:r>
          <w:t>, or the OTN access cards,</w:t>
        </w:r>
      </w:ins>
      <w:moveTo w:id="535" w:author="Italo Busi" w:date="2021-06-24T11:42:00Z">
        <w:r>
          <w:t xml:space="preserve"> are reported by the O</w:t>
        </w:r>
        <w:r>
          <w:noBreakHyphen/>
          <w:t>PNC as Trail Termination Points (TTPs), defined in [TE</w:t>
        </w:r>
        <w:del w:id="536" w:author="Italo Busi" w:date="2021-06-24T11:48:00Z">
          <w:r w:rsidDel="008B2B34">
            <w:delText xml:space="preserve"> </w:delText>
          </w:r>
        </w:del>
      </w:moveTo>
      <w:ins w:id="537" w:author="Italo Busi" w:date="2021-06-24T11:48:00Z">
        <w:r>
          <w:noBreakHyphen/>
        </w:r>
      </w:ins>
      <w:moveTo w:id="538" w:author="Italo Busi" w:date="2021-06-24T11:42:00Z">
        <w:r>
          <w:t xml:space="preserve">TOPO], within the </w:t>
        </w:r>
        <w:del w:id="539" w:author="Italo Busi" w:date="2021-06-24T11:51:00Z">
          <w:r w:rsidDel="008B2B34">
            <w:delText>WDM</w:delText>
          </w:r>
        </w:del>
      </w:moveTo>
      <w:ins w:id="540" w:author="Italo Busi" w:date="2021-06-24T11:51:00Z">
        <w:r>
          <w:t>Optical</w:t>
        </w:r>
      </w:ins>
      <w:moveTo w:id="541" w:author="Italo Busi" w:date="2021-06-24T11:42:00Z">
        <w:r>
          <w:t xml:space="preserve"> Topology. The association between the Ethernet access link and the </w:t>
        </w:r>
        <w:del w:id="542" w:author="Italo Busi" w:date="2021-06-24T11:51:00Z">
          <w:r w:rsidDel="008B2B34">
            <w:delText>WDM</w:delText>
          </w:r>
        </w:del>
      </w:moveTo>
      <w:ins w:id="543" w:author="Italo Busi" w:date="2021-06-24T11:51:00Z">
        <w:r>
          <w:t>Optical</w:t>
        </w:r>
      </w:ins>
      <w:moveTo w:id="544" w:author="Italo Busi" w:date="2021-06-24T11:42:00Z">
        <w:r>
          <w:t xml:space="preserve"> TTP is reported </w:t>
        </w:r>
        <w:del w:id="545" w:author="Italo Busi" w:date="2021-06-24T11:49:00Z">
          <w:r w:rsidDel="008B2B34">
            <w:delText xml:space="preserve">by </w:delText>
          </w:r>
        </w:del>
      </w:moveTo>
      <w:ins w:id="546" w:author="Italo Busi" w:date="2021-06-24T11:49:00Z">
        <w:r>
          <w:t xml:space="preserve">using </w:t>
        </w:r>
      </w:ins>
      <w:moveTo w:id="547" w:author="Italo Busi" w:date="2021-06-24T11:42:00Z">
        <w:r>
          <w:t>the Inter Layer Lock (ILL) identifiers, defined in [TE</w:t>
        </w:r>
        <w:del w:id="548" w:author="Italo Busi" w:date="2021-06-24T11:48:00Z">
          <w:r w:rsidDel="008B2B34">
            <w:delText xml:space="preserve"> </w:delText>
          </w:r>
        </w:del>
      </w:moveTo>
      <w:ins w:id="549" w:author="Italo Busi" w:date="2021-06-24T11:48:00Z">
        <w:r>
          <w:noBreakHyphen/>
        </w:r>
      </w:ins>
      <w:moveTo w:id="550" w:author="Italo Busi" w:date="2021-06-24T11:42:00Z">
        <w:r>
          <w:t xml:space="preserve">TOPO], </w:t>
        </w:r>
        <w:del w:id="551" w:author="Italo Busi" w:date="2021-06-24T11:49:00Z">
          <w:r w:rsidDel="008B2B34">
            <w:delText xml:space="preserve">reported </w:delText>
          </w:r>
        </w:del>
        <w:del w:id="552" w:author="Italo Busi" w:date="2021-06-24T11:52:00Z">
          <w:r w:rsidDel="00E04B1A">
            <w:delText>by the O</w:delText>
          </w:r>
        </w:del>
        <w:del w:id="553" w:author="Italo Busi" w:date="2021-06-24T11:49:00Z">
          <w:r w:rsidDel="008B2B34">
            <w:delText xml:space="preserve"> </w:delText>
          </w:r>
        </w:del>
        <w:del w:id="554" w:author="Italo Busi" w:date="2021-06-24T11:52:00Z">
          <w:r w:rsidDel="00E04B1A">
            <w:delText xml:space="preserve">PNC </w:delText>
          </w:r>
        </w:del>
        <w:r>
          <w:t xml:space="preserve">within the Ethernet Topology and </w:t>
        </w:r>
        <w:del w:id="555" w:author="Italo Busi" w:date="2021-06-24T11:52:00Z">
          <w:r w:rsidDel="00E04B1A">
            <w:delText xml:space="preserve">WDM </w:delText>
          </w:r>
        </w:del>
      </w:moveTo>
      <w:ins w:id="556" w:author="Italo Busi" w:date="2021-06-24T11:52:00Z">
        <w:r w:rsidR="00E04B1A">
          <w:t xml:space="preserve">Optical </w:t>
        </w:r>
      </w:ins>
      <w:moveTo w:id="557" w:author="Italo Busi" w:date="2021-06-24T11:42:00Z">
        <w:r>
          <w:t>Topology</w:t>
        </w:r>
      </w:moveTo>
      <w:ins w:id="558" w:author="Italo Busi" w:date="2021-06-24T11:52:00Z">
        <w:r w:rsidR="00E04B1A">
          <w:t>, exposed by the O</w:t>
        </w:r>
        <w:r w:rsidR="00E04B1A">
          <w:noBreakHyphen/>
          <w:t>PNC</w:t>
        </w:r>
      </w:ins>
      <w:moveTo w:id="559" w:author="Italo Busi" w:date="2021-06-24T11:42:00Z">
        <w:r>
          <w:t>.</w:t>
        </w:r>
      </w:moveTo>
    </w:p>
    <w:p w14:paraId="36F3FE29" w14:textId="416D8B62" w:rsidR="008B2B34" w:rsidRDefault="008B2B34" w:rsidP="008B2B34">
      <w:pPr>
        <w:rPr>
          <w:moveTo w:id="560" w:author="Italo Busi" w:date="2021-06-24T11:42:00Z"/>
        </w:rPr>
      </w:pPr>
      <w:moveTo w:id="561" w:author="Italo Busi" w:date="2021-06-24T11:42:00Z">
        <w:r>
          <w:t>The MDSC also requires the O</w:t>
        </w:r>
        <w:r>
          <w:noBreakHyphen/>
          <w:t xml:space="preserve">PNC to steer the Ethernet client traffic between the two access Ethernet Links over the </w:t>
        </w:r>
        <w:del w:id="562" w:author="Italo Busi" w:date="2021-06-24T11:52:00Z">
          <w:r w:rsidDel="00E04B1A">
            <w:delText>WDM</w:delText>
          </w:r>
        </w:del>
      </w:moveTo>
      <w:ins w:id="563" w:author="Italo Busi" w:date="2021-06-24T11:52:00Z">
        <w:r w:rsidR="00E04B1A">
          <w:t>Optical</w:t>
        </w:r>
      </w:ins>
      <w:moveTo w:id="564" w:author="Italo Busi" w:date="2021-06-24T11:42:00Z">
        <w:r>
          <w:t xml:space="preserve"> Tunnel.</w:t>
        </w:r>
      </w:moveTo>
    </w:p>
    <w:p w14:paraId="496A3AD8" w14:textId="3792F46E" w:rsidR="008B2B34" w:rsidRDefault="008B2B34" w:rsidP="008B2B34">
      <w:pPr>
        <w:rPr>
          <w:moveTo w:id="565" w:author="Italo Busi" w:date="2021-06-24T11:42:00Z"/>
        </w:rPr>
      </w:pPr>
      <w:moveTo w:id="566" w:author="Italo Busi" w:date="2021-06-24T11:42:00Z">
        <w:r>
          <w:t xml:space="preserve">After the </w:t>
        </w:r>
        <w:del w:id="567" w:author="Italo Busi" w:date="2021-06-24T11:52:00Z">
          <w:r w:rsidDel="00E04B1A">
            <w:delText>WDM</w:delText>
          </w:r>
        </w:del>
      </w:moveTo>
      <w:ins w:id="568" w:author="Italo Busi" w:date="2021-06-24T11:52:00Z">
        <w:r w:rsidR="00E04B1A">
          <w:t>Optical</w:t>
        </w:r>
      </w:ins>
      <w:moveTo w:id="569" w:author="Italo Busi" w:date="2021-06-24T11:42:00Z">
        <w:r>
          <w:t xml:space="preserve"> Tunnel has been setup and the client traffic steering configured, the two IP routers can exchange Ethernet packets between themselves, including LLDP messages.</w:t>
        </w:r>
      </w:moveTo>
    </w:p>
    <w:p w14:paraId="0B60430B" w14:textId="77777777" w:rsidR="008B2B34" w:rsidRDefault="008B2B34" w:rsidP="008B2B34">
      <w:pPr>
        <w:rPr>
          <w:moveTo w:id="570" w:author="Italo Busi" w:date="2021-06-24T11:42:00Z"/>
        </w:rPr>
      </w:pPr>
      <w:moveTo w:id="571" w:author="Italo Busi" w:date="2021-06-24T11:42:00Z">
        <w:r>
          <w:t>If LLDP [IEEE 802.1AB] is used between the two routers, the P PNC can automatically discover the IP Link being set up by the MDSC. The IP LTPs terminating this IP Link are supported by the ETH LTPs terminating the two access links.</w:t>
        </w:r>
      </w:moveTo>
    </w:p>
    <w:p w14:paraId="06F8B6EB" w14:textId="78004CCB" w:rsidR="008B2B34" w:rsidRDefault="008B2B34" w:rsidP="008B2B34">
      <w:pPr>
        <w:rPr>
          <w:ins w:id="572" w:author="Italo Busi" w:date="2021-06-24T11:53:00Z"/>
        </w:rPr>
      </w:pPr>
      <w:moveTo w:id="573" w:author="Italo Busi" w:date="2021-06-24T11:42:00Z">
        <w:r>
          <w:t>Otherwise, the MDSC needs to require the P</w:t>
        </w:r>
        <w:del w:id="574" w:author="Italo Busi" w:date="2021-06-24T11:53:00Z">
          <w:r w:rsidDel="00E04B1A">
            <w:delText xml:space="preserve"> </w:delText>
          </w:r>
        </w:del>
      </w:moveTo>
      <w:ins w:id="575" w:author="Italo Busi" w:date="2021-06-24T11:53:00Z">
        <w:r w:rsidR="00E04B1A">
          <w:noBreakHyphen/>
        </w:r>
      </w:ins>
      <w:moveTo w:id="576" w:author="Italo Busi" w:date="2021-06-24T11:42:00Z">
        <w:r>
          <w:t>PNC to configure an IP Link between the two routers: the MDSC also configures the two ETH LTPs which support the two IP LTPs terminating this IP Link.</w:t>
        </w:r>
      </w:moveTo>
    </w:p>
    <w:p w14:paraId="571D82E3" w14:textId="77777777" w:rsidR="00E04B1A" w:rsidRDefault="00E04B1A" w:rsidP="00E04B1A">
      <w:pPr>
        <w:rPr>
          <w:ins w:id="577" w:author="Italo Busi" w:date="2021-06-24T11:56:00Z"/>
          <w:i/>
        </w:rPr>
      </w:pPr>
      <w:ins w:id="578" w:author="Italo Busi" w:date="2021-06-24T11:53: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5FEAF60E" w14:textId="25E3E118" w:rsidR="00E04B1A" w:rsidRDefault="00E04B1A">
      <w:pPr>
        <w:pStyle w:val="Heading3"/>
        <w:rPr>
          <w:ins w:id="579" w:author="Italo Busi" w:date="2021-06-24T11:56:00Z"/>
        </w:rPr>
        <w:pPrChange w:id="580" w:author="Italo Busi" w:date="2021-06-24T11:56:00Z">
          <w:pPr/>
        </w:pPrChange>
      </w:pPr>
      <w:bookmarkStart w:id="581" w:name="_Ref75428343"/>
      <w:ins w:id="582" w:author="Italo Busi" w:date="2021-06-24T11:56:00Z">
        <w:r>
          <w:t>SR-TE Path Setup and Update</w:t>
        </w:r>
        <w:bookmarkEnd w:id="581"/>
      </w:ins>
    </w:p>
    <w:p w14:paraId="2189EB0E" w14:textId="464303EF" w:rsidR="00E04B1A" w:rsidRDefault="00E04B1A" w:rsidP="0097702C">
      <w:pPr>
        <w:rPr>
          <w:ins w:id="583" w:author="Italo Busi" w:date="2021-06-24T11:56:00Z"/>
        </w:rPr>
        <w:pPrChange w:id="584" w:author="Italo Busi" w:date="2021-06-24T17:40:00Z">
          <w:pPr/>
        </w:pPrChange>
      </w:pPr>
      <w:ins w:id="585" w:author="Italo Busi" w:date="2021-06-24T11:56:00Z">
        <w:r>
          <w:t xml:space="preserve">This version of the draft assumes that </w:t>
        </w:r>
      </w:ins>
      <w:ins w:id="586" w:author="Italo Busi" w:date="2021-06-24T17:40:00Z">
        <w:r w:rsidR="0097702C">
          <w:t xml:space="preserve">SR-TE path setup and update at the MPI could be done using </w:t>
        </w:r>
        <w:r w:rsidR="0097702C">
          <w:t>the generic TE tunnel YANG data model, defined in [TE</w:t>
        </w:r>
        <w:r w:rsidR="0097702C">
          <w:noBreakHyphen/>
          <w:t>TUNNEL],</w:t>
        </w:r>
        <w:r w:rsidR="0097702C">
          <w:t xml:space="preserve"> with </w:t>
        </w:r>
        <w:r w:rsidR="0097702C">
          <w:t>SR</w:t>
        </w:r>
        <w:r w:rsidR="0097702C">
          <w:noBreakHyphen/>
          <w:t>TE specific augmentations</w:t>
        </w:r>
        <w:r w:rsidR="0097702C">
          <w:t>,</w:t>
        </w:r>
      </w:ins>
      <w:ins w:id="587" w:author="Italo Busi" w:date="2021-06-24T11:56:00Z">
        <w:r>
          <w:t xml:space="preserve"> as also outlined in section 1 of [TE</w:t>
        </w:r>
        <w:r>
          <w:noBreakHyphen/>
          <w:t>TUNNEL].</w:t>
        </w:r>
      </w:ins>
    </w:p>
    <w:p w14:paraId="38404306" w14:textId="77777777" w:rsidR="00A35E7B" w:rsidRDefault="00A35E7B" w:rsidP="00A35E7B">
      <w:pPr>
        <w:rPr>
          <w:ins w:id="588" w:author="Italo Busi" w:date="2021-06-24T12:31:00Z"/>
        </w:rPr>
      </w:pPr>
      <w:ins w:id="589" w:author="Italo Busi" w:date="2021-06-24T12:28:00Z">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ins>
      <w:ins w:id="590" w:author="Italo Busi" w:date="2021-06-24T12:29:00Z">
        <w:r>
          <w:t xml:space="preserve">setup TE paths </w:t>
        </w:r>
        <w:r w:rsidRPr="00057BBE">
          <w:t>specifying the explicit path</w:t>
        </w:r>
      </w:ins>
      <w:ins w:id="591" w:author="Italo Busi" w:date="2021-06-24T12:30:00Z">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ins>
      <w:ins w:id="592" w:author="Italo Busi" w:date="2021-06-24T12:31:00Z">
        <w:r>
          <w:t>.</w:t>
        </w:r>
      </w:ins>
    </w:p>
    <w:p w14:paraId="3F3A92EB" w14:textId="77777777" w:rsidR="00CD747D" w:rsidRDefault="00A35E7B" w:rsidP="00A35E7B">
      <w:pPr>
        <w:rPr>
          <w:ins w:id="593" w:author="Italo Busi" w:date="2021-06-24T12:31:00Z"/>
        </w:rPr>
      </w:pPr>
      <w:ins w:id="594" w:author="Italo Busi" w:date="2021-06-24T12:31:00Z">
        <w:r>
          <w:t xml:space="preserve">The </w:t>
        </w:r>
        <w:r w:rsidRPr="002E3372">
          <w:t>[TE-TUNNEL] model</w:t>
        </w:r>
        <w:r>
          <w:t xml:space="preserve"> supports requesting the setup of both end-to</w:t>
        </w:r>
        <w:r>
          <w:noBreakHyphen/>
          <w:t>e</w:t>
        </w:r>
        <w:r w:rsidR="00CD747D">
          <w:t>nd as well as segment TE paths.</w:t>
        </w:r>
      </w:ins>
    </w:p>
    <w:p w14:paraId="5DACBA4C" w14:textId="0F16C4BA" w:rsidR="00A35E7B" w:rsidRDefault="00A35E7B" w:rsidP="00A35E7B">
      <w:pPr>
        <w:rPr>
          <w:ins w:id="595" w:author="Italo Busi" w:date="2021-06-24T12:28:00Z"/>
        </w:rPr>
      </w:pPr>
      <w:ins w:id="596" w:author="Italo Busi" w:date="2021-06-24T12:31:00Z">
        <w:r>
          <w:t xml:space="preserve">In the latter case, </w:t>
        </w:r>
      </w:ins>
      <w:ins w:id="597" w:author="Italo Busi" w:date="2021-06-24T12:32:00Z">
        <w:r>
          <w:t>SR</w:t>
        </w:r>
        <w:r>
          <w:noBreakHyphen/>
          <w:t xml:space="preserve">TE </w:t>
        </w:r>
      </w:ins>
      <w:ins w:id="598" w:author="Italo Busi" w:date="2021-06-24T12:31:00Z">
        <w:r>
          <w:t>specific</w:t>
        </w:r>
      </w:ins>
      <w:ins w:id="599" w:author="Italo Busi" w:date="2021-06-24T12:32:00Z">
        <w:r>
          <w:t xml:space="preserve"> augmentations of the [TE</w:t>
        </w:r>
        <w:r>
          <w:noBreakHyphen/>
          <w:t xml:space="preserve">TUNNEL] model should be defined to allow the </w:t>
        </w:r>
      </w:ins>
      <w:ins w:id="600" w:author="Italo Busi" w:date="2021-06-24T12:37:00Z">
        <w:r w:rsidR="00CD747D">
          <w:t xml:space="preserve">MDSC to configure the </w:t>
        </w:r>
      </w:ins>
      <w:ins w:id="601" w:author="Italo Busi" w:date="2021-06-24T12:38:00Z">
        <w:r w:rsidR="00CD747D" w:rsidRPr="00CD747D">
          <w:t>EPE SID</w:t>
        </w:r>
        <w:r w:rsidR="00CD747D">
          <w:t>s</w:t>
        </w:r>
        <w:r w:rsidR="00CD747D" w:rsidRPr="00CD747D">
          <w:t xml:space="preserve"> and the binding SID</w:t>
        </w:r>
        <w:r w:rsidR="00CD747D">
          <w:t>s</w:t>
        </w:r>
        <w:r w:rsidR="00CD747D" w:rsidRPr="00CD747D">
          <w:t xml:space="preserve"> to be used for the end to-end SR-TE path stitching</w:t>
        </w:r>
        <w:r w:rsidR="00CD747D">
          <w:t xml:space="preserve"> and to allow the </w:t>
        </w:r>
      </w:ins>
      <w:ins w:id="602" w:author="Italo Busi" w:date="2021-06-24T12:32:00Z">
        <w:r>
          <w:t>P</w:t>
        </w:r>
        <w:r>
          <w:noBreakHyphen/>
          <w:t>PNC to report the binding SID assigned to the segment TE paths.</w:t>
        </w:r>
      </w:ins>
    </w:p>
    <w:p w14:paraId="68624CFA" w14:textId="14E87ACD" w:rsidR="00A35E7B" w:rsidRDefault="00A35E7B" w:rsidP="00A35E7B">
      <w:pPr>
        <w:rPr>
          <w:ins w:id="603" w:author="Italo Busi" w:date="2021-06-24T12:28:00Z"/>
        </w:rPr>
      </w:pPr>
      <w:ins w:id="604" w:author="Italo Busi" w:date="2021-06-24T12:33:00Z">
        <w:r>
          <w:t xml:space="preserve">The assigned </w:t>
        </w:r>
        <w:r w:rsidRPr="00057BBE">
          <w:t xml:space="preserve">binding SID should be persistent in case </w:t>
        </w:r>
        <w:r>
          <w:t xml:space="preserve">router </w:t>
        </w:r>
        <w:r w:rsidRPr="00057BBE">
          <w:t>or P-PNC rebooting</w:t>
        </w:r>
        <w:r>
          <w:t>.</w:t>
        </w:r>
      </w:ins>
    </w:p>
    <w:p w14:paraId="7C4393D2" w14:textId="243099E3" w:rsidR="00EC0FB3" w:rsidRDefault="00A35E7B" w:rsidP="00844800">
      <w:pPr>
        <w:rPr>
          <w:ins w:id="605" w:author="Italo Busi" w:date="2021-06-24T12:26:00Z"/>
        </w:rPr>
      </w:pPr>
      <w:ins w:id="606" w:author="Italo Busi" w:date="2021-06-24T12:28:00Z">
        <w:r>
          <w:t xml:space="preserve">The </w:t>
        </w:r>
      </w:ins>
      <w:ins w:id="607" w:author="Italo Busi" w:date="2021-06-24T12:01:00Z">
        <w:r w:rsidR="00EC0FB3" w:rsidRPr="00844800">
          <w:t xml:space="preserve">MDSC can </w:t>
        </w:r>
      </w:ins>
      <w:ins w:id="608" w:author="Italo Busi" w:date="2021-06-24T12:33:00Z">
        <w:r>
          <w:t xml:space="preserve">also </w:t>
        </w:r>
      </w:ins>
      <w:ins w:id="609" w:author="Italo Busi" w:date="2021-06-24T12:27:00Z">
        <w:r>
          <w:t xml:space="preserve">use the </w:t>
        </w:r>
      </w:ins>
      <w:ins w:id="610" w:author="Italo Busi" w:date="2021-06-24T12:28:00Z">
        <w:r w:rsidRPr="002E3372">
          <w:t>[TE-TUNNEL] model</w:t>
        </w:r>
        <w:r>
          <w:t xml:space="preserve"> to </w:t>
        </w:r>
      </w:ins>
      <w:ins w:id="611" w:author="Italo Busi" w:date="2021-06-24T12:01:00Z">
        <w:r w:rsidR="00EC0FB3" w:rsidRPr="00844800">
          <w:t>request the P</w:t>
        </w:r>
        <w:r w:rsidR="00EC0FB3" w:rsidRPr="00844800">
          <w:noBreakHyphen/>
          <w:t xml:space="preserve">PNC to increase the bandwidth allocated to </w:t>
        </w:r>
      </w:ins>
      <w:ins w:id="612" w:author="Italo Busi" w:date="2021-06-24T12:26:00Z">
        <w:r w:rsidR="00057BBE">
          <w:t>an existing</w:t>
        </w:r>
      </w:ins>
      <w:ins w:id="613" w:author="Italo Busi" w:date="2021-06-24T12:01:00Z">
        <w:r w:rsidR="00EC0FB3" w:rsidRPr="00844800">
          <w:t xml:space="preserve"> </w:t>
        </w:r>
      </w:ins>
      <w:ins w:id="614" w:author="Italo Busi" w:date="2021-06-24T12:28:00Z">
        <w:r>
          <w:t>TE</w:t>
        </w:r>
      </w:ins>
      <w:ins w:id="615" w:author="Italo Busi" w:date="2021-06-24T17:41:00Z">
        <w:r w:rsidR="0097702C">
          <w:t xml:space="preserve"> path</w:t>
        </w:r>
      </w:ins>
      <w:ins w:id="616" w:author="Italo Busi" w:date="2021-06-24T12:01:00Z">
        <w:r w:rsidR="00EC0FB3" w:rsidRPr="00844800">
          <w:t xml:space="preserve">, </w:t>
        </w:r>
      </w:ins>
      <w:ins w:id="617" w:author="Italo Busi" w:date="2021-06-24T11:59:00Z">
        <w:r w:rsidR="00EC0FB3" w:rsidRPr="007E10C9">
          <w:rPr>
            <w:rPrChange w:id="618" w:author="Italo Busi" w:date="2021-06-24T12:02:00Z">
              <w:rPr>
                <w:i/>
                <w:highlight w:val="yellow"/>
              </w:rPr>
            </w:rPrChange>
          </w:rPr>
          <w:t xml:space="preserve">and, if needed, also on </w:t>
        </w:r>
      </w:ins>
      <w:ins w:id="619" w:author="Italo Busi" w:date="2021-06-24T12:27:00Z">
        <w:r>
          <w:t>its</w:t>
        </w:r>
      </w:ins>
      <w:ins w:id="620" w:author="Italo Busi" w:date="2021-06-24T11:59:00Z">
        <w:r w:rsidR="00EC0FB3" w:rsidRPr="007E10C9">
          <w:rPr>
            <w:rPrChange w:id="621" w:author="Italo Busi" w:date="2021-06-24T12:02:00Z">
              <w:rPr>
                <w:i/>
                <w:highlight w:val="yellow"/>
              </w:rPr>
            </w:rPrChange>
          </w:rPr>
          <w:t xml:space="preserve"> reverse TE path. The </w:t>
        </w:r>
      </w:ins>
      <w:ins w:id="622" w:author="Italo Busi" w:date="2021-06-24T12:28:00Z">
        <w:r w:rsidRPr="002E3372">
          <w:t>[TE-TUNNEL] model</w:t>
        </w:r>
        <w:r>
          <w:t xml:space="preserve"> </w:t>
        </w:r>
      </w:ins>
      <w:ins w:id="623" w:author="Italo Busi" w:date="2021-06-24T11:59:00Z">
        <w:r w:rsidR="00EC0FB3" w:rsidRPr="007E10C9">
          <w:rPr>
            <w:rPrChange w:id="624" w:author="Italo Busi" w:date="2021-06-24T12:02:00Z">
              <w:rPr>
                <w:i/>
                <w:highlight w:val="yellow"/>
              </w:rPr>
            </w:rPrChange>
          </w:rPr>
          <w:t>supports both symmetric and asymmetric bandwidth configuration in the two directions.</w:t>
        </w:r>
      </w:ins>
    </w:p>
    <w:p w14:paraId="1D2169C8" w14:textId="023B995F" w:rsidR="00E04B1A" w:rsidRPr="00EC0FB3" w:rsidRDefault="00E04B1A" w:rsidP="00EC0FB3">
      <w:pPr>
        <w:rPr>
          <w:ins w:id="625" w:author="Italo Busi" w:date="2021-06-24T11:53:00Z"/>
        </w:rPr>
      </w:pPr>
      <w:ins w:id="626" w:author="Italo Busi" w:date="2021-06-24T11:57:00Z">
        <w:r>
          <w:t>SR-TE path setup and upd</w:t>
        </w:r>
      </w:ins>
      <w:ins w:id="627" w:author="Italo Busi" w:date="2021-06-24T12:33:00Z">
        <w:r w:rsidR="00A35E7B">
          <w:t>a</w:t>
        </w:r>
      </w:ins>
      <w:ins w:id="628" w:author="Italo Busi" w:date="2021-06-24T11:57:00Z">
        <w:r>
          <w:t xml:space="preserve">te (e.g., bandwidth increase) through MPI is identified </w:t>
        </w:r>
        <w:r w:rsidRPr="00BF4178">
          <w:t>as a gap requiring further work, which is outside of the scope of this draft.</w:t>
        </w:r>
      </w:ins>
    </w:p>
    <w:p w14:paraId="3E8F046D" w14:textId="11CF41D7" w:rsidR="00E04B1A" w:rsidRPr="00E04B1A" w:rsidDel="00E04B1A" w:rsidRDefault="00E04B1A" w:rsidP="008B2B34">
      <w:pPr>
        <w:rPr>
          <w:del w:id="629" w:author="Italo Busi" w:date="2021-06-24T11:53:00Z"/>
          <w:moveTo w:id="630" w:author="Italo Busi" w:date="2021-06-24T11:42:00Z"/>
          <w:i/>
          <w:rPrChange w:id="631" w:author="Italo Busi" w:date="2021-06-24T11:53:00Z">
            <w:rPr>
              <w:del w:id="632" w:author="Italo Busi" w:date="2021-06-24T11:53:00Z"/>
              <w:moveTo w:id="633" w:author="Italo Busi" w:date="2021-06-24T11:42:00Z"/>
            </w:rPr>
          </w:rPrChange>
        </w:rPr>
      </w:pPr>
    </w:p>
    <w:moveToRangeEnd w:id="515"/>
    <w:p w14:paraId="4AFB44E2" w14:textId="1B9EAD5A" w:rsidR="009B271E" w:rsidRPr="009B271E" w:rsidDel="00BF4178" w:rsidRDefault="009B271E">
      <w:pPr>
        <w:rPr>
          <w:del w:id="634" w:author="Italo Busi" w:date="2021-06-24T11:25:00Z"/>
          <w:rPrChange w:id="635" w:author="Italo Busi" w:date="2021-06-24T11:16:00Z">
            <w:rPr>
              <w:del w:id="636" w:author="Italo Busi" w:date="2021-06-24T11:25:00Z"/>
              <w:highlight w:val="yellow"/>
            </w:rPr>
          </w:rPrChange>
        </w:rPr>
      </w:pPr>
    </w:p>
    <w:p w14:paraId="7155EE99" w14:textId="77777777" w:rsidR="006F6F19" w:rsidRPr="005254EF" w:rsidRDefault="006F6F19" w:rsidP="001E3E79">
      <w:pPr>
        <w:pStyle w:val="Heading1"/>
      </w:pPr>
      <w:bookmarkStart w:id="637" w:name="_Toc53130251"/>
      <w:bookmarkStart w:id="638" w:name="_Toc68604110"/>
      <w:r w:rsidRPr="005254EF">
        <w:t>Security Considerations</w:t>
      </w:r>
      <w:bookmarkEnd w:id="637"/>
      <w:bookmarkEnd w:id="638"/>
    </w:p>
    <w:p w14:paraId="08AF4EBC" w14:textId="769CFF25" w:rsidR="00BA2A4C" w:rsidRDefault="0002767F" w:rsidP="00BA2A4C">
      <w:commentRangeStart w:id="639"/>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639"/>
      <w:r w:rsidR="00460D05">
        <w:rPr>
          <w:rStyle w:val="CommentReference"/>
        </w:rPr>
        <w:commentReference w:id="639"/>
      </w:r>
    </w:p>
    <w:p w14:paraId="486C431C" w14:textId="77777777" w:rsidR="000D4AD0" w:rsidRDefault="000D4AD0" w:rsidP="00055923">
      <w:pPr>
        <w:pStyle w:val="Heading1"/>
      </w:pPr>
      <w:bookmarkStart w:id="640" w:name="_Toc53130252"/>
      <w:bookmarkStart w:id="641" w:name="_Toc68604111"/>
      <w:commentRangeStart w:id="642"/>
      <w:r>
        <w:t>Operational Considerations</w:t>
      </w:r>
      <w:bookmarkEnd w:id="640"/>
      <w:commentRangeEnd w:id="642"/>
      <w:r w:rsidR="008B7B43">
        <w:rPr>
          <w:rStyle w:val="CommentReference"/>
        </w:rPr>
        <w:commentReference w:id="642"/>
      </w:r>
      <w:bookmarkEnd w:id="641"/>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643" w:name="_Toc53130253"/>
      <w:bookmarkStart w:id="644" w:name="_Toc68604112"/>
      <w:r w:rsidRPr="005254EF">
        <w:t>IANA Considerations</w:t>
      </w:r>
      <w:bookmarkEnd w:id="643"/>
      <w:bookmarkEnd w:id="64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645" w:name="_Toc53130254"/>
      <w:bookmarkStart w:id="646" w:name="_Toc68604113"/>
      <w:r w:rsidRPr="005254EF">
        <w:t>References</w:t>
      </w:r>
      <w:bookmarkEnd w:id="645"/>
      <w:bookmarkEnd w:id="646"/>
    </w:p>
    <w:p w14:paraId="78FC148B" w14:textId="77777777" w:rsidR="002E1F5F" w:rsidRPr="00A32AF9" w:rsidRDefault="002E1F5F" w:rsidP="001E3E79">
      <w:pPr>
        <w:pStyle w:val="Heading2"/>
      </w:pPr>
      <w:bookmarkStart w:id="647" w:name="_Toc53130255"/>
      <w:bookmarkStart w:id="648" w:name="_Toc68604114"/>
      <w:r w:rsidRPr="00A32AF9">
        <w:t>Normative References</w:t>
      </w:r>
      <w:bookmarkEnd w:id="647"/>
      <w:bookmarkEnd w:id="648"/>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rPr>
          <w:ins w:id="649" w:author="Italo Busi" w:date="2021-06-24T11:05:00Z"/>
        </w:rPr>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ins w:id="650" w:author="Italo Busi" w:date="2021-06-24T11:05:00Z">
        <w:r>
          <w:t>[SR</w:t>
        </w:r>
        <w:r>
          <w:noBreakHyphen/>
          <w:t>TE</w:t>
        </w:r>
        <w:r>
          <w:noBreakHyphen/>
          <w:t>TOPO]</w:t>
        </w:r>
        <w:r>
          <w:tab/>
          <w:t>Liu, X. et al., "</w:t>
        </w:r>
      </w:ins>
      <w:ins w:id="651" w:author="Italo Busi" w:date="2021-06-24T11:06:00Z">
        <w:r w:rsidRPr="002D2D04">
          <w:t>YANG Data Model for SR and SR TE Topologies on MPLS Data Plane</w:t>
        </w:r>
      </w:ins>
      <w:ins w:id="652" w:author="Italo Busi" w:date="2021-06-24T11:05:00Z">
        <w:r>
          <w:t xml:space="preserve">", </w:t>
        </w:r>
      </w:ins>
      <w:ins w:id="653" w:author="Italo Busi" w:date="2021-06-24T11:06:00Z">
        <w:r w:rsidRPr="002D2D04">
          <w:t>draft-ietf-teas-yang-sr-te-topo</w:t>
        </w:r>
      </w:ins>
      <w:ins w:id="654" w:author="Italo Busi" w:date="2021-06-24T11:05:00Z">
        <w:r>
          <w:t>, work in progress.</w:t>
        </w:r>
      </w:ins>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ins w:id="655" w:author="Italo Busi" w:date="2021-06-24T12:45:00Z"/>
          <w:lang w:val="en"/>
        </w:rPr>
      </w:pPr>
      <w:ins w:id="656" w:author="Italo Busi" w:date="2021-06-24T12:45:00Z">
        <w:r>
          <w:t>[</w:t>
        </w:r>
        <w:r w:rsidRPr="002D2D04">
          <w:t>PATH-COMPUTE</w:t>
        </w:r>
        <w:r>
          <w:t>]</w:t>
        </w:r>
        <w:r>
          <w:tab/>
        </w:r>
        <w:r w:rsidRPr="002D2D04">
          <w:t>Busi, I., Belotti, S. et al, "Yang model for requesting Path Computation", draft-ietf-teas-yang-path-computation, work in progress</w:t>
        </w:r>
        <w:r>
          <w:t>.</w:t>
        </w:r>
      </w:ins>
    </w:p>
    <w:p w14:paraId="301379CA" w14:textId="122FF19F" w:rsidR="00D92ACB" w:rsidRDefault="00D92ACB" w:rsidP="00844800">
      <w:pPr>
        <w:pStyle w:val="RFCReferencesBookmark"/>
        <w:rPr>
          <w:ins w:id="657" w:author="Italo Busi" w:date="2021-06-24T11:08:00Z"/>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rPr>
          <w:moveTo w:id="658" w:author="Italo Busi" w:date="2021-06-24T12:45:00Z"/>
        </w:rPr>
      </w:pPr>
      <w:moveToRangeStart w:id="659" w:author="Italo Busi" w:date="2021-06-24T12:45:00Z" w:name="move75431145"/>
      <w:moveTo w:id="660" w:author="Italo Busi" w:date="2021-06-24T12:45: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2E5B9A02" w14:textId="77777777" w:rsidR="00844800" w:rsidRDefault="00844800" w:rsidP="00844800">
      <w:pPr>
        <w:pStyle w:val="RFCReferencesBookmark"/>
        <w:rPr>
          <w:moveTo w:id="661" w:author="Italo Busi" w:date="2021-06-24T12:45:00Z"/>
        </w:rPr>
      </w:pPr>
      <w:moveTo w:id="662" w:author="Italo Busi" w:date="2021-06-24T12:45: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B3008FC" w14:textId="77777777" w:rsidR="00844800" w:rsidRDefault="00844800" w:rsidP="00844800">
      <w:pPr>
        <w:pStyle w:val="RFCReferencesBookmark"/>
        <w:rPr>
          <w:moveTo w:id="663" w:author="Italo Busi" w:date="2021-06-24T12:45:00Z"/>
        </w:rPr>
      </w:pPr>
      <w:moveTo w:id="664" w:author="Italo Busi" w:date="2021-06-24T12:45:00Z">
        <w:r>
          <w:t xml:space="preserve">[TSM] </w:t>
        </w:r>
        <w:r>
          <w:tab/>
        </w:r>
        <w:r>
          <w:tab/>
          <w:t xml:space="preserve">Y. Lee, et al., “Traffic Engineering and Service Mapping Yang Model”, draft-ietf-teas-te-service-mapping-yang, work in progress. </w:t>
        </w:r>
      </w:moveTo>
    </w:p>
    <w:p w14:paraId="76340C80" w14:textId="77777777" w:rsidR="002E1F5F" w:rsidRPr="00A32AF9" w:rsidRDefault="002E1F5F" w:rsidP="001153AA">
      <w:pPr>
        <w:pStyle w:val="Heading2"/>
      </w:pPr>
      <w:bookmarkStart w:id="665" w:name="_Toc53130256"/>
      <w:bookmarkStart w:id="666" w:name="_Toc68604115"/>
      <w:moveToRangeEnd w:id="659"/>
      <w:r w:rsidRPr="00A32AF9">
        <w:t>Informative References</w:t>
      </w:r>
      <w:bookmarkEnd w:id="665"/>
      <w:bookmarkEnd w:id="666"/>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0EC84398" w:rsidR="00560C28" w:rsidDel="00844800" w:rsidRDefault="00560C28" w:rsidP="00560C28">
      <w:pPr>
        <w:pStyle w:val="RFCReferencesBookmark"/>
        <w:rPr>
          <w:moveFrom w:id="667" w:author="Italo Busi" w:date="2021-06-24T12:45:00Z"/>
        </w:rPr>
      </w:pPr>
      <w:moveFromRangeStart w:id="668" w:author="Italo Busi" w:date="2021-06-24T12:45:00Z" w:name="move75431145"/>
      <w:moveFrom w:id="669" w:author="Italo Busi" w:date="2021-06-24T12:45:00Z">
        <w:r w:rsidDel="00844800">
          <w:t>[L2NM]</w:t>
        </w:r>
        <w:r w:rsidDel="00844800">
          <w:tab/>
        </w:r>
        <w:r w:rsidDel="00844800">
          <w:tab/>
          <w:t xml:space="preserve">S. </w:t>
        </w:r>
        <w:r w:rsidRPr="00560C28" w:rsidDel="00844800">
          <w:t>Barguil</w:t>
        </w:r>
        <w:r w:rsidDel="00844800">
          <w:t>, et al., “</w:t>
        </w:r>
        <w:r w:rsidRPr="00560C28" w:rsidDel="00844800">
          <w:t>A Layer 2 VPN Network YANG Model</w:t>
        </w:r>
        <w:r w:rsidDel="00844800">
          <w:t xml:space="preserve">”, </w:t>
        </w:r>
        <w:r w:rsidRPr="00560C28" w:rsidDel="00844800">
          <w:t>draft-ietf-opsawg-l2nm</w:t>
        </w:r>
        <w:r w:rsidDel="00844800">
          <w:t xml:space="preserve">, work in progress. </w:t>
        </w:r>
      </w:moveFrom>
    </w:p>
    <w:p w14:paraId="7108D1E6" w14:textId="73F2C000" w:rsidR="00A20412" w:rsidDel="00844800" w:rsidRDefault="00A20412" w:rsidP="00560C28">
      <w:pPr>
        <w:pStyle w:val="RFCReferencesBookmark"/>
        <w:rPr>
          <w:moveFrom w:id="670" w:author="Italo Busi" w:date="2021-06-24T12:45:00Z"/>
        </w:rPr>
      </w:pPr>
      <w:moveFrom w:id="671" w:author="Italo Busi" w:date="2021-06-24T12:45:00Z">
        <w:r w:rsidDel="00844800">
          <w:t>[L</w:t>
        </w:r>
        <w:r w:rsidR="00560C28" w:rsidDel="00844800">
          <w:t>3</w:t>
        </w:r>
        <w:r w:rsidDel="00844800">
          <w:t>NM]</w:t>
        </w:r>
        <w:r w:rsidDel="00844800">
          <w:tab/>
        </w:r>
        <w:r w:rsidDel="00844800">
          <w:tab/>
        </w:r>
        <w:r w:rsidR="00560C28" w:rsidDel="00844800">
          <w:t>S</w:t>
        </w:r>
        <w:r w:rsidDel="00844800">
          <w:t xml:space="preserve">. </w:t>
        </w:r>
        <w:r w:rsidR="00560C28" w:rsidRPr="00560C28" w:rsidDel="00844800">
          <w:t>Barguil</w:t>
        </w:r>
        <w:r w:rsidDel="00844800">
          <w:t>, et al., “</w:t>
        </w:r>
        <w:r w:rsidR="00560C28" w:rsidRPr="00560C28" w:rsidDel="00844800">
          <w:t>A Layer 3 VPN Network YANG Model</w:t>
        </w:r>
        <w:r w:rsidDel="00844800">
          <w:t xml:space="preserve">”, </w:t>
        </w:r>
        <w:r w:rsidR="00560C28" w:rsidRPr="00560C28" w:rsidDel="00844800">
          <w:t>draft-ietf-opsawg-l3sm-l3nm</w:t>
        </w:r>
        <w:r w:rsidDel="00844800">
          <w:t xml:space="preserve">, work in progress. </w:t>
        </w:r>
      </w:moveFrom>
    </w:p>
    <w:p w14:paraId="43DC3627" w14:textId="57373583" w:rsidR="00A925B8" w:rsidDel="00844800" w:rsidRDefault="00A925B8" w:rsidP="00A20412">
      <w:pPr>
        <w:pStyle w:val="RFCReferencesBookmark"/>
        <w:rPr>
          <w:moveFrom w:id="672" w:author="Italo Busi" w:date="2021-06-24T12:45:00Z"/>
        </w:rPr>
      </w:pPr>
      <w:moveFrom w:id="673" w:author="Italo Busi" w:date="2021-06-24T12:45:00Z">
        <w:r w:rsidDel="00844800">
          <w:t xml:space="preserve">[TSM] </w:t>
        </w:r>
        <w:r w:rsidR="008168C1" w:rsidDel="00844800">
          <w:tab/>
        </w:r>
        <w:r w:rsidR="008168C1" w:rsidDel="00844800">
          <w:tab/>
        </w:r>
        <w:r w:rsidDel="00844800">
          <w:t xml:space="preserve">Y. Lee, et al., “Traffic Engineering and Service Mapping Yang Model”, draft-ietf-teas-te-service-mapping-yang, work in progress. </w:t>
        </w:r>
      </w:moveFrom>
    </w:p>
    <w:moveFromRangeEnd w:id="668"/>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674" w:name="_Toc53130257"/>
      <w:bookmarkStart w:id="675" w:name="_Toc68604116"/>
      <w:r w:rsidRPr="00D367CF">
        <w:t>Multi-layer and multi-domain resiliency</w:t>
      </w:r>
      <w:bookmarkEnd w:id="674"/>
      <w:bookmarkEnd w:id="675"/>
    </w:p>
    <w:p w14:paraId="183F9A0D" w14:textId="77777777" w:rsidR="00D367CF" w:rsidRDefault="00D367CF" w:rsidP="00D367CF">
      <w:pPr>
        <w:pStyle w:val="RFCAppH1"/>
      </w:pPr>
      <w:bookmarkStart w:id="676" w:name="_Toc53130258"/>
      <w:bookmarkStart w:id="677" w:name="_Toc68604117"/>
      <w:r w:rsidRPr="00D367CF">
        <w:t>Maintenance Window</w:t>
      </w:r>
      <w:bookmarkEnd w:id="676"/>
      <w:bookmarkEnd w:id="67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678" w:name="_Toc53130259"/>
      <w:bookmarkStart w:id="679" w:name="_Toc68604118"/>
      <w:r w:rsidRPr="00D367CF">
        <w:t>Router port failure</w:t>
      </w:r>
      <w:bookmarkEnd w:id="678"/>
      <w:bookmarkEnd w:id="67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680" w:name="_Toc44338393"/>
      <w:bookmarkStart w:id="681" w:name="_Toc53130260"/>
      <w:bookmarkStart w:id="682" w:name="_Toc68604119"/>
      <w:r w:rsidRPr="005254EF">
        <w:t>Acknowledgments</w:t>
      </w:r>
      <w:bookmarkEnd w:id="680"/>
      <w:bookmarkEnd w:id="681"/>
      <w:bookmarkEnd w:id="682"/>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683" w:author="Paolo Volpato" w:date="2021-06-08T08:21:00Z">
            <w:rPr/>
          </w:rPrChange>
        </w:rPr>
      </w:pPr>
      <w:bookmarkStart w:id="684" w:name="_Toc44338394"/>
      <w:bookmarkStart w:id="685" w:name="_Toc53130261"/>
      <w:bookmarkStart w:id="686" w:name="_Toc68604120"/>
      <w:r w:rsidRPr="00742588">
        <w:rPr>
          <w:lang w:val="it-IT"/>
          <w:rPrChange w:id="687" w:author="Paolo Volpato" w:date="2021-06-08T08:21:00Z">
            <w:rPr/>
          </w:rPrChange>
        </w:rPr>
        <w:t>Contributors</w:t>
      </w:r>
      <w:bookmarkEnd w:id="684"/>
      <w:bookmarkEnd w:id="685"/>
      <w:bookmarkEnd w:id="686"/>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688" w:author="Paolo Volpato" w:date="2021-06-08T08:21:00Z">
            <w:rPr>
              <w:lang w:val="en-GB"/>
            </w:rPr>
          </w:rPrChange>
        </w:rPr>
      </w:pPr>
      <w:r w:rsidRPr="00742588">
        <w:rPr>
          <w:lang w:val="it-IT"/>
          <w:rPrChange w:id="689" w:author="Paolo Volpato" w:date="2021-06-08T08:21:00Z">
            <w:rPr>
              <w:lang w:val="en-GB"/>
            </w:rPr>
          </w:rPrChange>
        </w:rPr>
        <w:t xml:space="preserve">Email: </w:t>
      </w:r>
      <w:r w:rsidRPr="00742588">
        <w:rPr>
          <w:rStyle w:val="Hyperlink"/>
          <w:lang w:val="it-IT"/>
          <w:rPrChange w:id="690" w:author="Paolo Volpato" w:date="2021-06-08T08:21:00Z">
            <w:rPr>
              <w:rStyle w:val="Hyperlink"/>
              <w:lang w:val="en-GB"/>
            </w:rPr>
          </w:rPrChange>
        </w:rPr>
        <w:t>sergio.belotti@nokia.com</w:t>
      </w:r>
      <w:r w:rsidRPr="00742588">
        <w:rPr>
          <w:lang w:val="it-IT"/>
          <w:rPrChange w:id="691" w:author="Paolo Volpato" w:date="2021-06-08T08:21:00Z">
            <w:rPr>
              <w:lang w:val="en-GB"/>
            </w:rPr>
          </w:rPrChange>
        </w:rPr>
        <w:t xml:space="preserve"> </w:t>
      </w:r>
    </w:p>
    <w:p w14:paraId="2878565E" w14:textId="77777777" w:rsidR="00D747CD" w:rsidRPr="00742588" w:rsidRDefault="00D747CD" w:rsidP="00D747CD">
      <w:pPr>
        <w:rPr>
          <w:lang w:val="it-IT"/>
          <w:rPrChange w:id="692"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693"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742588" w:rsidRDefault="00D747CD" w:rsidP="00D747CD">
      <w:pPr>
        <w:rPr>
          <w:lang w:val="it-IT"/>
          <w:rPrChange w:id="694" w:author="Paolo Volpato" w:date="2021-06-08T08:21:00Z">
            <w:rPr/>
          </w:rPrChange>
        </w:rPr>
      </w:pPr>
      <w:r w:rsidRPr="00742588">
        <w:rPr>
          <w:lang w:val="it-IT"/>
          <w:rPrChange w:id="695" w:author="Paolo Volpato" w:date="2021-06-08T08:21:00Z">
            <w:rPr/>
          </w:rPrChange>
        </w:rPr>
        <w:t xml:space="preserve">Email: </w:t>
      </w:r>
      <w:r w:rsidRPr="00742588">
        <w:rPr>
          <w:rStyle w:val="Hyperlink"/>
          <w:lang w:val="it-IT"/>
          <w:rPrChange w:id="696" w:author="Paolo Volpato" w:date="2021-06-08T08:21:00Z">
            <w:rPr>
              <w:rStyle w:val="Hyperlink"/>
            </w:rPr>
          </w:rPrChange>
        </w:rPr>
        <w:t>younglee.tx@gmail.com</w:t>
      </w:r>
    </w:p>
    <w:p w14:paraId="3870300A" w14:textId="77777777" w:rsidR="00D747CD" w:rsidRPr="00742588" w:rsidRDefault="00D747CD" w:rsidP="00D747CD">
      <w:pPr>
        <w:rPr>
          <w:lang w:val="it-IT"/>
          <w:rPrChange w:id="697"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698"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699" w:author="Paolo Volpato" w:date="2021-06-08T08:21:00Z">
            <w:rPr>
              <w:lang w:val="it-IT"/>
            </w:rPr>
          </w:rPrChange>
        </w:rPr>
      </w:pPr>
      <w:r w:rsidRPr="00742588">
        <w:rPr>
          <w:rPrChange w:id="700" w:author="Paolo Volpato" w:date="2021-06-08T08:21:00Z">
            <w:rPr>
              <w:lang w:val="it-IT"/>
            </w:rPr>
          </w:rPrChange>
        </w:rPr>
        <w:t xml:space="preserve">Email: </w:t>
      </w:r>
      <w:r w:rsidRPr="00742588">
        <w:rPr>
          <w:rStyle w:val="Hyperlink"/>
          <w:rPrChange w:id="701"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702" w:name="_Toc53130262"/>
      <w:bookmarkStart w:id="703" w:name="_Toc68604121"/>
      <w:r w:rsidRPr="006836AC">
        <w:t>Authors’ Addresses</w:t>
      </w:r>
      <w:bookmarkEnd w:id="702"/>
      <w:bookmarkEnd w:id="703"/>
    </w:p>
    <w:p w14:paraId="5E1DC79D" w14:textId="77777777" w:rsidR="002E1F5F" w:rsidRPr="00742588" w:rsidRDefault="005254EF" w:rsidP="002E1F5F">
      <w:pPr>
        <w:pStyle w:val="RFCFigure"/>
        <w:rPr>
          <w:rFonts w:cs="Times New Roman"/>
          <w:lang w:val="it-IT"/>
          <w:rPrChange w:id="704" w:author="Paolo Volpato" w:date="2021-06-08T08:21:00Z">
            <w:rPr>
              <w:rFonts w:cs="Times New Roman"/>
            </w:rPr>
          </w:rPrChange>
        </w:rPr>
      </w:pPr>
      <w:r w:rsidRPr="00742588">
        <w:rPr>
          <w:lang w:val="it-IT"/>
          <w:rPrChange w:id="705"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706" w:author="Paolo Volpato" w:date="2021-06-08T08:21:00Z">
            <w:rPr>
              <w:rFonts w:cs="Times New Roman"/>
            </w:rPr>
          </w:rPrChange>
        </w:rPr>
      </w:pPr>
      <w:r w:rsidRPr="00742588">
        <w:rPr>
          <w:lang w:val="it-IT"/>
          <w:rPrChange w:id="707" w:author="Paolo Volpato" w:date="2021-06-08T08:21:00Z">
            <w:rPr/>
          </w:rPrChange>
        </w:rPr>
        <w:t>TIM</w:t>
      </w:r>
    </w:p>
    <w:p w14:paraId="394342E4" w14:textId="77777777" w:rsidR="002E1F5F" w:rsidRPr="00742588" w:rsidRDefault="002E1F5F" w:rsidP="002E1F5F">
      <w:pPr>
        <w:pStyle w:val="RFCFigure"/>
        <w:rPr>
          <w:lang w:val="it-IT"/>
          <w:rPrChange w:id="708" w:author="Paolo Volpato" w:date="2021-06-08T08:21:00Z">
            <w:rPr/>
          </w:rPrChange>
        </w:rPr>
      </w:pPr>
      <w:r w:rsidRPr="00742588">
        <w:rPr>
          <w:lang w:val="it-IT"/>
          <w:rPrChange w:id="709" w:author="Paolo Volpato" w:date="2021-06-08T08:21:00Z">
            <w:rPr/>
          </w:rPrChange>
        </w:rPr>
        <w:tab/>
      </w:r>
    </w:p>
    <w:p w14:paraId="6469E9D6" w14:textId="576A0C0E" w:rsidR="002E1F5F" w:rsidRPr="00742588" w:rsidRDefault="002E1F5F" w:rsidP="002E1F5F">
      <w:pPr>
        <w:pStyle w:val="RFCFigure"/>
        <w:rPr>
          <w:rFonts w:cs="Times New Roman"/>
          <w:lang w:val="it-IT"/>
          <w:rPrChange w:id="710" w:author="Paolo Volpato" w:date="2021-06-08T08:21:00Z">
            <w:rPr>
              <w:rFonts w:cs="Times New Roman"/>
            </w:rPr>
          </w:rPrChange>
        </w:rPr>
      </w:pPr>
      <w:r w:rsidRPr="00742588">
        <w:rPr>
          <w:lang w:val="it-IT"/>
          <w:rPrChange w:id="711" w:author="Paolo Volpato" w:date="2021-06-08T08:21:00Z">
            <w:rPr/>
          </w:rPrChange>
        </w:rPr>
        <w:t xml:space="preserve">Email: </w:t>
      </w:r>
      <w:r w:rsidR="005254EF" w:rsidRPr="00742588">
        <w:rPr>
          <w:rStyle w:val="Hyperlink"/>
          <w:lang w:val="it-IT"/>
          <w:rPrChange w:id="712" w:author="Paolo Volpato" w:date="2021-06-08T08:21:00Z">
            <w:rPr>
              <w:rStyle w:val="Hyperlink"/>
            </w:rPr>
          </w:rPrChange>
        </w:rPr>
        <w:t>fabio.peruzzini@telecomitalia.it</w:t>
      </w:r>
    </w:p>
    <w:p w14:paraId="4E3C9BBF" w14:textId="77777777" w:rsidR="006B2FA6" w:rsidRPr="00742588" w:rsidRDefault="006B2FA6" w:rsidP="006B2FA6">
      <w:pPr>
        <w:rPr>
          <w:lang w:val="it-IT"/>
          <w:rPrChange w:id="713" w:author="Paolo Volpato" w:date="2021-06-08T08:21:00Z">
            <w:rPr/>
          </w:rPrChange>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714" w:author="Paolo Volpato" w:date="2021-06-08T08:21:00Z">
            <w:rPr/>
          </w:rPrChange>
        </w:rPr>
      </w:pPr>
      <w:r w:rsidRPr="00742588">
        <w:rPr>
          <w:lang w:val="it-IT"/>
          <w:rPrChange w:id="715" w:author="Paolo Volpato" w:date="2021-06-08T08:21:00Z">
            <w:rPr/>
          </w:rPrChange>
        </w:rPr>
        <w:t>Italo Busi</w:t>
      </w:r>
      <w:r w:rsidRPr="00742588">
        <w:rPr>
          <w:lang w:val="it-IT"/>
          <w:rPrChange w:id="716" w:author="Paolo Volpato" w:date="2021-06-08T08:21:00Z">
            <w:rPr/>
          </w:rPrChange>
        </w:rPr>
        <w:br/>
        <w:t>Huawei</w:t>
      </w:r>
    </w:p>
    <w:p w14:paraId="03690BE1" w14:textId="52F14E35" w:rsidR="006B2FA6" w:rsidRPr="00742588" w:rsidRDefault="006B2FA6" w:rsidP="006B2FA6">
      <w:pPr>
        <w:rPr>
          <w:lang w:val="it-IT"/>
          <w:rPrChange w:id="717" w:author="Paolo Volpato" w:date="2021-06-08T08:21:00Z">
            <w:rPr/>
          </w:rPrChange>
        </w:rPr>
      </w:pPr>
      <w:r w:rsidRPr="00742588">
        <w:rPr>
          <w:lang w:val="it-IT"/>
          <w:rPrChange w:id="718" w:author="Paolo Volpato" w:date="2021-06-08T08:21:00Z">
            <w:rPr/>
          </w:rPrChange>
        </w:rPr>
        <w:t xml:space="preserve">Email: </w:t>
      </w:r>
      <w:r w:rsidRPr="00742588">
        <w:rPr>
          <w:rStyle w:val="Hyperlink"/>
          <w:lang w:val="it-IT"/>
          <w:rPrChange w:id="719" w:author="Paolo Volpato" w:date="2021-06-08T08:21:00Z">
            <w:rPr>
              <w:rStyle w:val="Hyperlink"/>
            </w:rPr>
          </w:rPrChange>
        </w:rPr>
        <w:t>Italo.busi@huawei.com</w:t>
      </w:r>
      <w:r w:rsidRPr="00742588">
        <w:rPr>
          <w:lang w:val="it-IT"/>
          <w:rPrChange w:id="720" w:author="Paolo Volpato" w:date="2021-06-08T08:21:00Z">
            <w:rPr/>
          </w:rPrChange>
        </w:rPr>
        <w:t xml:space="preserve"> </w:t>
      </w:r>
    </w:p>
    <w:p w14:paraId="6FF977B3" w14:textId="77777777" w:rsidR="002E1F5F" w:rsidRPr="00742588" w:rsidRDefault="002E1F5F" w:rsidP="002E1F5F">
      <w:pPr>
        <w:rPr>
          <w:lang w:val="it-IT"/>
          <w:rPrChange w:id="721"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722" w:author="Paolo Volpato" w:date="2021-06-08T08:21:00Z">
            <w:rPr/>
          </w:rPrChange>
        </w:rPr>
      </w:pPr>
      <w:r w:rsidRPr="00742588">
        <w:rPr>
          <w:lang w:val="it-IT"/>
          <w:rPrChange w:id="723" w:author="Paolo Volpato" w:date="2021-06-08T08:21:00Z">
            <w:rPr/>
          </w:rPrChange>
        </w:rPr>
        <w:t>Daniele Ceccarelli</w:t>
      </w:r>
      <w:r w:rsidRPr="00742588">
        <w:rPr>
          <w:lang w:val="it-IT"/>
          <w:rPrChange w:id="724"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725"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Italo Busi" w:date="2021-01-12T15:40:00Z" w:initials="IB">
    <w:p w14:paraId="3E8F292C" w14:textId="77777777" w:rsidR="000710E3" w:rsidRDefault="000710E3" w:rsidP="00C8689C">
      <w:pPr>
        <w:pStyle w:val="CommentText"/>
      </w:pPr>
    </w:p>
    <w:p w14:paraId="218C4EB8" w14:textId="77777777" w:rsidR="000710E3" w:rsidRPr="00C8689C" w:rsidRDefault="000710E3" w:rsidP="00C8689C">
      <w:pPr>
        <w:pStyle w:val="CommentText"/>
        <w:rPr>
          <w:b/>
        </w:rPr>
      </w:pPr>
      <w:r w:rsidRPr="00C8689C">
        <w:rPr>
          <w:rStyle w:val="CommentReference"/>
          <w:b/>
        </w:rPr>
        <w:annotationRef/>
      </w:r>
      <w:r w:rsidRPr="00C8689C">
        <w:rPr>
          <w:b/>
        </w:rPr>
        <w:t>See Issue #32</w:t>
      </w:r>
    </w:p>
    <w:p w14:paraId="1EB4AC82" w14:textId="77777777" w:rsidR="000710E3" w:rsidRDefault="000710E3" w:rsidP="00C8689C">
      <w:pPr>
        <w:pStyle w:val="CommentText"/>
      </w:pPr>
    </w:p>
    <w:p w14:paraId="444A2366" w14:textId="73538D11" w:rsidR="000710E3" w:rsidRDefault="000710E3" w:rsidP="00C8689C">
      <w:pPr>
        <w:pStyle w:val="CommentText"/>
      </w:pPr>
      <w:r>
        <w:t>To evaluate at a later stage whether to address it or or to keep outside the scope of the draft.</w:t>
      </w:r>
    </w:p>
  </w:comment>
  <w:comment w:id="41" w:author="Italo Busi" w:date="2021-01-11T11:34:00Z" w:initials="IB">
    <w:p w14:paraId="1717CABF" w14:textId="2B49130E" w:rsidR="000710E3" w:rsidRPr="00C8689C" w:rsidRDefault="000710E3">
      <w:pPr>
        <w:pStyle w:val="CommentText"/>
        <w:rPr>
          <w:b/>
        </w:rPr>
      </w:pPr>
      <w:r w:rsidRPr="00C8689C">
        <w:rPr>
          <w:rStyle w:val="CommentReference"/>
          <w:b/>
        </w:rPr>
        <w:annotationRef/>
      </w:r>
      <w:r w:rsidRPr="00C8689C">
        <w:rPr>
          <w:b/>
        </w:rPr>
        <w:t>See Issue #33</w:t>
      </w:r>
    </w:p>
  </w:comment>
  <w:comment w:id="45" w:author="SBIBPV" w:date="2020-08-11T11:17:00Z" w:initials="SBIBPV">
    <w:p w14:paraId="5C8CD4EF" w14:textId="77777777" w:rsidR="000710E3" w:rsidRDefault="000710E3">
      <w:pPr>
        <w:pStyle w:val="CommentText"/>
      </w:pPr>
      <w:r>
        <w:rPr>
          <w:rStyle w:val="CommentReference"/>
        </w:rPr>
        <w:annotationRef/>
      </w:r>
      <w:r>
        <w:t>To check with OPSAWG</w:t>
      </w:r>
    </w:p>
  </w:comment>
  <w:comment w:id="46" w:author="Italo Busi" w:date="2021-01-11T11:40:00Z" w:initials="IB">
    <w:p w14:paraId="57F1CD38" w14:textId="5C36F880" w:rsidR="000710E3" w:rsidRPr="000E7604" w:rsidRDefault="000710E3">
      <w:pPr>
        <w:pStyle w:val="CommentText"/>
        <w:rPr>
          <w:b/>
        </w:rPr>
      </w:pPr>
      <w:r w:rsidRPr="000E7604">
        <w:rPr>
          <w:rStyle w:val="CommentReference"/>
          <w:b/>
        </w:rPr>
        <w:annotationRef/>
      </w:r>
      <w:r w:rsidRPr="000E7604">
        <w:rPr>
          <w:rStyle w:val="CommentReference"/>
          <w:b/>
        </w:rPr>
        <w:t>See Issue #34</w:t>
      </w:r>
    </w:p>
  </w:comment>
  <w:comment w:id="47" w:author="SBIBPV" w:date="2020-08-11T11:19:00Z" w:initials="SBIBPV">
    <w:p w14:paraId="21D1B483" w14:textId="77777777" w:rsidR="000710E3" w:rsidRDefault="000710E3">
      <w:pPr>
        <w:pStyle w:val="CommentText"/>
      </w:pPr>
      <w:r>
        <w:rPr>
          <w:rStyle w:val="CommentReference"/>
        </w:rPr>
        <w:annotationRef/>
      </w:r>
      <w:r>
        <w:t>To check with OPSAWG</w:t>
      </w:r>
    </w:p>
  </w:comment>
  <w:comment w:id="48" w:author="Italo Busi" w:date="2021-01-11T11:40:00Z" w:initials="IB">
    <w:p w14:paraId="0411F9B5" w14:textId="69199BD8" w:rsidR="000710E3" w:rsidRDefault="000710E3">
      <w:pPr>
        <w:pStyle w:val="CommentText"/>
      </w:pPr>
      <w:r>
        <w:rPr>
          <w:rStyle w:val="CommentReference"/>
        </w:rPr>
        <w:annotationRef/>
      </w:r>
      <w:r w:rsidRPr="000E7604">
        <w:rPr>
          <w:rStyle w:val="CommentReference"/>
          <w:b/>
        </w:rPr>
        <w:t>See Issue #34</w:t>
      </w:r>
    </w:p>
  </w:comment>
  <w:comment w:id="49" w:author="SBIBPV" w:date="2020-08-11T11:20:00Z" w:initials="SBIBPV">
    <w:p w14:paraId="0506B759" w14:textId="77777777" w:rsidR="000710E3" w:rsidRDefault="000710E3">
      <w:pPr>
        <w:pStyle w:val="CommentText"/>
      </w:pPr>
      <w:r>
        <w:rPr>
          <w:rStyle w:val="CommentReference"/>
        </w:rPr>
        <w:annotationRef/>
      </w:r>
      <w:r>
        <w:t>To check with TEAS (under discussion on the mailing list)</w:t>
      </w:r>
    </w:p>
  </w:comment>
  <w:comment w:id="50" w:author="Italo Busi" w:date="2021-01-11T11:40:00Z" w:initials="IB">
    <w:p w14:paraId="0830396B" w14:textId="3BBF5A6A" w:rsidR="000710E3" w:rsidRPr="005F55C2" w:rsidRDefault="000710E3">
      <w:pPr>
        <w:pStyle w:val="CommentText"/>
        <w:rPr>
          <w:b/>
        </w:rPr>
      </w:pPr>
      <w:r>
        <w:rPr>
          <w:rStyle w:val="CommentReference"/>
        </w:rPr>
        <w:annotationRef/>
      </w:r>
      <w:r w:rsidRPr="005F55C2">
        <w:rPr>
          <w:b/>
        </w:rPr>
        <w:t>See Issue #35</w:t>
      </w:r>
    </w:p>
  </w:comment>
  <w:comment w:id="54" w:author="SBIBPV 0817" w:date="2020-08-17T11:05:00Z" w:initials="SIP 0817">
    <w:p w14:paraId="3E6EB220" w14:textId="19653068" w:rsidR="000710E3" w:rsidRDefault="000710E3">
      <w:pPr>
        <w:pStyle w:val="CommentText"/>
      </w:pPr>
      <w:r>
        <w:rPr>
          <w:rStyle w:val="CommentReference"/>
        </w:rPr>
        <w:annotationRef/>
      </w:r>
      <w:r>
        <w:t>To be aligned with the latest [TSM] draft</w:t>
      </w:r>
    </w:p>
  </w:comment>
  <w:comment w:id="55" w:author="Italo Busi" w:date="2021-01-11T11:40:00Z" w:initials="IB">
    <w:p w14:paraId="4D2F6EE7" w14:textId="060E0A5A" w:rsidR="000710E3" w:rsidRPr="005F55C2" w:rsidRDefault="000710E3">
      <w:pPr>
        <w:pStyle w:val="CommentText"/>
        <w:rPr>
          <w:b/>
        </w:rPr>
      </w:pPr>
      <w:r w:rsidRPr="005F55C2">
        <w:rPr>
          <w:rStyle w:val="CommentReference"/>
          <w:b/>
        </w:rPr>
        <w:annotationRef/>
      </w:r>
      <w:r w:rsidRPr="005F55C2">
        <w:rPr>
          <w:b/>
        </w:rPr>
        <w:t>See Issues #23 and #35</w:t>
      </w:r>
    </w:p>
  </w:comment>
  <w:comment w:id="58" w:author="Italo Busi" w:date="2020-09-07T11:55:00Z" w:initials="IB">
    <w:p w14:paraId="1CB0485D" w14:textId="75E28D05" w:rsidR="000710E3" w:rsidRPr="00166FA4" w:rsidRDefault="000710E3">
      <w:pPr>
        <w:pStyle w:val="CommentText"/>
        <w:rPr>
          <w:b/>
        </w:rPr>
      </w:pPr>
      <w:r w:rsidRPr="00166FA4">
        <w:rPr>
          <w:rStyle w:val="CommentReference"/>
          <w:b/>
        </w:rPr>
        <w:annotationRef/>
      </w:r>
      <w:r w:rsidRPr="00166FA4">
        <w:rPr>
          <w:b/>
        </w:rPr>
        <w:t>2020-09-07 Call</w:t>
      </w:r>
    </w:p>
    <w:p w14:paraId="4CA592F3" w14:textId="77777777" w:rsidR="000710E3" w:rsidRDefault="000710E3">
      <w:pPr>
        <w:pStyle w:val="CommentText"/>
      </w:pPr>
    </w:p>
    <w:p w14:paraId="30968E3C" w14:textId="31D4CF75" w:rsidR="000710E3" w:rsidRDefault="000710E3">
      <w:pPr>
        <w:pStyle w:val="CommentText"/>
      </w:pPr>
      <w:r>
        <w:t>To be reconciled with the on-discussion in TEAS WG about hard and soft isolation</w:t>
      </w:r>
    </w:p>
    <w:p w14:paraId="14AC4F78" w14:textId="77777777" w:rsidR="000710E3" w:rsidRDefault="000710E3">
      <w:pPr>
        <w:pStyle w:val="CommentText"/>
      </w:pPr>
    </w:p>
    <w:p w14:paraId="31715987" w14:textId="128A11FB" w:rsidR="000710E3" w:rsidRDefault="000710E3">
      <w:pPr>
        <w:pStyle w:val="CommentText"/>
      </w:pPr>
      <w:r>
        <w:t>We may rephrase to address the setup of PE-BR optical by-pass Tunnels to support the L2/L3VPN</w:t>
      </w:r>
    </w:p>
    <w:p w14:paraId="678A3A50" w14:textId="77777777" w:rsidR="000710E3" w:rsidRDefault="000710E3">
      <w:pPr>
        <w:pStyle w:val="CommentText"/>
      </w:pPr>
    </w:p>
    <w:p w14:paraId="3CEC0839" w14:textId="2C52DB8B" w:rsidR="000710E3" w:rsidRPr="005F55C2" w:rsidRDefault="000710E3">
      <w:pPr>
        <w:pStyle w:val="CommentText"/>
        <w:rPr>
          <w:b/>
        </w:rPr>
      </w:pPr>
      <w:r w:rsidRPr="005F55C2">
        <w:rPr>
          <w:b/>
        </w:rPr>
        <w:t>See Issue #23</w:t>
      </w:r>
    </w:p>
  </w:comment>
  <w:comment w:id="93" w:author="Italo Busi" w:date="2021-01-11T11:45:00Z" w:initials="IB">
    <w:p w14:paraId="1270D1F0" w14:textId="163B52CF" w:rsidR="000710E3" w:rsidRPr="005F55C2" w:rsidRDefault="000710E3">
      <w:pPr>
        <w:pStyle w:val="CommentText"/>
        <w:rPr>
          <w:b/>
        </w:rPr>
      </w:pPr>
      <w:r w:rsidRPr="005F55C2">
        <w:rPr>
          <w:rStyle w:val="CommentReference"/>
          <w:b/>
        </w:rPr>
        <w:annotationRef/>
      </w:r>
      <w:r w:rsidRPr="005F55C2">
        <w:rPr>
          <w:rStyle w:val="CommentReference"/>
          <w:b/>
        </w:rPr>
        <w:t>See Issue #36</w:t>
      </w:r>
    </w:p>
  </w:comment>
  <w:comment w:id="94" w:author="Belotti, Sergio (Nokia - IT/Vimercate)" w:date="2020-10-07T11:16:00Z" w:initials="BS(-I">
    <w:p w14:paraId="67935A90" w14:textId="77777777" w:rsidR="000710E3" w:rsidRDefault="000710E3" w:rsidP="00183DAE">
      <w:pPr>
        <w:pStyle w:val="CommentText"/>
      </w:pPr>
      <w:r>
        <w:rPr>
          <w:rStyle w:val="CommentReference"/>
        </w:rPr>
        <w:annotationRef/>
      </w:r>
      <w:r>
        <w:t>Should we consider also optical-impairment topology draft ?</w:t>
      </w:r>
    </w:p>
  </w:comment>
  <w:comment w:id="95" w:author="Italo Busi" w:date="2021-01-11T11:42:00Z" w:initials="IB">
    <w:p w14:paraId="01BD34DF" w14:textId="2BB46383" w:rsidR="000710E3" w:rsidRDefault="000710E3">
      <w:pPr>
        <w:pStyle w:val="CommentText"/>
      </w:pPr>
      <w:r>
        <w:rPr>
          <w:rStyle w:val="CommentReference"/>
        </w:rPr>
        <w:annotationRef/>
      </w:r>
      <w:r>
        <w:t>Not applicable since this draft is assuming that Optical path computation is performed by the O-PNCs</w:t>
      </w:r>
    </w:p>
    <w:p w14:paraId="425A59A1" w14:textId="77777777" w:rsidR="000710E3" w:rsidRDefault="000710E3">
      <w:pPr>
        <w:pStyle w:val="CommentText"/>
      </w:pPr>
    </w:p>
    <w:p w14:paraId="1F2D4271" w14:textId="209E1A47" w:rsidR="000710E3" w:rsidRPr="005F55C2" w:rsidRDefault="000710E3">
      <w:pPr>
        <w:pStyle w:val="CommentText"/>
        <w:rPr>
          <w:b/>
        </w:rPr>
      </w:pPr>
      <w:r w:rsidRPr="005F55C2">
        <w:rPr>
          <w:b/>
        </w:rPr>
        <w:t>See Issue #37</w:t>
      </w:r>
    </w:p>
  </w:comment>
  <w:comment w:id="107" w:author="Italo Busi" w:date="2021-01-11T10:24:00Z" w:initials="IB">
    <w:p w14:paraId="48487F70" w14:textId="11305BCB" w:rsidR="000710E3" w:rsidRPr="00460D05" w:rsidRDefault="000710E3">
      <w:pPr>
        <w:pStyle w:val="CommentText"/>
        <w:rPr>
          <w:b/>
        </w:rPr>
      </w:pPr>
      <w:r w:rsidRPr="00460D05">
        <w:rPr>
          <w:rStyle w:val="CommentReference"/>
          <w:b/>
        </w:rPr>
        <w:annotationRef/>
      </w:r>
      <w:r w:rsidRPr="00460D05">
        <w:rPr>
          <w:b/>
        </w:rPr>
        <w:t>See Issue #31</w:t>
      </w:r>
    </w:p>
  </w:comment>
  <w:comment w:id="108" w:author="Italo Busi" w:date="2021-01-11T11:48:00Z" w:initials="IB">
    <w:p w14:paraId="3E8DC7E8" w14:textId="6276443D" w:rsidR="000710E3" w:rsidRPr="00460D05" w:rsidRDefault="000710E3">
      <w:pPr>
        <w:pStyle w:val="CommentText"/>
        <w:rPr>
          <w:b/>
        </w:rPr>
      </w:pPr>
      <w:r w:rsidRPr="00460D05">
        <w:rPr>
          <w:rStyle w:val="CommentReference"/>
          <w:b/>
        </w:rPr>
        <w:annotationRef/>
      </w:r>
      <w:r w:rsidRPr="00460D05">
        <w:rPr>
          <w:b/>
        </w:rPr>
        <w:t>See Issue #38</w:t>
      </w:r>
    </w:p>
  </w:comment>
  <w:comment w:id="120" w:author="Italo Busi" w:date="2021-01-11T11:50:00Z" w:initials="IB">
    <w:p w14:paraId="16A26D03" w14:textId="72473C61" w:rsidR="000710E3" w:rsidRDefault="000710E3">
      <w:pPr>
        <w:pStyle w:val="CommentText"/>
      </w:pPr>
      <w:r>
        <w:rPr>
          <w:rStyle w:val="CommentReference"/>
        </w:rPr>
        <w:annotationRef/>
      </w:r>
      <w:r>
        <w:t>Create a github open issue</w:t>
      </w:r>
    </w:p>
    <w:p w14:paraId="31E43A3E" w14:textId="77777777" w:rsidR="000710E3" w:rsidRDefault="000710E3">
      <w:pPr>
        <w:pStyle w:val="CommentText"/>
      </w:pPr>
    </w:p>
    <w:p w14:paraId="1B9B30AC" w14:textId="6AF3CDD8" w:rsidR="000710E3" w:rsidRDefault="000710E3">
      <w:pPr>
        <w:pStyle w:val="CommentText"/>
      </w:pPr>
      <w:r>
        <w:t>Need to describe the case where LLDP snooping is not supported: either static or proprietary solution</w:t>
      </w:r>
    </w:p>
    <w:p w14:paraId="0097B665" w14:textId="77777777" w:rsidR="000710E3" w:rsidRDefault="000710E3">
      <w:pPr>
        <w:pStyle w:val="CommentText"/>
      </w:pPr>
    </w:p>
    <w:p w14:paraId="2152BE08" w14:textId="40E24F22" w:rsidR="000710E3" w:rsidRPr="00460D05" w:rsidRDefault="000710E3">
      <w:pPr>
        <w:pStyle w:val="CommentText"/>
        <w:rPr>
          <w:b/>
        </w:rPr>
      </w:pPr>
      <w:r w:rsidRPr="00460D05">
        <w:rPr>
          <w:b/>
        </w:rPr>
        <w:t>See Issue #39</w:t>
      </w:r>
    </w:p>
    <w:p w14:paraId="2E4A1426" w14:textId="77777777" w:rsidR="000710E3" w:rsidRDefault="000710E3">
      <w:pPr>
        <w:pStyle w:val="CommentText"/>
      </w:pPr>
    </w:p>
    <w:p w14:paraId="262CC1B8" w14:textId="160212FF" w:rsidR="000710E3" w:rsidRDefault="000710E3">
      <w:pPr>
        <w:pStyle w:val="CommentText"/>
      </w:pPr>
      <w:r>
        <w:t xml:space="preserve">Create another open issue about some security text about LLDP snooping </w:t>
      </w:r>
    </w:p>
    <w:p w14:paraId="689F906F" w14:textId="77777777" w:rsidR="000710E3" w:rsidRDefault="000710E3">
      <w:pPr>
        <w:pStyle w:val="CommentText"/>
      </w:pPr>
    </w:p>
    <w:p w14:paraId="41E30D3B" w14:textId="6686AAEA" w:rsidR="000710E3" w:rsidRPr="00460D05" w:rsidRDefault="000710E3">
      <w:pPr>
        <w:pStyle w:val="CommentText"/>
        <w:rPr>
          <w:b/>
        </w:rPr>
      </w:pPr>
      <w:r w:rsidRPr="00460D05">
        <w:rPr>
          <w:b/>
        </w:rPr>
        <w:t>See Issue #40</w:t>
      </w:r>
    </w:p>
  </w:comment>
  <w:comment w:id="168" w:author="Italo Busi" w:date="2021-01-11T11:53:00Z" w:initials="IB">
    <w:p w14:paraId="4F70B60C" w14:textId="5C4165D6" w:rsidR="000710E3" w:rsidRPr="00460D05" w:rsidRDefault="000710E3">
      <w:pPr>
        <w:pStyle w:val="CommentText"/>
        <w:rPr>
          <w:b/>
        </w:rPr>
      </w:pPr>
      <w:r w:rsidRPr="00460D05">
        <w:rPr>
          <w:rStyle w:val="CommentReference"/>
          <w:b/>
        </w:rPr>
        <w:annotationRef/>
      </w:r>
      <w:r w:rsidRPr="00460D05">
        <w:rPr>
          <w:b/>
        </w:rPr>
        <w:t>Issue #38</w:t>
      </w:r>
    </w:p>
  </w:comment>
  <w:comment w:id="175" w:author="Jean-Francois Bouquier" w:date="2021-06-08T18:10:00Z" w:initials="BJVS">
    <w:p w14:paraId="23C81689" w14:textId="77777777" w:rsidR="000710E3" w:rsidRPr="00374C25" w:rsidRDefault="000710E3" w:rsidP="00374C25">
      <w:pPr>
        <w:pStyle w:val="ListParagraph"/>
        <w:numPr>
          <w:ilvl w:val="0"/>
          <w:numId w:val="58"/>
        </w:numPr>
      </w:pPr>
      <w:r>
        <w:rPr>
          <w:rStyle w:val="CommentReference"/>
        </w:rPr>
        <w:annotationRef/>
      </w:r>
      <w:r w:rsidRPr="00374C25">
        <w:t xml:space="preserve">OPSAWG-L3NM and L2NM both using VPN-Common </w:t>
      </w:r>
      <w:bookmarkStart w:id="177" w:name="_GoBack"/>
      <w:bookmarkEnd w:id="177"/>
    </w:p>
    <w:p w14:paraId="4E155B69" w14:textId="77777777" w:rsidR="000710E3" w:rsidRPr="00374C25" w:rsidRDefault="000710E3" w:rsidP="00374C25">
      <w:pPr>
        <w:pStyle w:val="ListParagraph"/>
        <w:numPr>
          <w:ilvl w:val="0"/>
          <w:numId w:val="58"/>
        </w:numPr>
      </w:pPr>
      <w:r w:rsidRPr="00374C25">
        <w:t>TEAS TE Tunnel</w:t>
      </w:r>
    </w:p>
    <w:p w14:paraId="2460BC97" w14:textId="77777777" w:rsidR="000710E3" w:rsidRPr="00374C25" w:rsidRDefault="000710E3" w:rsidP="00374C25">
      <w:pPr>
        <w:pStyle w:val="ListParagraph"/>
        <w:numPr>
          <w:ilvl w:val="0"/>
          <w:numId w:val="58"/>
        </w:numPr>
      </w:pPr>
      <w:r w:rsidRPr="00374C25">
        <w:t>TEAS TE Service Mapping (TSM)</w:t>
      </w:r>
    </w:p>
    <w:p w14:paraId="3CC415C1" w14:textId="2E2FA07C" w:rsidR="000710E3" w:rsidRDefault="000710E3">
      <w:pPr>
        <w:pStyle w:val="CommentText"/>
      </w:pPr>
    </w:p>
  </w:comment>
  <w:comment w:id="465" w:author="Paolo Volpato" w:date="2021-06-08T08:39:00Z" w:initials="PV">
    <w:p w14:paraId="229CE04F" w14:textId="41527150" w:rsidR="000710E3" w:rsidRDefault="000710E3">
      <w:pPr>
        <w:pStyle w:val="CommentText"/>
      </w:pPr>
      <w:r>
        <w:rPr>
          <w:rStyle w:val="CommentReference"/>
        </w:rPr>
        <w:annotationRef/>
      </w:r>
      <w:r>
        <w:t>We all understand the meaning of “configure”. Technically, MDSC moves policies down to P-PNCs or calls some APIs</w:t>
      </w:r>
    </w:p>
  </w:comment>
  <w:comment w:id="639" w:author="Italo Busi" w:date="2021-01-12T16:28:00Z" w:initials="IB">
    <w:p w14:paraId="5B18C718" w14:textId="7A4A0636" w:rsidR="000710E3" w:rsidRPr="00460D05" w:rsidRDefault="000710E3">
      <w:pPr>
        <w:pStyle w:val="CommentText"/>
        <w:rPr>
          <w:b/>
        </w:rPr>
      </w:pPr>
      <w:r w:rsidRPr="00460D05">
        <w:rPr>
          <w:rStyle w:val="CommentReference"/>
          <w:b/>
        </w:rPr>
        <w:annotationRef/>
      </w:r>
      <w:r w:rsidRPr="00460D05">
        <w:rPr>
          <w:b/>
        </w:rPr>
        <w:t>See Issue #41</w:t>
      </w:r>
    </w:p>
  </w:comment>
  <w:comment w:id="642" w:author="Italo Busi" w:date="2021-01-11T11:53:00Z" w:initials="IB">
    <w:p w14:paraId="57F4102F" w14:textId="255A6101" w:rsidR="000710E3" w:rsidRPr="00460D05" w:rsidRDefault="000710E3">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4F70B60C" w15:done="0"/>
  <w15:commentEx w15:paraId="3CC415C1" w15:done="0"/>
  <w15:commentEx w15:paraId="229CE04F"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A9D93" w14:textId="77777777" w:rsidR="000710E3" w:rsidRDefault="000710E3">
      <w:r>
        <w:separator/>
      </w:r>
    </w:p>
  </w:endnote>
  <w:endnote w:type="continuationSeparator" w:id="0">
    <w:p w14:paraId="66600D95" w14:textId="77777777" w:rsidR="000710E3" w:rsidRDefault="0007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0710E3" w:rsidRDefault="000710E3"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913F5">
      <w:rPr>
        <w:noProof/>
      </w:rPr>
      <w:instrText>December</w:instrText>
    </w:r>
    <w:r>
      <w:fldChar w:fldCharType="end"/>
    </w:r>
    <w:r>
      <w:instrText xml:space="preserve"> \* MERGEFORMAT </w:instrText>
    </w:r>
    <w:r>
      <w:fldChar w:fldCharType="separate"/>
    </w:r>
    <w:r w:rsidR="00F913F5">
      <w:rPr>
        <w:noProof/>
      </w:rPr>
      <w:instrText>December</w:instrText>
    </w:r>
    <w:r>
      <w:fldChar w:fldCharType="end"/>
    </w:r>
    <w:r>
      <w:instrText xml:space="preserve">  \* MERGEFORMAT </w:instrText>
    </w:r>
    <w:r>
      <w:fldChar w:fldCharType="separate"/>
    </w:r>
    <w:r w:rsidR="00F913F5">
      <w:rPr>
        <w:noProof/>
      </w:rPr>
      <w:instrText>December</w:instrText>
    </w:r>
    <w:r>
      <w:fldChar w:fldCharType="end"/>
    </w:r>
    <w:r>
      <w:instrText xml:space="preserve"> \* MERGEFORMAT </w:instrText>
    </w:r>
    <w:r>
      <w:fldChar w:fldCharType="separate"/>
    </w:r>
    <w:r w:rsidR="00F913F5">
      <w:rPr>
        <w:noProof/>
      </w:rPr>
      <w:instrText>December</w:instrText>
    </w:r>
    <w:r>
      <w:fldChar w:fldCharType="end"/>
    </w:r>
    <w:r>
      <w:instrText xml:space="preserve"> \* MERGEFORMAT </w:instrText>
    </w:r>
    <w:r>
      <w:fldChar w:fldCharType="separate"/>
    </w:r>
    <w:r w:rsidR="00F913F5">
      <w:rPr>
        <w:noProof/>
      </w:rPr>
      <w:instrText>December</w:instrText>
    </w:r>
    <w:r>
      <w:fldChar w:fldCharType="end"/>
    </w:r>
    <w:r>
      <w:instrText xml:space="preserve"> \* MERGEFORMAT </w:instrText>
    </w:r>
    <w:r>
      <w:fldChar w:fldCharType="separate"/>
    </w:r>
    <w:r w:rsidR="00F913F5">
      <w:rPr>
        <w:noProof/>
      </w:rPr>
      <w:t>December</w:t>
    </w:r>
    <w:r>
      <w:fldChar w:fldCharType="end"/>
    </w:r>
    <w:r>
      <w:t xml:space="preserve"> </w:t>
    </w:r>
    <w:r>
      <w:fldChar w:fldCharType="begin"/>
    </w:r>
    <w:r>
      <w:instrText xml:space="preserve"> SAVEDATE  \@ "d," </w:instrText>
    </w:r>
    <w:r>
      <w:fldChar w:fldCharType="separate"/>
    </w:r>
    <w:ins w:id="726" w:author="Italo Busi" w:date="2021-06-24T17:07:00Z">
      <w:r>
        <w:rPr>
          <w:noProof/>
        </w:rPr>
        <w:t>24,</w:t>
      </w:r>
    </w:ins>
    <w:ins w:id="727" w:author="IB v5.03" w:date="2021-06-24T09:46:00Z">
      <w:del w:id="728" w:author="Italo Busi" w:date="2021-06-24T10:10:00Z">
        <w:r w:rsidDel="00DD3055">
          <w:rPr>
            <w:noProof/>
          </w:rPr>
          <w:delText>22,</w:delText>
        </w:r>
      </w:del>
    </w:ins>
    <w:del w:id="729"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F913F5">
      <w:rPr>
        <w:noProof/>
      </w:rPr>
      <w:t>2021</w:t>
    </w:r>
    <w:r>
      <w:fldChar w:fldCharType="end"/>
    </w:r>
    <w:r>
      <w:rPr>
        <w:rFonts w:cs="Times New Roman"/>
      </w:rPr>
      <w:tab/>
    </w:r>
    <w:r>
      <w:t xml:space="preserve">[Page </w:t>
    </w:r>
    <w:r>
      <w:fldChar w:fldCharType="begin"/>
    </w:r>
    <w:r>
      <w:instrText xml:space="preserve"> PAGE </w:instrText>
    </w:r>
    <w:r>
      <w:fldChar w:fldCharType="separate"/>
    </w:r>
    <w:r w:rsidR="00F913F5">
      <w:rPr>
        <w:noProof/>
      </w:rPr>
      <w:t>24</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0710E3" w:rsidRDefault="000710E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t>December</w:t>
    </w:r>
    <w:r>
      <w:fldChar w:fldCharType="end"/>
    </w:r>
    <w:r>
      <w:t xml:space="preserve"> </w:t>
    </w:r>
    <w:r>
      <w:fldChar w:fldCharType="begin"/>
    </w:r>
    <w:r>
      <w:instrText xml:space="preserve"> SAVEDATE  \@ "d," </w:instrText>
    </w:r>
    <w:r>
      <w:fldChar w:fldCharType="separate"/>
    </w:r>
    <w:ins w:id="734" w:author="Italo Busi" w:date="2021-06-24T17:07:00Z">
      <w:r>
        <w:rPr>
          <w:noProof/>
        </w:rPr>
        <w:t>24,</w:t>
      </w:r>
    </w:ins>
    <w:ins w:id="735" w:author="IB v5.03" w:date="2021-06-24T09:46:00Z">
      <w:del w:id="736" w:author="Italo Busi" w:date="2021-06-24T10:10:00Z">
        <w:r w:rsidDel="00DD3055">
          <w:rPr>
            <w:noProof/>
          </w:rPr>
          <w:delText>22,</w:delText>
        </w:r>
      </w:del>
    </w:ins>
    <w:del w:id="737"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B959E1">
      <w:rPr>
        <w:noProof/>
      </w:rPr>
      <w:t>2021</w:t>
    </w:r>
    <w:r>
      <w:fldChar w:fldCharType="end"/>
    </w:r>
    <w:r>
      <w:tab/>
      <w:t xml:space="preserve">[Page </w:t>
    </w:r>
    <w:r>
      <w:fldChar w:fldCharType="begin"/>
    </w:r>
    <w:r>
      <w:instrText xml:space="preserve"> PAGE </w:instrText>
    </w:r>
    <w:r>
      <w:fldChar w:fldCharType="separate"/>
    </w:r>
    <w:r w:rsidR="00B959E1">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B6658" w14:textId="77777777" w:rsidR="000710E3" w:rsidRDefault="000710E3">
      <w:r>
        <w:separator/>
      </w:r>
    </w:p>
  </w:footnote>
  <w:footnote w:type="continuationSeparator" w:id="0">
    <w:p w14:paraId="1170CD3C" w14:textId="77777777" w:rsidR="000710E3" w:rsidRDefault="000710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0710E3" w:rsidRDefault="000710E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1</w:t>
    </w:r>
    <w:r>
      <w:fldChar w:fldCharType="end"/>
    </w:r>
  </w:p>
  <w:p w14:paraId="0330A958" w14:textId="77777777" w:rsidR="000710E3" w:rsidRDefault="000710E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710E3" w:rsidRDefault="000710E3" w:rsidP="00F410C4">
    <w:pPr>
      <w:pStyle w:val="Header"/>
      <w:rPr>
        <w:highlight w:val="yellow"/>
      </w:rPr>
    </w:pPr>
  </w:p>
  <w:p w14:paraId="6FDEAA1E" w14:textId="77777777" w:rsidR="000710E3" w:rsidRDefault="000710E3" w:rsidP="00F410C4">
    <w:pPr>
      <w:pStyle w:val="Header"/>
      <w:rPr>
        <w:highlight w:val="yellow"/>
      </w:rPr>
    </w:pPr>
  </w:p>
  <w:p w14:paraId="4C3133EA" w14:textId="77777777" w:rsidR="000710E3" w:rsidRDefault="000710E3" w:rsidP="00F410C4">
    <w:pPr>
      <w:pStyle w:val="Header"/>
    </w:pPr>
    <w:r w:rsidRPr="007064B6">
      <w:t>TEAS Working Group</w:t>
    </w:r>
    <w:r>
      <w:tab/>
    </w:r>
    <w:r w:rsidRPr="00F410C4">
      <w:tab/>
    </w:r>
    <w:r>
      <w:t xml:space="preserve">Fabio </w:t>
    </w:r>
    <w:r w:rsidRPr="007064B6">
      <w:t>Peruzzini</w:t>
    </w:r>
  </w:p>
  <w:p w14:paraId="16A1767F" w14:textId="77777777" w:rsidR="000710E3" w:rsidRDefault="000710E3" w:rsidP="00F410C4">
    <w:pPr>
      <w:pStyle w:val="Header"/>
    </w:pPr>
    <w:r>
      <w:t>Internet Draft</w:t>
    </w:r>
    <w:r>
      <w:tab/>
    </w:r>
    <w:r w:rsidRPr="00F410C4">
      <w:tab/>
    </w:r>
    <w:r>
      <w:t>TIM</w:t>
    </w:r>
  </w:p>
  <w:p w14:paraId="4B4B9B7C" w14:textId="77777777" w:rsidR="000710E3" w:rsidRDefault="000710E3"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710E3" w:rsidRPr="00954E1B" w:rsidRDefault="000710E3" w:rsidP="00F410C4">
    <w:pPr>
      <w:pStyle w:val="Header"/>
      <w:rPr>
        <w:lang w:val="it-IT"/>
      </w:rPr>
    </w:pPr>
    <w:r>
      <w:rPr>
        <w:lang w:val="en-GB"/>
      </w:rPr>
      <w:tab/>
    </w:r>
    <w:r>
      <w:rPr>
        <w:lang w:val="en-GB"/>
      </w:rPr>
      <w:tab/>
    </w:r>
    <w:r w:rsidRPr="00954E1B">
      <w:rPr>
        <w:lang w:val="it-IT"/>
      </w:rPr>
      <w:t>Vodafone</w:t>
    </w:r>
  </w:p>
  <w:p w14:paraId="369C6969" w14:textId="77777777" w:rsidR="000710E3" w:rsidRPr="00954E1B" w:rsidRDefault="000710E3" w:rsidP="00F410C4">
    <w:pPr>
      <w:pStyle w:val="Header"/>
      <w:rPr>
        <w:lang w:val="it-IT"/>
      </w:rPr>
    </w:pPr>
    <w:r w:rsidRPr="00954E1B">
      <w:rPr>
        <w:lang w:val="it-IT"/>
      </w:rPr>
      <w:tab/>
    </w:r>
    <w:r w:rsidRPr="00954E1B">
      <w:rPr>
        <w:lang w:val="it-IT"/>
      </w:rPr>
      <w:tab/>
      <w:t>Italo Busi</w:t>
    </w:r>
  </w:p>
  <w:p w14:paraId="2984B8BD" w14:textId="77777777" w:rsidR="000710E3" w:rsidRPr="00954E1B" w:rsidRDefault="000710E3" w:rsidP="00F410C4">
    <w:pPr>
      <w:pStyle w:val="Header"/>
      <w:rPr>
        <w:lang w:val="it-IT"/>
      </w:rPr>
    </w:pPr>
    <w:r w:rsidRPr="00954E1B">
      <w:rPr>
        <w:lang w:val="it-IT"/>
      </w:rPr>
      <w:tab/>
    </w:r>
    <w:r w:rsidRPr="00954E1B">
      <w:rPr>
        <w:lang w:val="it-IT"/>
      </w:rPr>
      <w:tab/>
      <w:t>Huawei</w:t>
    </w:r>
  </w:p>
  <w:p w14:paraId="63AFEB19" w14:textId="77777777" w:rsidR="000710E3" w:rsidRPr="00954E1B" w:rsidRDefault="000710E3" w:rsidP="00F410C4">
    <w:pPr>
      <w:pStyle w:val="Header"/>
      <w:rPr>
        <w:lang w:val="it-IT"/>
      </w:rPr>
    </w:pPr>
    <w:r w:rsidRPr="00954E1B">
      <w:rPr>
        <w:lang w:val="it-IT"/>
      </w:rPr>
      <w:tab/>
    </w:r>
    <w:r w:rsidRPr="00954E1B">
      <w:rPr>
        <w:lang w:val="it-IT"/>
      </w:rPr>
      <w:tab/>
      <w:t>Daniel King</w:t>
    </w:r>
  </w:p>
  <w:p w14:paraId="6EDB0003" w14:textId="77777777" w:rsidR="000710E3" w:rsidRDefault="000710E3" w:rsidP="00F410C4">
    <w:pPr>
      <w:pStyle w:val="Header"/>
    </w:pPr>
    <w:r w:rsidRPr="00954E1B">
      <w:rPr>
        <w:lang w:val="it-IT"/>
      </w:rPr>
      <w:tab/>
    </w:r>
    <w:r w:rsidRPr="00954E1B">
      <w:rPr>
        <w:lang w:val="it-IT"/>
      </w:rPr>
      <w:tab/>
    </w:r>
    <w:r>
      <w:t>Old Dog Consulting</w:t>
    </w:r>
  </w:p>
  <w:p w14:paraId="629C5C70" w14:textId="77777777" w:rsidR="000710E3" w:rsidRDefault="000710E3" w:rsidP="00F410C4">
    <w:pPr>
      <w:pStyle w:val="Header"/>
      <w:rPr>
        <w:lang w:val="en-GB"/>
      </w:rPr>
    </w:pPr>
    <w:r>
      <w:rPr>
        <w:lang w:val="en-GB"/>
      </w:rPr>
      <w:tab/>
    </w:r>
    <w:r>
      <w:rPr>
        <w:lang w:val="en-GB"/>
      </w:rPr>
      <w:tab/>
      <w:t>Daniele Ceccarelli</w:t>
    </w:r>
  </w:p>
  <w:p w14:paraId="23931D84" w14:textId="77777777" w:rsidR="000710E3" w:rsidRPr="00390C09" w:rsidRDefault="000710E3" w:rsidP="00F410C4">
    <w:pPr>
      <w:pStyle w:val="Header"/>
      <w:rPr>
        <w:lang w:val="en-GB"/>
      </w:rPr>
    </w:pPr>
    <w:r>
      <w:rPr>
        <w:lang w:val="en-GB"/>
      </w:rPr>
      <w:tab/>
    </w:r>
    <w:r>
      <w:rPr>
        <w:lang w:val="en-GB"/>
      </w:rPr>
      <w:tab/>
    </w:r>
    <w:r w:rsidRPr="00433AE6">
      <w:rPr>
        <w:lang w:val="en-GB"/>
      </w:rPr>
      <w:t>Ericsson</w:t>
    </w:r>
  </w:p>
  <w:p w14:paraId="5DE008D9" w14:textId="77777777" w:rsidR="000710E3" w:rsidRPr="00390C09" w:rsidRDefault="000710E3" w:rsidP="00F410C4">
    <w:pPr>
      <w:pStyle w:val="Header"/>
      <w:rPr>
        <w:lang w:val="en-GB"/>
      </w:rPr>
    </w:pPr>
  </w:p>
  <w:p w14:paraId="76C05A00" w14:textId="62B89DFE" w:rsidR="000710E3" w:rsidRDefault="000710E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instrText>December</w:instrText>
    </w:r>
    <w:r>
      <w:fldChar w:fldCharType="end"/>
    </w:r>
    <w:r>
      <w:instrText xml:space="preserve"> \* MERGEFORMAT </w:instrText>
    </w:r>
    <w:r>
      <w:fldChar w:fldCharType="separate"/>
    </w:r>
    <w:r w:rsidR="00B959E1">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B959E1">
      <w:rPr>
        <w:noProof/>
      </w:rPr>
      <w:t>2021</w:t>
    </w:r>
    <w:r>
      <w:fldChar w:fldCharType="end"/>
    </w:r>
    <w:r>
      <w:tab/>
    </w:r>
    <w:r>
      <w:tab/>
    </w:r>
    <w:r>
      <w:fldChar w:fldCharType="begin"/>
    </w:r>
    <w:r>
      <w:instrText xml:space="preserve"> SAVEDATE  \@ "MMMM d, yyyy" </w:instrText>
    </w:r>
    <w:r>
      <w:fldChar w:fldCharType="separate"/>
    </w:r>
    <w:ins w:id="730" w:author="Italo Busi" w:date="2021-06-24T17:07:00Z">
      <w:r>
        <w:rPr>
          <w:noProof/>
        </w:rPr>
        <w:t>June 24, 2021</w:t>
      </w:r>
    </w:ins>
    <w:ins w:id="731" w:author="IB v5.03" w:date="2021-06-24T09:46:00Z">
      <w:del w:id="732" w:author="Italo Busi" w:date="2021-06-24T10:10:00Z">
        <w:r w:rsidDel="00DD3055">
          <w:rPr>
            <w:noProof/>
          </w:rPr>
          <w:delText>June 22, 2021</w:delText>
        </w:r>
      </w:del>
    </w:ins>
    <w:del w:id="733" w:author="Italo Busi" w:date="2021-06-24T10:10:00Z">
      <w:r w:rsidDel="00DD3055">
        <w:rPr>
          <w:noProof/>
        </w:rPr>
        <w:delText>June 14, 2021</w:delText>
      </w:r>
    </w:del>
    <w:r>
      <w:fldChar w:fldCharType="end"/>
    </w:r>
  </w:p>
  <w:p w14:paraId="4C49A4CA" w14:textId="77777777" w:rsidR="000710E3" w:rsidRDefault="000710E3" w:rsidP="00F410C4">
    <w:pPr>
      <w:pStyle w:val="Header"/>
    </w:pPr>
    <w:r>
      <w:tab/>
    </w:r>
  </w:p>
  <w:p w14:paraId="4043BDB6" w14:textId="77777777" w:rsidR="000710E3" w:rsidRDefault="000710E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an-Francois Bouquier">
    <w15:presenceInfo w15:providerId="AD" w15:userId="S::jeff.bouquier@vodafone.com::42bd9f8c-0160-4ee4-a2f9-0385317dd1bb"/>
  </w15:person>
  <w15:person w15:author="Paolo Volpato">
    <w15:presenceInfo w15:providerId="AD" w15:userId="S-1-5-21-147214757-305610072-1517763936-3253577"/>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B v5.03">
    <w15:presenceInfo w15:providerId="None" w15:userId="IB v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58A"/>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3F5"/>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76F0F-6A72-4072-B758-9421DF93B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7</Pages>
  <Words>10175</Words>
  <Characters>62801</Characters>
  <Application>Microsoft Office Word</Application>
  <DocSecurity>0</DocSecurity>
  <Lines>523</Lines>
  <Paragraphs>14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283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1-04-06T10:23:00Z</cp:lastPrinted>
  <dcterms:created xsi:type="dcterms:W3CDTF">2021-06-25T11:33:00Z</dcterms:created>
  <dcterms:modified xsi:type="dcterms:W3CDTF">2021-06-2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547223</vt:lpwstr>
  </property>
</Properties>
</file>